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78636" w14:textId="77777777" w:rsidR="00533B12" w:rsidRDefault="00533B12" w:rsidP="00533B12">
      <w:pPr>
        <w:spacing w:after="200"/>
        <w:contextualSpacing/>
        <w:jc w:val="center"/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</w:pPr>
    </w:p>
    <w:p w14:paraId="77C4A406" w14:textId="77777777" w:rsidR="00533B12" w:rsidRPr="00533B12" w:rsidRDefault="00C84714" w:rsidP="00533B12">
      <w:pPr>
        <w:spacing w:after="200"/>
        <w:contextualSpacing/>
        <w:jc w:val="center"/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</w:pPr>
      <w:r w:rsidRPr="00533B12"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  <w:t>C868 – Software Capstone Project Summary</w:t>
      </w:r>
    </w:p>
    <w:p w14:paraId="4DD57549" w14:textId="77777777" w:rsidR="00533B12" w:rsidRPr="00533B12" w:rsidRDefault="00C84714" w:rsidP="00533B12">
      <w:pPr>
        <w:spacing w:after="200"/>
        <w:contextualSpacing/>
        <w:jc w:val="center"/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</w:pPr>
      <w:r w:rsidRPr="00533B12"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  <w:t xml:space="preserve">Task 2 – Section </w:t>
      </w:r>
      <w:r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  <w:t>C</w:t>
      </w:r>
    </w:p>
    <w:tbl>
      <w:tblPr>
        <w:tblStyle w:val="TableGrid1"/>
        <w:tblW w:w="0" w:type="auto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5580"/>
      </w:tblGrid>
      <w:tr w:rsidR="00AD220F" w14:paraId="4E0EF522" w14:textId="77777777" w:rsidTr="0052001B">
        <w:trPr>
          <w:trHeight w:val="720"/>
        </w:trPr>
        <w:tc>
          <w:tcPr>
            <w:tcW w:w="3690" w:type="dxa"/>
            <w:vAlign w:val="bottom"/>
          </w:tcPr>
          <w:p w14:paraId="11015C25" w14:textId="77777777" w:rsidR="00533B12" w:rsidRPr="00020490" w:rsidRDefault="00C84714" w:rsidP="0052001B">
            <w:pPr>
              <w:contextualSpacing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020490">
              <w:rPr>
                <w:rFonts w:ascii="Times New Roman" w:hAnsi="Times New Roman"/>
                <w:b/>
                <w:sz w:val="24"/>
                <w:szCs w:val="24"/>
              </w:rPr>
              <w:t>Capstone Proposal Project Name:</w:t>
            </w:r>
          </w:p>
        </w:tc>
        <w:tc>
          <w:tcPr>
            <w:tcW w:w="5580" w:type="dxa"/>
            <w:tcBorders>
              <w:bottom w:val="single" w:sz="4" w:space="0" w:color="auto"/>
            </w:tcBorders>
            <w:vAlign w:val="bottom"/>
          </w:tcPr>
          <w:p w14:paraId="7C38BD1F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27BC4B9E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7DADC1E3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DF42B56" w14:textId="77777777" w:rsidR="00533B12" w:rsidRDefault="00C84714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533B12">
              <w:rPr>
                <w:rFonts w:ascii="Times New Roman" w:eastAsia="Calibri" w:hAnsi="Times New Roman" w:cs="Times New Roman"/>
                <w:noProof/>
                <w:kern w:val="0"/>
              </w:rPr>
              <w:drawing>
                <wp:anchor distT="0" distB="0" distL="114300" distR="114300" simplePos="0" relativeHeight="251669504" behindDoc="1" locked="0" layoutInCell="1" allowOverlap="1" wp14:anchorId="01B3307B" wp14:editId="52578D23">
                  <wp:simplePos x="0" y="0"/>
                  <wp:positionH relativeFrom="column">
                    <wp:posOffset>-714375</wp:posOffset>
                  </wp:positionH>
                  <wp:positionV relativeFrom="page">
                    <wp:posOffset>643890</wp:posOffset>
                  </wp:positionV>
                  <wp:extent cx="2181225" cy="2181225"/>
                  <wp:effectExtent l="0" t="0" r="9525" b="9525"/>
                  <wp:wrapTight wrapText="bothSides">
                    <wp:wrapPolygon edited="0">
                      <wp:start x="8866" y="0"/>
                      <wp:lineTo x="7357" y="566"/>
                      <wp:lineTo x="3018" y="2830"/>
                      <wp:lineTo x="2075" y="4716"/>
                      <wp:lineTo x="943" y="6414"/>
                      <wp:lineTo x="0" y="9432"/>
                      <wp:lineTo x="189" y="12451"/>
                      <wp:lineTo x="1132" y="15469"/>
                      <wp:lineTo x="3207" y="18487"/>
                      <wp:lineTo x="3396" y="19053"/>
                      <wp:lineTo x="7734" y="21128"/>
                      <wp:lineTo x="8866" y="21506"/>
                      <wp:lineTo x="12639" y="21506"/>
                      <wp:lineTo x="13771" y="21128"/>
                      <wp:lineTo x="18110" y="19053"/>
                      <wp:lineTo x="18299" y="18487"/>
                      <wp:lineTo x="20374" y="15469"/>
                      <wp:lineTo x="21506" y="12451"/>
                      <wp:lineTo x="21506" y="9432"/>
                      <wp:lineTo x="20562" y="6414"/>
                      <wp:lineTo x="19053" y="4150"/>
                      <wp:lineTo x="18487" y="2830"/>
                      <wp:lineTo x="14148" y="566"/>
                      <wp:lineTo x="12639" y="0"/>
                      <wp:lineTo x="8866" y="0"/>
                    </wp:wrapPolygon>
                  </wp:wrapTight>
                  <wp:docPr id="5" name="yui_3_5_1_4_1422210186065_606" descr="http://www.idevnews.com/views/images/uploads/general/wgu_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8798070" name="yui_3_5_1_4_1422210186065_606" descr="http://www.idevnews.com/views/images/uploads/general/wgu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1225" cy="2181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B2F3E1C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E6E9709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3A4E63F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2821DEA6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6673F07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1E9B647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E028740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720B8AB3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FD4D6F5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3475E6D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3FE6B3E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1264F5BB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633AFFF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7F391CB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62CEF83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4ED5B77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0DACD22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4FC5037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E9E3708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56B2062C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6A39EC7" w14:textId="14225EAF" w:rsidR="00533B12" w:rsidRPr="00020490" w:rsidRDefault="00243851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ossier Management System</w:t>
            </w:r>
          </w:p>
        </w:tc>
      </w:tr>
      <w:tr w:rsidR="00AD220F" w14:paraId="304BE7CB" w14:textId="77777777" w:rsidTr="0052001B">
        <w:trPr>
          <w:trHeight w:val="720"/>
        </w:trPr>
        <w:tc>
          <w:tcPr>
            <w:tcW w:w="3690" w:type="dxa"/>
            <w:vAlign w:val="bottom"/>
          </w:tcPr>
          <w:p w14:paraId="2EDF0613" w14:textId="77777777" w:rsidR="00533B12" w:rsidRPr="00020490" w:rsidRDefault="00C84714" w:rsidP="0052001B">
            <w:pPr>
              <w:ind w:firstLine="720"/>
              <w:contextualSpacing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020490">
              <w:rPr>
                <w:rFonts w:ascii="Times New Roman" w:hAnsi="Times New Roman"/>
                <w:b/>
                <w:sz w:val="24"/>
                <w:szCs w:val="24"/>
              </w:rPr>
              <w:t>Student Name:</w:t>
            </w: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F8CFE2" w14:textId="7A39058B" w:rsidR="00533B12" w:rsidRPr="00020490" w:rsidRDefault="004A198D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huc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Thach</w:t>
            </w:r>
          </w:p>
        </w:tc>
      </w:tr>
    </w:tbl>
    <w:p w14:paraId="6B0836A7" w14:textId="77777777" w:rsidR="00533B12" w:rsidRDefault="00533B12" w:rsidP="00533B12"/>
    <w:p w14:paraId="352591B1" w14:textId="77777777" w:rsidR="003C18EC" w:rsidRDefault="00C84714" w:rsidP="00355185">
      <w:pPr>
        <w:pStyle w:val="SectionTitle"/>
        <w:spacing w:line="240" w:lineRule="auto"/>
        <w:rPr>
          <w:rStyle w:val="Hyperlink"/>
          <w:rFonts w:asciiTheme="minorHAnsi" w:eastAsiaTheme="minorEastAsia" w:hAnsiTheme="minorHAnsi" w:cstheme="minorHAnsi"/>
          <w:b/>
          <w:bCs/>
          <w:noProof/>
          <w:sz w:val="22"/>
          <w:szCs w:val="22"/>
        </w:rPr>
      </w:pPr>
      <w:bookmarkStart w:id="0" w:name="_Toc93325493"/>
      <w:r>
        <w:rPr>
          <w:rStyle w:val="Hyperlink"/>
          <w:rFonts w:asciiTheme="minorHAnsi" w:eastAsiaTheme="minorEastAsia" w:hAnsiTheme="minorHAnsi" w:cstheme="minorHAnsi"/>
          <w:b/>
          <w:bCs/>
          <w:noProof/>
          <w:sz w:val="22"/>
          <w:szCs w:val="22"/>
        </w:rPr>
        <w:lastRenderedPageBreak/>
        <w:t>Table of Contents</w:t>
      </w:r>
      <w:bookmarkEnd w:id="0"/>
    </w:p>
    <w:sdt>
      <w:sdtPr>
        <w:rPr>
          <w:rFonts w:asciiTheme="minorHAnsi" w:eastAsiaTheme="minorEastAsia" w:hAnsiTheme="minorHAnsi" w:cstheme="minorBidi"/>
          <w:b w:val="0"/>
          <w:szCs w:val="24"/>
        </w:rPr>
        <w:id w:val="-106525255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788093E" w14:textId="4EFD2355" w:rsidR="00A91A6D" w:rsidRDefault="00A91A6D" w:rsidP="00355185">
          <w:pPr>
            <w:pStyle w:val="TOCHeading"/>
            <w:spacing w:line="240" w:lineRule="auto"/>
          </w:pPr>
          <w:r>
            <w:t>Contents</w:t>
          </w:r>
        </w:p>
        <w:p w14:paraId="79A5F967" w14:textId="7FF04194" w:rsidR="002A32D7" w:rsidRDefault="00A91A6D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325493" w:history="1">
            <w:r w:rsidR="002A32D7" w:rsidRPr="007D508C">
              <w:rPr>
                <w:rStyle w:val="Hyperlink"/>
                <w:noProof/>
              </w:rPr>
              <w:t>Table of Contents</w:t>
            </w:r>
            <w:r w:rsidR="002A32D7">
              <w:rPr>
                <w:noProof/>
                <w:webHidden/>
              </w:rPr>
              <w:tab/>
            </w:r>
            <w:r w:rsidR="002A32D7">
              <w:rPr>
                <w:noProof/>
                <w:webHidden/>
              </w:rPr>
              <w:fldChar w:fldCharType="begin"/>
            </w:r>
            <w:r w:rsidR="002A32D7">
              <w:rPr>
                <w:noProof/>
                <w:webHidden/>
              </w:rPr>
              <w:instrText xml:space="preserve"> PAGEREF _Toc93325493 \h </w:instrText>
            </w:r>
            <w:r w:rsidR="002A32D7">
              <w:rPr>
                <w:noProof/>
                <w:webHidden/>
              </w:rPr>
            </w:r>
            <w:r w:rsidR="002A32D7">
              <w:rPr>
                <w:noProof/>
                <w:webHidden/>
              </w:rPr>
              <w:fldChar w:fldCharType="separate"/>
            </w:r>
            <w:r w:rsidR="002A32D7">
              <w:rPr>
                <w:noProof/>
                <w:webHidden/>
              </w:rPr>
              <w:t>2</w:t>
            </w:r>
            <w:r w:rsidR="002A32D7">
              <w:rPr>
                <w:noProof/>
                <w:webHidden/>
              </w:rPr>
              <w:fldChar w:fldCharType="end"/>
            </w:r>
          </w:hyperlink>
        </w:p>
        <w:p w14:paraId="6F5DD9D4" w14:textId="751AD7D3" w:rsidR="002A32D7" w:rsidRDefault="002A32D7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93325494" w:history="1">
            <w:r w:rsidRPr="007D508C">
              <w:rPr>
                <w:rStyle w:val="Hyperlink"/>
                <w:noProof/>
              </w:rPr>
              <w:t>Application Design and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25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7A8C21" w14:textId="35699211" w:rsidR="002A32D7" w:rsidRDefault="002A32D7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93325495" w:history="1">
            <w:r w:rsidRPr="007D508C">
              <w:rPr>
                <w:rStyle w:val="Hyperlink"/>
                <w:noProof/>
              </w:rPr>
              <w:t>Design Docu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25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5EC067" w14:textId="070BA207" w:rsidR="002A32D7" w:rsidRDefault="002A32D7">
          <w:pPr>
            <w:pStyle w:val="TOC2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93325496" w:history="1">
            <w:r w:rsidRPr="007D508C">
              <w:rPr>
                <w:rStyle w:val="Hyperlink"/>
                <w:noProof/>
              </w:rPr>
              <w:t>Class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25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081758" w14:textId="3508BB06" w:rsidR="002A32D7" w:rsidRDefault="002A32D7">
          <w:pPr>
            <w:pStyle w:val="TOC2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93325497" w:history="1">
            <w:r w:rsidRPr="007D508C">
              <w:rPr>
                <w:rStyle w:val="Hyperlink"/>
                <w:noProof/>
              </w:rPr>
              <w:t>UI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25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746256" w14:textId="2490EB01" w:rsidR="002A32D7" w:rsidRDefault="002A32D7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93325498" w:history="1">
            <w:r w:rsidRPr="007D508C">
              <w:rPr>
                <w:rStyle w:val="Hyperlink"/>
                <w:noProof/>
              </w:rPr>
              <w:t>Unit Tes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25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ED4F23" w14:textId="4FCD5D1A" w:rsidR="002A32D7" w:rsidRDefault="002A32D7">
          <w:pPr>
            <w:pStyle w:val="TOC2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93325499" w:history="1">
            <w:r w:rsidRPr="007D508C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25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01E002" w14:textId="5CA3B7F7" w:rsidR="002A32D7" w:rsidRDefault="002A32D7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325500" w:history="1">
            <w:r w:rsidRPr="007D508C">
              <w:rPr>
                <w:rStyle w:val="Hyperlink"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25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FB94F4" w14:textId="7FBB9A71" w:rsidR="002A32D7" w:rsidRDefault="002A32D7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325501" w:history="1">
            <w:r w:rsidRPr="007D508C">
              <w:rPr>
                <w:rStyle w:val="Hyperlink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25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8E2184" w14:textId="03E24D82" w:rsidR="002A32D7" w:rsidRDefault="002A32D7">
          <w:pPr>
            <w:pStyle w:val="TOC2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93325502" w:history="1">
            <w:r w:rsidRPr="007D508C">
              <w:rPr>
                <w:rStyle w:val="Hyperlink"/>
                <w:noProof/>
              </w:rPr>
              <w:t>Tes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25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A8ACBB" w14:textId="07065583" w:rsidR="002A32D7" w:rsidRDefault="002A32D7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325503" w:history="1">
            <w:r w:rsidRPr="007D508C">
              <w:rPr>
                <w:rStyle w:val="Hyperlink"/>
                <w:noProof/>
              </w:rPr>
              <w:t>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25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74B5E" w14:textId="20CFC2FA" w:rsidR="002A32D7" w:rsidRDefault="002A32D7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325504" w:history="1">
            <w:r w:rsidRPr="007D508C">
              <w:rPr>
                <w:rStyle w:val="Hyperlink"/>
                <w:noProof/>
              </w:rPr>
              <w:t>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25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1308ED" w14:textId="276AC9A7" w:rsidR="002A32D7" w:rsidRDefault="002A32D7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325505" w:history="1">
            <w:r w:rsidRPr="007D508C">
              <w:rPr>
                <w:rStyle w:val="Hyperlink"/>
                <w:noProof/>
              </w:rPr>
              <w:t>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25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4A3347" w14:textId="74534720" w:rsidR="002A32D7" w:rsidRDefault="002A32D7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325506" w:history="1">
            <w:r w:rsidRPr="007D508C">
              <w:rPr>
                <w:rStyle w:val="Hyperlink"/>
                <w:noProof/>
              </w:rPr>
              <w:t>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25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E1A0F" w14:textId="11C1E9D5" w:rsidR="002A32D7" w:rsidRDefault="002A32D7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325507" w:history="1">
            <w:r w:rsidRPr="007D508C">
              <w:rPr>
                <w:rStyle w:val="Hyperlink"/>
                <w:noProof/>
              </w:rPr>
              <w:t>Nee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25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AA78A" w14:textId="6F950355" w:rsidR="002A32D7" w:rsidRDefault="002A32D7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325508" w:history="1">
            <w:r w:rsidRPr="007D508C">
              <w:rPr>
                <w:rStyle w:val="Hyperlink"/>
                <w:noProof/>
              </w:rPr>
              <w:t>Pass/Fail 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25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A16CC" w14:textId="0C27923B" w:rsidR="002A32D7" w:rsidRDefault="002A32D7">
          <w:pPr>
            <w:pStyle w:val="TOC2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93325509" w:history="1">
            <w:r w:rsidRPr="007D508C">
              <w:rPr>
                <w:rStyle w:val="Hyperlink"/>
                <w:noProof/>
              </w:rPr>
              <w:t>Specif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25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A97CC1" w14:textId="34FE57A0" w:rsidR="002A32D7" w:rsidRDefault="002A32D7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325510" w:history="1">
            <w:r w:rsidRPr="007D508C">
              <w:rPr>
                <w:rStyle w:val="Hyperlink"/>
                <w:noProof/>
              </w:rPr>
              <w:t>Proced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25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23E07E" w14:textId="3DC6C081" w:rsidR="002A32D7" w:rsidRDefault="002A32D7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325511" w:history="1">
            <w:r w:rsidRPr="007D508C">
              <w:rPr>
                <w:rStyle w:val="Hyperlink"/>
                <w:noProof/>
              </w:rPr>
              <w:t>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25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67F64D" w14:textId="537FA75F" w:rsidR="002A32D7" w:rsidRDefault="002A32D7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93325512" w:history="1">
            <w:r w:rsidRPr="007D508C">
              <w:rPr>
                <w:rStyle w:val="Hyperlink"/>
                <w:noProof/>
              </w:rPr>
              <w:t>C4. 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25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60A81D" w14:textId="5508E984" w:rsidR="002A32D7" w:rsidRDefault="002A32D7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93325513" w:history="1">
            <w:r w:rsidRPr="007D508C">
              <w:rPr>
                <w:rStyle w:val="Hyperlink"/>
                <w:noProof/>
              </w:rPr>
              <w:t>C5. Link to Live Ver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25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1E2697" w14:textId="6B3997D5" w:rsidR="002A32D7" w:rsidRDefault="002A32D7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93325514" w:history="1">
            <w:r w:rsidRPr="007D508C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25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2958DC" w14:textId="65BB68B0" w:rsidR="00A91A6D" w:rsidRPr="00341E57" w:rsidRDefault="00A91A6D" w:rsidP="00341E57">
          <w:pPr>
            <w:spacing w:line="24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1C8FE6D" w14:textId="77777777" w:rsidR="00AD054B" w:rsidRPr="00AD054B" w:rsidRDefault="00C84714">
      <w:pPr>
        <w:pStyle w:val="Heading1"/>
        <w:rPr>
          <w:sz w:val="32"/>
          <w:szCs w:val="32"/>
        </w:rPr>
      </w:pPr>
      <w:bookmarkStart w:id="1" w:name="_Toc93325494"/>
      <w:r w:rsidRPr="00AD054B">
        <w:rPr>
          <w:sz w:val="32"/>
          <w:szCs w:val="32"/>
        </w:rPr>
        <w:lastRenderedPageBreak/>
        <w:t>Application Design and Testing</w:t>
      </w:r>
      <w:bookmarkEnd w:id="1"/>
    </w:p>
    <w:p w14:paraId="76D577D5" w14:textId="77777777" w:rsidR="00E81978" w:rsidRDefault="00C84714">
      <w:pPr>
        <w:pStyle w:val="Heading1"/>
      </w:pPr>
      <w:bookmarkStart w:id="2" w:name="_Toc93325495"/>
      <w:r>
        <w:t>Design Document</w:t>
      </w:r>
      <w:bookmarkEnd w:id="2"/>
    </w:p>
    <w:p w14:paraId="76631738" w14:textId="77777777" w:rsidR="00B33533" w:rsidRDefault="00C84714" w:rsidP="00B33533">
      <w:pPr>
        <w:pStyle w:val="Heading2"/>
      </w:pPr>
      <w:bookmarkStart w:id="3" w:name="_Toc93325496"/>
      <w:r>
        <w:t>Class Design</w:t>
      </w:r>
      <w:bookmarkEnd w:id="3"/>
    </w:p>
    <w:p w14:paraId="4E4D2AC3" w14:textId="39412FC0" w:rsidR="00FA67D5" w:rsidRPr="001B6C45" w:rsidRDefault="00902E3F" w:rsidP="00FA67D5">
      <w:pPr>
        <w:spacing w:line="240" w:lineRule="auto"/>
      </w:pPr>
      <w:r w:rsidRPr="001B6C45">
        <w:t xml:space="preserve">The project </w:t>
      </w:r>
      <w:r w:rsidR="003A45DB" w:rsidRPr="001B6C45">
        <w:t>uses</w:t>
      </w:r>
      <w:r w:rsidRPr="001B6C45">
        <w:t xml:space="preserve"> </w:t>
      </w:r>
      <w:r w:rsidR="003A45DB" w:rsidRPr="001B6C45">
        <w:t xml:space="preserve">Command Query Responsibility Segregation </w:t>
      </w:r>
      <w:r w:rsidRPr="001B6C45">
        <w:t xml:space="preserve">Design </w:t>
      </w:r>
      <w:r w:rsidR="00E371CD" w:rsidRPr="001B6C45">
        <w:t>Patter</w:t>
      </w:r>
      <w:r w:rsidR="003A60F4" w:rsidRPr="001B6C45">
        <w:t>n</w:t>
      </w:r>
      <w:r w:rsidR="00781C5F" w:rsidRPr="001B6C45">
        <w:t xml:space="preserve"> and SOLID Principle</w:t>
      </w:r>
      <w:r w:rsidR="00716F55" w:rsidRPr="001B6C45">
        <w:t>s</w:t>
      </w:r>
      <w:r w:rsidR="00781C5F" w:rsidRPr="001B6C45">
        <w:t xml:space="preserve"> in its class design diagram</w:t>
      </w:r>
      <w:r w:rsidR="003A60F4" w:rsidRPr="001B6C45">
        <w:t>.</w:t>
      </w:r>
      <w:r w:rsidR="001C204A" w:rsidRPr="001B6C45">
        <w:t xml:space="preserve"> </w:t>
      </w:r>
      <w:r w:rsidR="004B53B9" w:rsidRPr="001B6C45">
        <w:t>CQRS Design pattern maximizes the application performance, scalability, and security. The SOLID principles encourage developers to create more maintainable, understandable, and flexible software while reducing code complex</w:t>
      </w:r>
      <w:r w:rsidR="00FA67D5" w:rsidRPr="001B6C45">
        <w:t xml:space="preserve">ity.   </w:t>
      </w:r>
    </w:p>
    <w:p w14:paraId="449B388B" w14:textId="20FE0318" w:rsidR="00781C5F" w:rsidRPr="001B6C45" w:rsidRDefault="003A45DB" w:rsidP="004B53B9">
      <w:pPr>
        <w:spacing w:line="240" w:lineRule="auto"/>
      </w:pPr>
      <w:r w:rsidRPr="001B6C45">
        <w:t xml:space="preserve"> </w:t>
      </w:r>
    </w:p>
    <w:p w14:paraId="677F057F" w14:textId="18C681E9" w:rsidR="007B4F23" w:rsidRDefault="009A1F3C" w:rsidP="007B4F23">
      <w:pPr>
        <w:spacing w:line="240" w:lineRule="auto"/>
      </w:pPr>
      <w:r w:rsidRPr="001B6C45">
        <w:t xml:space="preserve">The SOLID </w:t>
      </w:r>
      <w:r w:rsidR="008E43C9" w:rsidRPr="001B6C45">
        <w:t>Principle</w:t>
      </w:r>
      <w:r w:rsidR="00650D93">
        <w:t xml:space="preserve"> of </w:t>
      </w:r>
      <w:r w:rsidR="00D509F4">
        <w:t>object-oriented</w:t>
      </w:r>
      <w:r w:rsidR="00650D93">
        <w:t xml:space="preserve"> design</w:t>
      </w:r>
      <w:r w:rsidR="00D509F4">
        <w:t xml:space="preserve"> is </w:t>
      </w:r>
      <w:r w:rsidR="00D107B6">
        <w:t xml:space="preserve">a </w:t>
      </w:r>
      <w:r w:rsidR="00D509F4">
        <w:t xml:space="preserve">set of </w:t>
      </w:r>
      <w:r w:rsidR="001241B1">
        <w:t>five programming rules</w:t>
      </w:r>
      <w:r w:rsidR="00D107B6">
        <w:t>. I</w:t>
      </w:r>
      <w:r w:rsidR="00F20770">
        <w:t>f followed</w:t>
      </w:r>
      <w:r w:rsidR="00AD6136">
        <w:t xml:space="preserve">, </w:t>
      </w:r>
      <w:r w:rsidR="004607BE">
        <w:t>the</w:t>
      </w:r>
      <w:r w:rsidR="00AD6136">
        <w:t xml:space="preserve"> </w:t>
      </w:r>
      <w:r w:rsidR="008B000A">
        <w:t>application</w:t>
      </w:r>
      <w:r w:rsidR="00AD6136">
        <w:t xml:space="preserve"> </w:t>
      </w:r>
      <w:r w:rsidR="008B000A">
        <w:t>is</w:t>
      </w:r>
      <w:r w:rsidR="00907598">
        <w:t xml:space="preserve"> likely to be less rigidity, </w:t>
      </w:r>
      <w:r w:rsidR="008E43C9">
        <w:t xml:space="preserve">less </w:t>
      </w:r>
      <w:r w:rsidR="00507CC0">
        <w:t xml:space="preserve">fragility, </w:t>
      </w:r>
      <w:r w:rsidR="008E43C9">
        <w:t xml:space="preserve">less </w:t>
      </w:r>
      <w:r w:rsidR="00507CC0">
        <w:t xml:space="preserve">immobility, and </w:t>
      </w:r>
      <w:r w:rsidR="00642A9A">
        <w:t xml:space="preserve">less </w:t>
      </w:r>
      <w:r w:rsidR="00B108E1">
        <w:t>viscosity</w:t>
      </w:r>
      <w:r w:rsidR="000D6820">
        <w:t xml:space="preserve"> (Martin</w:t>
      </w:r>
      <w:r w:rsidR="00963F71">
        <w:t xml:space="preserve"> R</w:t>
      </w:r>
      <w:r w:rsidR="00A91FB6">
        <w:t>.</w:t>
      </w:r>
      <w:r w:rsidR="00963F71">
        <w:t>C, 2000)</w:t>
      </w:r>
      <w:r w:rsidR="007F3EB0">
        <w:t>.</w:t>
      </w:r>
      <w:r w:rsidR="00C62D4D">
        <w:br/>
      </w:r>
    </w:p>
    <w:p w14:paraId="77FCCEAB" w14:textId="0E856287" w:rsidR="007F3EB0" w:rsidRDefault="007F3EB0" w:rsidP="007F3EB0">
      <w:pPr>
        <w:pStyle w:val="ListParagraph"/>
        <w:numPr>
          <w:ilvl w:val="0"/>
          <w:numId w:val="36"/>
        </w:numPr>
        <w:spacing w:line="240" w:lineRule="auto"/>
      </w:pPr>
      <w:r>
        <w:t>Single Responsibility – A class should only have one responsibility</w:t>
      </w:r>
    </w:p>
    <w:p w14:paraId="2E217FE7" w14:textId="0022B955" w:rsidR="007F3EB0" w:rsidRDefault="007F3EB0" w:rsidP="007F3EB0">
      <w:pPr>
        <w:pStyle w:val="ListParagraph"/>
        <w:numPr>
          <w:ilvl w:val="0"/>
          <w:numId w:val="36"/>
        </w:numPr>
        <w:spacing w:line="240" w:lineRule="auto"/>
      </w:pPr>
      <w:r>
        <w:t>Ope</w:t>
      </w:r>
      <w:r w:rsidR="00C06433">
        <w:t xml:space="preserve">n-closed </w:t>
      </w:r>
      <w:r w:rsidR="00D107B6">
        <w:t>P</w:t>
      </w:r>
      <w:r w:rsidR="00C06433">
        <w:t>rinciple – A class should be open for extension but closed for modification</w:t>
      </w:r>
    </w:p>
    <w:p w14:paraId="73DAF063" w14:textId="25C34075" w:rsidR="00C06433" w:rsidRDefault="00C06433" w:rsidP="007F3EB0">
      <w:pPr>
        <w:pStyle w:val="ListParagraph"/>
        <w:numPr>
          <w:ilvl w:val="0"/>
          <w:numId w:val="36"/>
        </w:numPr>
        <w:spacing w:line="240" w:lineRule="auto"/>
      </w:pPr>
      <w:proofErr w:type="spellStart"/>
      <w:r>
        <w:t>Liskov</w:t>
      </w:r>
      <w:proofErr w:type="spellEnd"/>
      <w:r>
        <w:t xml:space="preserve"> Substitution </w:t>
      </w:r>
      <w:r w:rsidR="00A01739">
        <w:t>–</w:t>
      </w:r>
      <w:r>
        <w:t xml:space="preserve"> </w:t>
      </w:r>
      <w:r w:rsidR="00A01739">
        <w:t>Subclasses should be substitutable for their base classes</w:t>
      </w:r>
    </w:p>
    <w:p w14:paraId="4E8C826C" w14:textId="7B77CC45" w:rsidR="00A01739" w:rsidRDefault="00A01739" w:rsidP="007F3EB0">
      <w:pPr>
        <w:pStyle w:val="ListParagraph"/>
        <w:numPr>
          <w:ilvl w:val="0"/>
          <w:numId w:val="36"/>
        </w:numPr>
        <w:spacing w:line="240" w:lineRule="auto"/>
      </w:pPr>
      <w:r>
        <w:t xml:space="preserve">Interface Segregation </w:t>
      </w:r>
      <w:r w:rsidR="002328FD">
        <w:t>–</w:t>
      </w:r>
      <w:r>
        <w:t xml:space="preserve"> </w:t>
      </w:r>
      <w:r w:rsidR="002328FD">
        <w:t>Many clients specific interfaces are better than one general</w:t>
      </w:r>
      <w:r w:rsidR="00D107B6">
        <w:t>-</w:t>
      </w:r>
      <w:r w:rsidR="002328FD">
        <w:t>purpose interface</w:t>
      </w:r>
    </w:p>
    <w:p w14:paraId="5EB873D5" w14:textId="3F92A04E" w:rsidR="002328FD" w:rsidRPr="001B6C45" w:rsidRDefault="002328FD" w:rsidP="007F3EB0">
      <w:pPr>
        <w:pStyle w:val="ListParagraph"/>
        <w:numPr>
          <w:ilvl w:val="0"/>
          <w:numId w:val="36"/>
        </w:numPr>
        <w:spacing w:line="240" w:lineRule="auto"/>
      </w:pPr>
      <w:r>
        <w:t>Dependency Inversion Principle – Depend upon abstracts. Do not depend on concretions.</w:t>
      </w:r>
    </w:p>
    <w:p w14:paraId="2E8555DF" w14:textId="77777777" w:rsidR="009A1F3C" w:rsidRPr="001B6C45" w:rsidRDefault="009A1F3C" w:rsidP="009A1F3C">
      <w:pPr>
        <w:spacing w:line="240" w:lineRule="auto"/>
      </w:pPr>
    </w:p>
    <w:p w14:paraId="006B73B3" w14:textId="629E48E2" w:rsidR="00CB557B" w:rsidRPr="001B6C45" w:rsidRDefault="00715F70" w:rsidP="00AE74E4">
      <w:pPr>
        <w:spacing w:line="240" w:lineRule="auto"/>
      </w:pPr>
      <w:r w:rsidRPr="001B6C45">
        <w:t xml:space="preserve">The </w:t>
      </w:r>
      <w:r w:rsidR="00A1798A" w:rsidRPr="001B6C45">
        <w:t>mainstream</w:t>
      </w:r>
      <w:r w:rsidRPr="001B6C45">
        <w:t xml:space="preserve"> approach t</w:t>
      </w:r>
      <w:r w:rsidR="005B36B1" w:rsidRPr="001B6C45">
        <w:t xml:space="preserve">o </w:t>
      </w:r>
      <w:r w:rsidR="00A1798A" w:rsidRPr="001B6C45">
        <w:t>interacting</w:t>
      </w:r>
      <w:r w:rsidR="005B36B1" w:rsidRPr="001B6C45">
        <w:t xml:space="preserve"> with information system</w:t>
      </w:r>
      <w:r w:rsidR="000603CB" w:rsidRPr="001B6C45">
        <w:t>s</w:t>
      </w:r>
      <w:r w:rsidR="005B36B1" w:rsidRPr="001B6C45">
        <w:t xml:space="preserve"> is via the CRUD approach (create new records, read records, update existing </w:t>
      </w:r>
      <w:r w:rsidR="00A1798A" w:rsidRPr="001B6C45">
        <w:t>records</w:t>
      </w:r>
      <w:r w:rsidR="005B36B1" w:rsidRPr="001B6C45">
        <w:t>, and delete records)</w:t>
      </w:r>
      <w:r w:rsidR="00A1798A" w:rsidRPr="001B6C45">
        <w:t xml:space="preserve">. </w:t>
      </w:r>
      <w:r w:rsidR="000B12F9" w:rsidRPr="001B6C45">
        <w:t xml:space="preserve">This </w:t>
      </w:r>
      <w:r w:rsidR="000603CB" w:rsidRPr="001B6C45">
        <w:t>convoluted approach</w:t>
      </w:r>
      <w:r w:rsidR="00E4786A" w:rsidRPr="001B6C45">
        <w:t xml:space="preserve"> </w:t>
      </w:r>
      <w:r w:rsidR="008B1725" w:rsidRPr="001B6C45">
        <w:t xml:space="preserve">merges </w:t>
      </w:r>
      <w:r w:rsidR="00761082" w:rsidRPr="001B6C45">
        <w:t>software</w:t>
      </w:r>
      <w:r w:rsidR="008B1725" w:rsidRPr="001B6C45">
        <w:t xml:space="preserve"> design in </w:t>
      </w:r>
      <w:r w:rsidR="000603CB" w:rsidRPr="001B6C45">
        <w:t xml:space="preserve">a </w:t>
      </w:r>
      <w:r w:rsidR="00E4786A" w:rsidRPr="001B6C45">
        <w:t xml:space="preserve">single representation, </w:t>
      </w:r>
      <w:r w:rsidR="008B1725" w:rsidRPr="001B6C45">
        <w:t>making</w:t>
      </w:r>
      <w:r w:rsidR="0051766F" w:rsidRPr="001B6C45">
        <w:t xml:space="preserve"> </w:t>
      </w:r>
      <w:r w:rsidR="00010FCC" w:rsidRPr="001B6C45">
        <w:t>inter</w:t>
      </w:r>
      <w:r w:rsidR="00AC7F4D" w:rsidRPr="001B6C45">
        <w:t xml:space="preserve">action with information systems </w:t>
      </w:r>
      <w:r w:rsidR="0051766F" w:rsidRPr="001B6C45">
        <w:t>confusi</w:t>
      </w:r>
      <w:r w:rsidR="000603CB" w:rsidRPr="001B6C45">
        <w:t>ng</w:t>
      </w:r>
      <w:r w:rsidR="00E62F1B" w:rsidRPr="001B6C45">
        <w:t>, chatty,</w:t>
      </w:r>
      <w:r w:rsidR="005B66BF" w:rsidRPr="001B6C45">
        <w:t xml:space="preserve"> and </w:t>
      </w:r>
      <w:r w:rsidR="000B29CF" w:rsidRPr="001B6C45">
        <w:t>underperform</w:t>
      </w:r>
      <w:r w:rsidR="00E62F1B" w:rsidRPr="001B6C45">
        <w:t>ing</w:t>
      </w:r>
      <w:r w:rsidR="0051766F" w:rsidRPr="001B6C45">
        <w:t>.</w:t>
      </w:r>
      <w:r w:rsidR="00AE74E4" w:rsidRPr="001B6C45">
        <w:t xml:space="preserve"> </w:t>
      </w:r>
      <w:r w:rsidR="006B0061" w:rsidRPr="001B6C45">
        <w:t xml:space="preserve">The </w:t>
      </w:r>
      <w:r w:rsidR="008B2D57" w:rsidRPr="001B6C45">
        <w:t>CQRS</w:t>
      </w:r>
      <w:r w:rsidR="00AC7F4D" w:rsidRPr="001B6C45">
        <w:t xml:space="preserve"> </w:t>
      </w:r>
      <w:r w:rsidR="00EB4C21" w:rsidRPr="001B6C45">
        <w:t>focu</w:t>
      </w:r>
      <w:r w:rsidR="00AE74E4" w:rsidRPr="001B6C45">
        <w:t>se</w:t>
      </w:r>
      <w:r w:rsidR="00EB4C21" w:rsidRPr="001B6C45">
        <w:t>s on how the system read</w:t>
      </w:r>
      <w:r w:rsidR="00AE74E4" w:rsidRPr="001B6C45">
        <w:t>s</w:t>
      </w:r>
      <w:r w:rsidR="006B0061" w:rsidRPr="001B6C45">
        <w:t xml:space="preserve"> and writ</w:t>
      </w:r>
      <w:r w:rsidR="00EB4C21" w:rsidRPr="001B6C45">
        <w:t>e</w:t>
      </w:r>
      <w:r w:rsidR="00AE74E4" w:rsidRPr="001B6C45">
        <w:t>s</w:t>
      </w:r>
      <w:r w:rsidR="006B0061" w:rsidRPr="001B6C45">
        <w:t xml:space="preserve"> dat</w:t>
      </w:r>
      <w:r w:rsidR="00CE7AD4" w:rsidRPr="001B6C45">
        <w:t>a</w:t>
      </w:r>
      <w:r w:rsidR="00FE7860" w:rsidRPr="001B6C45">
        <w:t xml:space="preserve"> </w:t>
      </w:r>
      <w:r w:rsidR="00744DDC" w:rsidRPr="001B6C45">
        <w:t xml:space="preserve">for a </w:t>
      </w:r>
      <w:r w:rsidR="00FE7860" w:rsidRPr="001B6C45">
        <w:t>data</w:t>
      </w:r>
      <w:r w:rsidR="00744DDC" w:rsidRPr="001B6C45">
        <w:t xml:space="preserve"> </w:t>
      </w:r>
      <w:r w:rsidR="00FE7860" w:rsidRPr="001B6C45">
        <w:t>store</w:t>
      </w:r>
      <w:r w:rsidR="00835E8D" w:rsidRPr="001B6C45">
        <w:t xml:space="preserve"> by separating </w:t>
      </w:r>
      <w:r w:rsidR="000603CB" w:rsidRPr="001B6C45">
        <w:t>operations into query</w:t>
      </w:r>
      <w:r w:rsidR="00835E8D" w:rsidRPr="001B6C45">
        <w:t xml:space="preserve"> model</w:t>
      </w:r>
      <w:r w:rsidR="00944D5A" w:rsidRPr="001B6C45">
        <w:t>s</w:t>
      </w:r>
      <w:r w:rsidR="00835E8D" w:rsidRPr="001B6C45">
        <w:t xml:space="preserve"> for reading </w:t>
      </w:r>
      <w:r w:rsidR="008B2D57" w:rsidRPr="001B6C45">
        <w:t>and command</w:t>
      </w:r>
      <w:r w:rsidR="00234816" w:rsidRPr="001B6C45">
        <w:t xml:space="preserve"> models</w:t>
      </w:r>
      <w:r w:rsidR="000603CB" w:rsidRPr="001B6C45">
        <w:t xml:space="preserve"> for writing data</w:t>
      </w:r>
      <w:r w:rsidR="0043385B">
        <w:t xml:space="preserve"> (Fowler M</w:t>
      </w:r>
      <w:r w:rsidR="00E55EF3">
        <w:t>.</w:t>
      </w:r>
      <w:r w:rsidR="007E6ECA">
        <w:t xml:space="preserve">, </w:t>
      </w:r>
      <w:r w:rsidR="0043385B">
        <w:t>200</w:t>
      </w:r>
      <w:r w:rsidR="001454EA">
        <w:t>6</w:t>
      </w:r>
      <w:r w:rsidR="0043385B">
        <w:t>)</w:t>
      </w:r>
      <w:r w:rsidR="008B2D57" w:rsidRPr="001B6C45">
        <w:t>.</w:t>
      </w:r>
      <w:r w:rsidR="000F1A1A" w:rsidRPr="001B6C45">
        <w:t xml:space="preserve"> </w:t>
      </w:r>
      <w:r w:rsidR="00CE7AD4" w:rsidRPr="001B6C45">
        <w:t xml:space="preserve">This separation of concerns </w:t>
      </w:r>
      <w:r w:rsidR="00FE7860" w:rsidRPr="001B6C45">
        <w:t>enables</w:t>
      </w:r>
      <w:r w:rsidR="00CE7AD4" w:rsidRPr="001B6C45">
        <w:t xml:space="preserve"> </w:t>
      </w:r>
      <w:r w:rsidR="00196B96" w:rsidRPr="001B6C45">
        <w:t xml:space="preserve">the </w:t>
      </w:r>
      <w:r w:rsidR="003F01D8" w:rsidRPr="001B6C45">
        <w:t>mini</w:t>
      </w:r>
      <w:r w:rsidR="00196B96" w:rsidRPr="001B6C45">
        <w:t>miza</w:t>
      </w:r>
      <w:r w:rsidR="003F01D8" w:rsidRPr="001B6C45">
        <w:t xml:space="preserve">tion of </w:t>
      </w:r>
      <w:r w:rsidR="00196B96" w:rsidRPr="001B6C45">
        <w:t>complexity</w:t>
      </w:r>
      <w:r w:rsidR="00630C97" w:rsidRPr="001B6C45">
        <w:t>, making the application more maintaina</w:t>
      </w:r>
      <w:r w:rsidR="00196B96" w:rsidRPr="001B6C45">
        <w:t>b</w:t>
      </w:r>
      <w:r w:rsidR="00630C97" w:rsidRPr="001B6C45">
        <w:t>le, ext</w:t>
      </w:r>
      <w:r w:rsidR="00196B96" w:rsidRPr="001B6C45">
        <w:t>en</w:t>
      </w:r>
      <w:r w:rsidR="00630C97" w:rsidRPr="001B6C45">
        <w:t>sible, and flexible</w:t>
      </w:r>
      <w:r w:rsidR="00F505CA" w:rsidRPr="001B6C45">
        <w:t xml:space="preserve"> while</w:t>
      </w:r>
      <w:r w:rsidR="00CE7AD4" w:rsidRPr="001B6C45">
        <w:t xml:space="preserve"> </w:t>
      </w:r>
      <w:r w:rsidR="00FE7860" w:rsidRPr="001B6C45">
        <w:t>maximiz</w:t>
      </w:r>
      <w:r w:rsidR="00751F2C" w:rsidRPr="001B6C45">
        <w:t>ing</w:t>
      </w:r>
      <w:r w:rsidR="00FE7860" w:rsidRPr="001B6C45">
        <w:t xml:space="preserve"> </w:t>
      </w:r>
      <w:r w:rsidR="00AE74E4" w:rsidRPr="001B6C45">
        <w:t>the application</w:t>
      </w:r>
      <w:r w:rsidR="00751F2C" w:rsidRPr="001B6C45">
        <w:t>’s</w:t>
      </w:r>
      <w:r w:rsidR="00FE7860" w:rsidRPr="001B6C45">
        <w:t xml:space="preserve"> performance, scalability, and security.  </w:t>
      </w:r>
      <w:r w:rsidR="0005669C" w:rsidRPr="001B6C45">
        <w:t xml:space="preserve"> </w:t>
      </w:r>
    </w:p>
    <w:p w14:paraId="2D948292" w14:textId="7EA4684F" w:rsidR="007E6157" w:rsidRPr="001B6C45" w:rsidRDefault="007E6157" w:rsidP="007E0C10">
      <w:pPr>
        <w:spacing w:line="240" w:lineRule="auto"/>
        <w:ind w:firstLine="0"/>
      </w:pPr>
    </w:p>
    <w:p w14:paraId="156551E7" w14:textId="1948868D" w:rsidR="00233725" w:rsidRPr="001B6C45" w:rsidRDefault="00AC546F" w:rsidP="00403F7A">
      <w:pPr>
        <w:spacing w:line="240" w:lineRule="auto"/>
      </w:pPr>
      <w:r w:rsidRPr="001B6C45">
        <w:t xml:space="preserve">The project </w:t>
      </w:r>
      <w:r w:rsidR="006E4BFD" w:rsidRPr="001B6C45">
        <w:t>C</w:t>
      </w:r>
      <w:r w:rsidRPr="001B6C45">
        <w:t xml:space="preserve">lass </w:t>
      </w:r>
      <w:r w:rsidR="006E4BFD" w:rsidRPr="001B6C45">
        <w:t>D</w:t>
      </w:r>
      <w:r w:rsidRPr="001B6C45">
        <w:t xml:space="preserve">iagram </w:t>
      </w:r>
      <w:r w:rsidR="006E4BFD" w:rsidRPr="001B6C45">
        <w:t>in Figure 1</w:t>
      </w:r>
      <w:r w:rsidR="00322291" w:rsidRPr="001B6C45">
        <w:t xml:space="preserve"> and Figure 2</w:t>
      </w:r>
      <w:r w:rsidR="006E4BFD" w:rsidRPr="001B6C45">
        <w:t xml:space="preserve"> shows relationships among classe</w:t>
      </w:r>
      <w:r w:rsidR="00CC1B24" w:rsidRPr="001B6C45">
        <w:t>s</w:t>
      </w:r>
      <w:r w:rsidR="000E39AF" w:rsidRPr="001B6C45">
        <w:t>.</w:t>
      </w:r>
      <w:r w:rsidR="00CC1B24" w:rsidRPr="001B6C45">
        <w:t xml:space="preserve"> There are </w:t>
      </w:r>
      <w:r w:rsidR="00CF4A0E" w:rsidRPr="001B6C45">
        <w:t>three</w:t>
      </w:r>
      <w:r w:rsidR="00CC1B24" w:rsidRPr="001B6C45">
        <w:t xml:space="preserve"> class</w:t>
      </w:r>
      <w:r w:rsidR="00956458" w:rsidRPr="001B6C45">
        <w:t xml:space="preserve"> </w:t>
      </w:r>
      <w:r w:rsidR="009022E5" w:rsidRPr="001B6C45">
        <w:t>types; entity</w:t>
      </w:r>
      <w:r w:rsidR="00956458" w:rsidRPr="001B6C45">
        <w:t xml:space="preserve"> class</w:t>
      </w:r>
      <w:r w:rsidR="00B92FB2" w:rsidRPr="001B6C45">
        <w:t xml:space="preserve">es </w:t>
      </w:r>
      <w:r w:rsidR="00956458" w:rsidRPr="001B6C45">
        <w:t>correlate</w:t>
      </w:r>
      <w:r w:rsidR="00B92FB2" w:rsidRPr="001B6C45">
        <w:t xml:space="preserve"> </w:t>
      </w:r>
      <w:r w:rsidR="00CC1B24" w:rsidRPr="001B6C45">
        <w:t>with database table structure</w:t>
      </w:r>
      <w:r w:rsidR="001E698E">
        <w:t>s</w:t>
      </w:r>
      <w:r w:rsidR="00E4079A" w:rsidRPr="001B6C45">
        <w:t>,</w:t>
      </w:r>
      <w:r w:rsidR="00B92FB2" w:rsidRPr="001B6C45">
        <w:t xml:space="preserve"> b</w:t>
      </w:r>
      <w:r w:rsidR="0072566B" w:rsidRPr="001B6C45">
        <w:t>ehav</w:t>
      </w:r>
      <w:r w:rsidR="00E4079A" w:rsidRPr="001B6C45">
        <w:t>io</w:t>
      </w:r>
      <w:r w:rsidR="0072566B" w:rsidRPr="001B6C45">
        <w:t xml:space="preserve">r </w:t>
      </w:r>
      <w:r w:rsidR="00E4079A" w:rsidRPr="001B6C45">
        <w:t>c</w:t>
      </w:r>
      <w:r w:rsidR="0072566B" w:rsidRPr="001B6C45">
        <w:t>lass</w:t>
      </w:r>
      <w:r w:rsidR="00B92FB2" w:rsidRPr="001B6C45">
        <w:t xml:space="preserve">es are </w:t>
      </w:r>
      <w:r w:rsidR="00956458" w:rsidRPr="001B6C45">
        <w:t>responsible for reading and writing data</w:t>
      </w:r>
      <w:r w:rsidR="00674994">
        <w:t xml:space="preserve"> per CQRS Design Pattern</w:t>
      </w:r>
      <w:r w:rsidR="00221C64" w:rsidRPr="001B6C45">
        <w:t>, event classes handle the side effects of behavior classes</w:t>
      </w:r>
      <w:r w:rsidR="00956458" w:rsidRPr="001B6C45">
        <w:t xml:space="preserve">. Behavior classes have </w:t>
      </w:r>
      <w:r w:rsidR="007F27E6" w:rsidRPr="001B6C45">
        <w:t>“</w:t>
      </w:r>
      <w:r w:rsidR="00674994">
        <w:t>CRUD</w:t>
      </w:r>
      <w:r w:rsidR="007F27E6" w:rsidRPr="001B6C45">
        <w:t>”</w:t>
      </w:r>
      <w:r w:rsidR="009629C4" w:rsidRPr="001B6C45">
        <w:t xml:space="preserve"> prefixes</w:t>
      </w:r>
      <w:r w:rsidR="00F95B75" w:rsidRPr="001B6C45">
        <w:t xml:space="preserve"> follow</w:t>
      </w:r>
      <w:r w:rsidR="007F27E6" w:rsidRPr="001B6C45">
        <w:t>ed</w:t>
      </w:r>
      <w:r w:rsidR="00F95B75" w:rsidRPr="001B6C45">
        <w:t xml:space="preserve"> by the entity class. </w:t>
      </w:r>
      <w:r w:rsidR="002A58F9" w:rsidRPr="001B6C45">
        <w:t>For example</w:t>
      </w:r>
      <w:r w:rsidR="00F95B75" w:rsidRPr="001B6C45">
        <w:t xml:space="preserve">, </w:t>
      </w:r>
      <w:proofErr w:type="spellStart"/>
      <w:r w:rsidR="00F95B75" w:rsidRPr="001B6C45">
        <w:t>Create</w:t>
      </w:r>
      <w:r w:rsidR="00FE5080">
        <w:t>Incident</w:t>
      </w:r>
      <w:r w:rsidR="007F27E6" w:rsidRPr="001B6C45">
        <w:t>Command</w:t>
      </w:r>
      <w:proofErr w:type="spellEnd"/>
      <w:r w:rsidR="007F27E6" w:rsidRPr="001B6C45">
        <w:t xml:space="preserve"> class</w:t>
      </w:r>
      <w:r w:rsidR="002A58F9" w:rsidRPr="001B6C45">
        <w:t xml:space="preserve"> follow</w:t>
      </w:r>
      <w:r w:rsidR="00425800" w:rsidRPr="001B6C45">
        <w:t>s</w:t>
      </w:r>
      <w:r w:rsidR="002A58F9" w:rsidRPr="001B6C45">
        <w:t xml:space="preserve"> Single</w:t>
      </w:r>
      <w:r w:rsidR="007F27E6" w:rsidRPr="001B6C45">
        <w:t xml:space="preserve"> </w:t>
      </w:r>
      <w:r w:rsidR="002A58F9" w:rsidRPr="001B6C45">
        <w:t>C</w:t>
      </w:r>
      <w:r w:rsidR="007F27E6" w:rsidRPr="001B6C45">
        <w:t xml:space="preserve">lass </w:t>
      </w:r>
      <w:r w:rsidR="002A58F9" w:rsidRPr="001B6C45">
        <w:t>R</w:t>
      </w:r>
      <w:r w:rsidR="007F27E6" w:rsidRPr="001B6C45">
        <w:t>esponsibility</w:t>
      </w:r>
      <w:r w:rsidR="002A58F9" w:rsidRPr="001B6C45">
        <w:t xml:space="preserve"> in SOLID principles as it only </w:t>
      </w:r>
      <w:r w:rsidR="007F27E6" w:rsidRPr="001B6C45">
        <w:t>create</w:t>
      </w:r>
      <w:r w:rsidR="00425800" w:rsidRPr="001B6C45">
        <w:t>s</w:t>
      </w:r>
      <w:r w:rsidR="007F27E6" w:rsidRPr="001B6C45">
        <w:t xml:space="preserve"> a dossier and stores it into the database system.</w:t>
      </w:r>
      <w:r w:rsidR="00CF4A0E" w:rsidRPr="001B6C45">
        <w:t xml:space="preserve"> Attach to be</w:t>
      </w:r>
      <w:r w:rsidR="00425800" w:rsidRPr="001B6C45">
        <w:t>havio</w:t>
      </w:r>
      <w:r w:rsidR="00CF4A0E" w:rsidRPr="001B6C45">
        <w:t xml:space="preserve">r classes are </w:t>
      </w:r>
      <w:r w:rsidR="009022E5" w:rsidRPr="001B6C45">
        <w:t>e</w:t>
      </w:r>
      <w:r w:rsidR="00CF4A0E" w:rsidRPr="001B6C45">
        <w:t>vent clas</w:t>
      </w:r>
      <w:r w:rsidR="002A58F9" w:rsidRPr="001B6C45">
        <w:t>s</w:t>
      </w:r>
      <w:r w:rsidR="00CF4A0E" w:rsidRPr="001B6C45">
        <w:t>es</w:t>
      </w:r>
      <w:r w:rsidR="00425800" w:rsidRPr="001B6C45">
        <w:t xml:space="preserve"> responsible for adding audit logs for historical tracking.</w:t>
      </w:r>
      <w:r w:rsidR="001E698E">
        <w:t xml:space="preserve"> Events classes </w:t>
      </w:r>
      <w:r w:rsidR="00E4114C">
        <w:t xml:space="preserve">are </w:t>
      </w:r>
      <w:r w:rsidR="001E698E">
        <w:t xml:space="preserve">triggered by </w:t>
      </w:r>
      <w:r w:rsidR="00E4114C">
        <w:t>behavior</w:t>
      </w:r>
      <w:r w:rsidR="00145563">
        <w:t xml:space="preserve"> classes </w:t>
      </w:r>
      <w:r w:rsidR="00C44AEC">
        <w:t xml:space="preserve">in </w:t>
      </w:r>
      <w:r w:rsidR="00C62D4D">
        <w:t xml:space="preserve">a series of </w:t>
      </w:r>
      <w:r w:rsidR="00C44AEC">
        <w:t>event collaboration</w:t>
      </w:r>
      <w:r w:rsidR="00C62D4D">
        <w:t>s</w:t>
      </w:r>
      <w:r w:rsidR="00C44AEC">
        <w:t xml:space="preserve">, where classes work together by communicating with each </w:t>
      </w:r>
      <w:r w:rsidR="00054362">
        <w:t xml:space="preserve">other </w:t>
      </w:r>
      <w:r w:rsidR="00C44AEC">
        <w:t>by sending events when their internal state changes.</w:t>
      </w:r>
    </w:p>
    <w:p w14:paraId="0A928E87" w14:textId="3CF455E6" w:rsidR="00991684" w:rsidRDefault="001D0AFC" w:rsidP="00F17C0C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1E1868EA" wp14:editId="3847EF59">
            <wp:extent cx="5600700" cy="4066491"/>
            <wp:effectExtent l="0" t="0" r="0" b="0"/>
            <wp:docPr id="18" name="Picture 18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4066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0BAF">
        <w:rPr>
          <w:noProof/>
        </w:rPr>
        <w:drawing>
          <wp:anchor distT="0" distB="0" distL="114300" distR="114300" simplePos="0" relativeHeight="251670528" behindDoc="0" locked="0" layoutInCell="1" allowOverlap="1" wp14:anchorId="738955B1" wp14:editId="0C21760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934075" cy="3272790"/>
            <wp:effectExtent l="0" t="0" r="9525" b="381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1684" w:rsidRPr="00403F7A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D552BE1" wp14:editId="04902C67">
                <wp:simplePos x="0" y="0"/>
                <wp:positionH relativeFrom="margin">
                  <wp:posOffset>76360</wp:posOffset>
                </wp:positionH>
                <wp:positionV relativeFrom="paragraph">
                  <wp:posOffset>3325952</wp:posOffset>
                </wp:positionV>
                <wp:extent cx="5943600" cy="635"/>
                <wp:effectExtent l="0" t="0" r="0" b="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331802C" w14:textId="6376B965" w:rsidR="00793DC8" w:rsidRPr="00924447" w:rsidRDefault="00793DC8" w:rsidP="0063347F">
                            <w:pPr>
                              <w:pStyle w:val="Caption"/>
                              <w:jc w:val="right"/>
                              <w:rPr>
                                <w:noProof/>
                                <w:szCs w:val="22"/>
                              </w:rPr>
                            </w:pPr>
                            <w:r w:rsidRPr="00924447">
                              <w:rPr>
                                <w:szCs w:val="22"/>
                              </w:rPr>
                              <w:t>Fi</w:t>
                            </w:r>
                            <w:r w:rsidR="00C07215" w:rsidRPr="00924447">
                              <w:rPr>
                                <w:szCs w:val="22"/>
                              </w:rPr>
                              <w:t xml:space="preserve">gure </w:t>
                            </w:r>
                            <w:r w:rsidRPr="00924447">
                              <w:rPr>
                                <w:szCs w:val="22"/>
                              </w:rPr>
                              <w:fldChar w:fldCharType="begin"/>
                            </w:r>
                            <w:r w:rsidRPr="00924447">
                              <w:rPr>
                                <w:szCs w:val="22"/>
                              </w:rPr>
                              <w:instrText xml:space="preserve"> SEQ Figure \* ARABIC </w:instrText>
                            </w:r>
                            <w:r w:rsidRPr="00924447">
                              <w:rPr>
                                <w:szCs w:val="22"/>
                              </w:rPr>
                              <w:fldChar w:fldCharType="separate"/>
                            </w:r>
                            <w:r w:rsidR="00117FEA">
                              <w:rPr>
                                <w:noProof/>
                                <w:szCs w:val="22"/>
                              </w:rPr>
                              <w:t>1</w:t>
                            </w:r>
                            <w:r w:rsidRPr="00924447">
                              <w:rPr>
                                <w:szCs w:val="22"/>
                              </w:rPr>
                              <w:fldChar w:fldCharType="end"/>
                            </w:r>
                            <w:r w:rsidR="00290D7E" w:rsidRPr="00924447">
                              <w:rPr>
                                <w:szCs w:val="22"/>
                              </w:rPr>
                              <w:t xml:space="preserve">. </w:t>
                            </w:r>
                            <w:r w:rsidRPr="00924447">
                              <w:rPr>
                                <w:szCs w:val="22"/>
                              </w:rPr>
                              <w:t>Class Design using the CQRS Design Pattern</w:t>
                            </w:r>
                            <w:r w:rsidR="00292390" w:rsidRPr="00924447">
                              <w:rPr>
                                <w:szCs w:val="22"/>
                              </w:rPr>
                              <w:t>, http://github.com/</w:t>
                            </w:r>
                            <w:r w:rsidR="000A47D4" w:rsidRPr="00924447">
                              <w:rPr>
                                <w:szCs w:val="22"/>
                              </w:rPr>
                              <w:t>thachp/</w:t>
                            </w:r>
                            <w:r w:rsidR="002100C1">
                              <w:rPr>
                                <w:szCs w:val="22"/>
                              </w:rPr>
                              <w:t>dossa</w:t>
                            </w:r>
                            <w:r w:rsidR="00B664CE" w:rsidRPr="00924447">
                              <w:rPr>
                                <w:szCs w:val="22"/>
                              </w:rPr>
                              <w:t>/</w:t>
                            </w:r>
                            <w:r w:rsidR="00AD0655">
                              <w:rPr>
                                <w:szCs w:val="22"/>
                              </w:rPr>
                              <w:t>blob/main/</w:t>
                            </w:r>
                            <w:r w:rsidR="00B664CE" w:rsidRPr="00924447">
                              <w:rPr>
                                <w:szCs w:val="22"/>
                              </w:rPr>
                              <w:t>class</w:t>
                            </w:r>
                            <w:r w:rsidR="00DF3D81">
                              <w:rPr>
                                <w:szCs w:val="22"/>
                              </w:rPr>
                              <w:t>es</w:t>
                            </w:r>
                            <w:r w:rsidR="005B5543" w:rsidRPr="00924447">
                              <w:rPr>
                                <w:szCs w:val="22"/>
                              </w:rPr>
                              <w:t>_diagram</w:t>
                            </w:r>
                            <w:r w:rsidR="00292390" w:rsidRPr="00924447">
                              <w:rPr>
                                <w:szCs w:val="22"/>
                              </w:rPr>
                              <w:t>.p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D552BE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6pt;margin-top:261.9pt;width:468pt;height:.05pt;z-index:25167257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" stroked="f">
                <v:textbox style="mso-fit-shape-to-text:t" inset="0,0,0,0">
                  <w:txbxContent>
                    <w:p w14:paraId="2331802C" w14:textId="6376B965" w:rsidR="00793DC8" w:rsidRPr="00924447" w:rsidRDefault="00793DC8" w:rsidP="0063347F">
                      <w:pPr>
                        <w:pStyle w:val="Caption"/>
                        <w:jc w:val="right"/>
                        <w:rPr>
                          <w:noProof/>
                          <w:szCs w:val="22"/>
                        </w:rPr>
                      </w:pPr>
                      <w:r w:rsidRPr="00924447">
                        <w:rPr>
                          <w:szCs w:val="22"/>
                        </w:rPr>
                        <w:t>Fi</w:t>
                      </w:r>
                      <w:r w:rsidR="00C07215" w:rsidRPr="00924447">
                        <w:rPr>
                          <w:szCs w:val="22"/>
                        </w:rPr>
                        <w:t xml:space="preserve">gure </w:t>
                      </w:r>
                      <w:r w:rsidRPr="00924447">
                        <w:rPr>
                          <w:szCs w:val="22"/>
                        </w:rPr>
                        <w:fldChar w:fldCharType="begin"/>
                      </w:r>
                      <w:r w:rsidRPr="00924447">
                        <w:rPr>
                          <w:szCs w:val="22"/>
                        </w:rPr>
                        <w:instrText xml:space="preserve"> SEQ Figure \* ARABIC </w:instrText>
                      </w:r>
                      <w:r w:rsidRPr="00924447">
                        <w:rPr>
                          <w:szCs w:val="22"/>
                        </w:rPr>
                        <w:fldChar w:fldCharType="separate"/>
                      </w:r>
                      <w:r w:rsidR="00117FEA">
                        <w:rPr>
                          <w:noProof/>
                          <w:szCs w:val="22"/>
                        </w:rPr>
                        <w:t>1</w:t>
                      </w:r>
                      <w:r w:rsidRPr="00924447">
                        <w:rPr>
                          <w:szCs w:val="22"/>
                        </w:rPr>
                        <w:fldChar w:fldCharType="end"/>
                      </w:r>
                      <w:r w:rsidR="00290D7E" w:rsidRPr="00924447">
                        <w:rPr>
                          <w:szCs w:val="22"/>
                        </w:rPr>
                        <w:t xml:space="preserve">. </w:t>
                      </w:r>
                      <w:r w:rsidRPr="00924447">
                        <w:rPr>
                          <w:szCs w:val="22"/>
                        </w:rPr>
                        <w:t>Class Design using the CQRS Design Pattern</w:t>
                      </w:r>
                      <w:r w:rsidR="00292390" w:rsidRPr="00924447">
                        <w:rPr>
                          <w:szCs w:val="22"/>
                        </w:rPr>
                        <w:t>, http://github.com/</w:t>
                      </w:r>
                      <w:r w:rsidR="000A47D4" w:rsidRPr="00924447">
                        <w:rPr>
                          <w:szCs w:val="22"/>
                        </w:rPr>
                        <w:t>thachp/</w:t>
                      </w:r>
                      <w:r w:rsidR="002100C1">
                        <w:rPr>
                          <w:szCs w:val="22"/>
                        </w:rPr>
                        <w:t>dossa</w:t>
                      </w:r>
                      <w:r w:rsidR="00B664CE" w:rsidRPr="00924447">
                        <w:rPr>
                          <w:szCs w:val="22"/>
                        </w:rPr>
                        <w:t>/</w:t>
                      </w:r>
                      <w:r w:rsidR="00AD0655">
                        <w:rPr>
                          <w:szCs w:val="22"/>
                        </w:rPr>
                        <w:t>blob/main/</w:t>
                      </w:r>
                      <w:r w:rsidR="00B664CE" w:rsidRPr="00924447">
                        <w:rPr>
                          <w:szCs w:val="22"/>
                        </w:rPr>
                        <w:t>class</w:t>
                      </w:r>
                      <w:r w:rsidR="00DF3D81">
                        <w:rPr>
                          <w:szCs w:val="22"/>
                        </w:rPr>
                        <w:t>es</w:t>
                      </w:r>
                      <w:r w:rsidR="005B5543" w:rsidRPr="00924447">
                        <w:rPr>
                          <w:szCs w:val="22"/>
                        </w:rPr>
                        <w:t>_diagram</w:t>
                      </w:r>
                      <w:r w:rsidR="00292390" w:rsidRPr="00924447">
                        <w:rPr>
                          <w:szCs w:val="22"/>
                        </w:rPr>
                        <w:t>.png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0BDFF98" w14:textId="60B153CD" w:rsidR="001E4BC4" w:rsidRPr="00924447" w:rsidRDefault="00991684" w:rsidP="00991684">
      <w:pPr>
        <w:pStyle w:val="Caption"/>
        <w:jc w:val="right"/>
        <w:rPr>
          <w:szCs w:val="22"/>
        </w:rPr>
      </w:pPr>
      <w:r w:rsidRPr="00924447">
        <w:rPr>
          <w:szCs w:val="22"/>
        </w:rPr>
        <w:t xml:space="preserve">Figure </w:t>
      </w:r>
      <w:r w:rsidRPr="00924447">
        <w:rPr>
          <w:szCs w:val="22"/>
        </w:rPr>
        <w:fldChar w:fldCharType="begin"/>
      </w:r>
      <w:r w:rsidRPr="00924447">
        <w:rPr>
          <w:szCs w:val="22"/>
        </w:rPr>
        <w:instrText xml:space="preserve"> SEQ Figure \* ARABIC </w:instrText>
      </w:r>
      <w:r w:rsidRPr="00924447">
        <w:rPr>
          <w:szCs w:val="22"/>
        </w:rPr>
        <w:fldChar w:fldCharType="separate"/>
      </w:r>
      <w:r w:rsidR="00117FEA">
        <w:rPr>
          <w:noProof/>
          <w:szCs w:val="22"/>
        </w:rPr>
        <w:t>2</w:t>
      </w:r>
      <w:r w:rsidRPr="00924447">
        <w:rPr>
          <w:szCs w:val="22"/>
        </w:rPr>
        <w:fldChar w:fldCharType="end"/>
      </w:r>
      <w:r w:rsidRPr="00924447">
        <w:rPr>
          <w:szCs w:val="22"/>
        </w:rPr>
        <w:t>.</w:t>
      </w:r>
      <w:r w:rsidR="00FA36A3" w:rsidRPr="00924447">
        <w:rPr>
          <w:szCs w:val="22"/>
        </w:rPr>
        <w:t xml:space="preserve"> </w:t>
      </w:r>
      <w:proofErr w:type="spellStart"/>
      <w:r w:rsidR="001D22DA">
        <w:rPr>
          <w:szCs w:val="22"/>
        </w:rPr>
        <w:t>CreateIncidentCommand</w:t>
      </w:r>
      <w:proofErr w:type="spellEnd"/>
      <w:r w:rsidR="001D22DA">
        <w:rPr>
          <w:szCs w:val="22"/>
        </w:rPr>
        <w:t xml:space="preserve"> creates an Incident</w:t>
      </w:r>
      <w:r w:rsidR="00054362">
        <w:rPr>
          <w:szCs w:val="22"/>
        </w:rPr>
        <w:t>,</w:t>
      </w:r>
      <w:r w:rsidR="003D7801" w:rsidRPr="00924447">
        <w:rPr>
          <w:szCs w:val="22"/>
        </w:rPr>
        <w:t xml:space="preserve"> </w:t>
      </w:r>
      <w:r w:rsidR="001D0AFC">
        <w:rPr>
          <w:szCs w:val="22"/>
        </w:rPr>
        <w:br/>
      </w:r>
      <w:r w:rsidR="003D7801" w:rsidRPr="00924447">
        <w:rPr>
          <w:szCs w:val="22"/>
        </w:rPr>
        <w:t xml:space="preserve">which </w:t>
      </w:r>
      <w:r w:rsidR="00FA36A3" w:rsidRPr="00924447">
        <w:rPr>
          <w:szCs w:val="22"/>
        </w:rPr>
        <w:t xml:space="preserve">trigger </w:t>
      </w:r>
      <w:r w:rsidR="00394459" w:rsidRPr="00924447">
        <w:rPr>
          <w:szCs w:val="22"/>
        </w:rPr>
        <w:t xml:space="preserve">the </w:t>
      </w:r>
      <w:proofErr w:type="spellStart"/>
      <w:r w:rsidR="00394459" w:rsidRPr="00924447">
        <w:rPr>
          <w:szCs w:val="22"/>
        </w:rPr>
        <w:t>Create</w:t>
      </w:r>
      <w:r w:rsidR="001D0AFC">
        <w:rPr>
          <w:szCs w:val="22"/>
        </w:rPr>
        <w:t>IncidentActivity</w:t>
      </w:r>
      <w:proofErr w:type="spellEnd"/>
      <w:r w:rsidR="00FA36A3" w:rsidRPr="00924447">
        <w:rPr>
          <w:szCs w:val="22"/>
        </w:rPr>
        <w:t xml:space="preserve"> to create an event log</w:t>
      </w:r>
    </w:p>
    <w:p w14:paraId="1A135A51" w14:textId="26528245" w:rsidR="00B33533" w:rsidRDefault="00C84714" w:rsidP="00B33533">
      <w:pPr>
        <w:pStyle w:val="Heading2"/>
      </w:pPr>
      <w:bookmarkStart w:id="4" w:name="_Toc93325497"/>
      <w:r>
        <w:lastRenderedPageBreak/>
        <w:t>UI Design</w:t>
      </w:r>
      <w:bookmarkEnd w:id="4"/>
    </w:p>
    <w:p w14:paraId="0E2B9053" w14:textId="1DB3B823" w:rsidR="008A71A3" w:rsidRDefault="005D0249" w:rsidP="002D6B34">
      <w:pPr>
        <w:spacing w:line="240" w:lineRule="auto"/>
      </w:pPr>
      <w:r>
        <w:t xml:space="preserve">There are two </w:t>
      </w:r>
      <w:r w:rsidR="00324773">
        <w:t>applications associated with this project: mobile a</w:t>
      </w:r>
      <w:r w:rsidR="00C23CC9">
        <w:t>nd web applications</w:t>
      </w:r>
      <w:r w:rsidR="00324773">
        <w:t>.</w:t>
      </w:r>
      <w:r w:rsidR="008A71A3">
        <w:t xml:space="preserve"> The mobile application target</w:t>
      </w:r>
      <w:r w:rsidR="00054362">
        <w:t>s</w:t>
      </w:r>
      <w:r w:rsidR="008A71A3">
        <w:t xml:space="preserve"> activist</w:t>
      </w:r>
      <w:r w:rsidR="00E82C8D">
        <w:t xml:space="preserve">s </w:t>
      </w:r>
      <w:r w:rsidR="008A71A3">
        <w:t xml:space="preserve">who </w:t>
      </w:r>
      <w:r w:rsidR="00AA75C8">
        <w:t xml:space="preserve">need to securely </w:t>
      </w:r>
      <w:r w:rsidR="005C64ED">
        <w:t>submit dossiers and other sensitive data</w:t>
      </w:r>
      <w:r w:rsidR="00E82C8D">
        <w:t xml:space="preserve"> via the mobile app</w:t>
      </w:r>
      <w:r w:rsidR="005C64ED">
        <w:t xml:space="preserve">. </w:t>
      </w:r>
      <w:r w:rsidR="00E82C8D">
        <w:t>The web applicatio</w:t>
      </w:r>
      <w:r w:rsidR="00AB63DA">
        <w:t xml:space="preserve">n </w:t>
      </w:r>
      <w:r w:rsidR="00E82C8D">
        <w:t>target</w:t>
      </w:r>
      <w:r w:rsidR="00054362">
        <w:t>s</w:t>
      </w:r>
      <w:r w:rsidR="00641AA9">
        <w:t xml:space="preserve"> analysts who</w:t>
      </w:r>
      <w:r w:rsidR="00054362">
        <w:t xml:space="preserve"> </w:t>
      </w:r>
      <w:r w:rsidR="00641AA9">
        <w:t>need to download, review, and analyze dossiers</w:t>
      </w:r>
      <w:r w:rsidR="0069046B">
        <w:t xml:space="preserve">. </w:t>
      </w:r>
      <w:r w:rsidR="003959C0">
        <w:t xml:space="preserve">Both applications interface </w:t>
      </w:r>
      <w:r w:rsidR="00355214">
        <w:t xml:space="preserve">with the </w:t>
      </w:r>
      <w:r w:rsidR="003959C0">
        <w:t>same backend services</w:t>
      </w:r>
      <w:r w:rsidR="00355214">
        <w:t xml:space="preserve"> and are integral parts of the Dossier Management System.</w:t>
      </w:r>
    </w:p>
    <w:p w14:paraId="673F01B2" w14:textId="77777777" w:rsidR="008A71A3" w:rsidRDefault="008A71A3" w:rsidP="002D6B34">
      <w:pPr>
        <w:spacing w:line="240" w:lineRule="auto"/>
      </w:pPr>
    </w:p>
    <w:p w14:paraId="53A4C887" w14:textId="16A7E312" w:rsidR="007145E1" w:rsidRDefault="005F5FFD" w:rsidP="002D6B34">
      <w:pPr>
        <w:spacing w:line="240" w:lineRule="auto"/>
      </w:pPr>
      <w:r>
        <w:t xml:space="preserve">The </w:t>
      </w:r>
      <w:r w:rsidR="00583D6A">
        <w:t>m</w:t>
      </w:r>
      <w:r>
        <w:t xml:space="preserve">obile </w:t>
      </w:r>
      <w:r w:rsidR="00583D6A">
        <w:t>a</w:t>
      </w:r>
      <w:r>
        <w:t>pplication</w:t>
      </w:r>
      <w:r w:rsidR="00D35F5B">
        <w:t xml:space="preserve"> (</w:t>
      </w:r>
      <w:proofErr w:type="spellStart"/>
      <w:r w:rsidR="00D35F5B">
        <w:t>Dossa</w:t>
      </w:r>
      <w:proofErr w:type="spellEnd"/>
      <w:r w:rsidR="00D35F5B">
        <w:t xml:space="preserve">) in </w:t>
      </w:r>
      <w:r w:rsidR="008A71A3">
        <w:t xml:space="preserve">Figure 3 shows </w:t>
      </w:r>
      <w:r w:rsidR="00054362">
        <w:t xml:space="preserve">a </w:t>
      </w:r>
      <w:r w:rsidR="00CC3313">
        <w:t>mockup of</w:t>
      </w:r>
      <w:r w:rsidR="00D35F5B">
        <w:t xml:space="preserve"> the main screen</w:t>
      </w:r>
      <w:r w:rsidR="00054362">
        <w:t>,</w:t>
      </w:r>
      <w:r w:rsidR="007F3C8E">
        <w:t xml:space="preserve"> </w:t>
      </w:r>
      <w:r w:rsidR="00054362">
        <w:t>requiring the user to press</w:t>
      </w:r>
      <w:r w:rsidR="00D35F5B">
        <w:t xml:space="preserve"> the </w:t>
      </w:r>
      <w:r w:rsidR="00995325">
        <w:t>“</w:t>
      </w:r>
      <w:r w:rsidR="00995325" w:rsidRPr="00995325">
        <w:t>Report a corruption issue</w:t>
      </w:r>
      <w:r w:rsidR="00995325">
        <w:t>”</w:t>
      </w:r>
      <w:r w:rsidR="00D35F5B">
        <w:t xml:space="preserve"> button</w:t>
      </w:r>
      <w:r w:rsidR="007F3C8E">
        <w:t xml:space="preserve"> </w:t>
      </w:r>
      <w:r w:rsidR="00054362">
        <w:t>before</w:t>
      </w:r>
      <w:r w:rsidR="007F3C8E">
        <w:t xml:space="preserve"> submitting </w:t>
      </w:r>
      <w:r w:rsidR="00A321FD">
        <w:t xml:space="preserve">dossiers. </w:t>
      </w:r>
      <w:r w:rsidR="00C23CC9">
        <w:t>The user will be taken to the Dossier Submission Form screen when clicked. T</w:t>
      </w:r>
      <w:r w:rsidR="00995325">
        <w:t xml:space="preserve">he user will need to </w:t>
      </w:r>
      <w:r w:rsidR="004A1F0B">
        <w:t xml:space="preserve">enter </w:t>
      </w:r>
      <w:r w:rsidR="00FC2544">
        <w:t xml:space="preserve">required </w:t>
      </w:r>
      <w:r w:rsidR="008422EE">
        <w:t xml:space="preserve">inputs </w:t>
      </w:r>
      <w:r w:rsidR="00995325">
        <w:t>(</w:t>
      </w:r>
      <w:r w:rsidR="00D42B93">
        <w:t>i</w:t>
      </w:r>
      <w:r w:rsidR="008422EE">
        <w:t>nstitution,</w:t>
      </w:r>
      <w:r w:rsidR="00FC2544">
        <w:t xml:space="preserve"> </w:t>
      </w:r>
      <w:r w:rsidR="00D42B93">
        <w:t>c</w:t>
      </w:r>
      <w:r w:rsidR="00FC2544">
        <w:t xml:space="preserve">orruption </w:t>
      </w:r>
      <w:r w:rsidR="00D42B93">
        <w:t>t</w:t>
      </w:r>
      <w:r w:rsidR="00FC2544">
        <w:t xml:space="preserve">ypes, </w:t>
      </w:r>
      <w:r w:rsidR="00D42B93">
        <w:t>d</w:t>
      </w:r>
      <w:r w:rsidR="00FC2544">
        <w:t>escription)</w:t>
      </w:r>
      <w:r w:rsidR="00D42B93">
        <w:t xml:space="preserve"> and optional inputs like hashtags and file assets.</w:t>
      </w:r>
      <w:r w:rsidR="00822846">
        <w:t xml:space="preserve"> </w:t>
      </w:r>
      <w:r w:rsidR="00995325">
        <w:t xml:space="preserve">Once all required fields </w:t>
      </w:r>
      <w:r w:rsidR="00C23CC9">
        <w:t>are filled, the user clicks</w:t>
      </w:r>
      <w:r w:rsidR="00995325">
        <w:t xml:space="preserve"> on the submit button located in the top right</w:t>
      </w:r>
      <w:r w:rsidR="00653C77">
        <w:t xml:space="preserve">. </w:t>
      </w:r>
      <w:r w:rsidR="00DC106B">
        <w:t>Lastly, t</w:t>
      </w:r>
      <w:r w:rsidR="00653C77">
        <w:t>he</w:t>
      </w:r>
      <w:r w:rsidR="00054362">
        <w:t xml:space="preserve"> </w:t>
      </w:r>
      <w:r w:rsidR="00995325">
        <w:t xml:space="preserve">user will be taken to the </w:t>
      </w:r>
      <w:r w:rsidR="00FF5B04">
        <w:t>Processing</w:t>
      </w:r>
      <w:r w:rsidR="00995325">
        <w:t xml:space="preserve"> screen</w:t>
      </w:r>
      <w:r w:rsidR="00C23CC9">
        <w:t>,</w:t>
      </w:r>
      <w:r w:rsidR="00995325">
        <w:t xml:space="preserve"> </w:t>
      </w:r>
      <w:r w:rsidR="00FF5B04">
        <w:t>where a spinning indicator show</w:t>
      </w:r>
      <w:r w:rsidR="00C23CC9">
        <w:t>s</w:t>
      </w:r>
      <w:r w:rsidR="00FF5B04">
        <w:t xml:space="preserve"> that their submission is </w:t>
      </w:r>
      <w:r w:rsidR="00C23CC9">
        <w:t>i</w:t>
      </w:r>
      <w:r w:rsidR="00FF5B04">
        <w:t xml:space="preserve">n progress and other </w:t>
      </w:r>
      <w:r w:rsidR="00995325">
        <w:t>indicators show</w:t>
      </w:r>
      <w:r w:rsidR="00FF5B04">
        <w:t xml:space="preserve"> the entire process</w:t>
      </w:r>
      <w:r w:rsidR="00A07713">
        <w:t>.</w:t>
      </w:r>
      <w:r w:rsidR="00995325">
        <w:t xml:space="preserve"> </w:t>
      </w:r>
      <w:proofErr w:type="gramStart"/>
      <w:r w:rsidR="00995325">
        <w:t>Dossiers</w:t>
      </w:r>
      <w:proofErr w:type="gramEnd"/>
      <w:r w:rsidR="00995325">
        <w:t xml:space="preserve"> submission usually take</w:t>
      </w:r>
      <w:r w:rsidR="00C23CC9">
        <w:t>s</w:t>
      </w:r>
      <w:r w:rsidR="00995325">
        <w:t xml:space="preserve"> a few minutes, but the user may exit the screen anytime.</w:t>
      </w:r>
    </w:p>
    <w:p w14:paraId="217593DB" w14:textId="36B5F913" w:rsidR="00270160" w:rsidRDefault="00270160" w:rsidP="002D6B34">
      <w:pPr>
        <w:spacing w:line="240" w:lineRule="auto"/>
      </w:pPr>
    </w:p>
    <w:p w14:paraId="7E21106F" w14:textId="40743CA0" w:rsidR="00270160" w:rsidRDefault="00270160" w:rsidP="002D6B34">
      <w:pPr>
        <w:spacing w:line="240" w:lineRule="auto"/>
      </w:pPr>
      <w:r>
        <w:t xml:space="preserve">The web application (Dossier Management), in Figure 4 through </w:t>
      </w:r>
      <w:r w:rsidR="003501D2">
        <w:t xml:space="preserve">Figure </w:t>
      </w:r>
      <w:r>
        <w:t>6, show</w:t>
      </w:r>
      <w:r w:rsidR="00041129">
        <w:t>s</w:t>
      </w:r>
      <w:r>
        <w:t xml:space="preserve"> mockups</w:t>
      </w:r>
      <w:r w:rsidR="00DB7D87">
        <w:t xml:space="preserve"> for</w:t>
      </w:r>
      <w:r w:rsidR="00AF0940">
        <w:t xml:space="preserve"> three</w:t>
      </w:r>
      <w:r w:rsidR="00DB7D87">
        <w:t xml:space="preserve"> scenes: dashboard, institutions,</w:t>
      </w:r>
      <w:r w:rsidR="00CB2EF7">
        <w:t xml:space="preserve"> </w:t>
      </w:r>
      <w:r w:rsidR="00DB7D87">
        <w:t xml:space="preserve">and reporting. The dashboard scene </w:t>
      </w:r>
      <w:r w:rsidR="000D47A1">
        <w:t xml:space="preserve">consists of six widgets: number of total </w:t>
      </w:r>
      <w:r w:rsidR="004D6DCC">
        <w:t>activists</w:t>
      </w:r>
      <w:r w:rsidR="000D47A1">
        <w:t xml:space="preserve">, number </w:t>
      </w:r>
      <w:r w:rsidR="004D6DCC">
        <w:t xml:space="preserve">of dossiers, a </w:t>
      </w:r>
      <w:r w:rsidR="0063684C">
        <w:t xml:space="preserve">bar </w:t>
      </w:r>
      <w:r w:rsidR="004D6DCC">
        <w:t xml:space="preserve">chart of </w:t>
      </w:r>
      <w:r w:rsidR="0063684C">
        <w:t xml:space="preserve">dossiers submission by months, list of institutions with most dossiers, </w:t>
      </w:r>
      <w:r w:rsidR="00C00B1C">
        <w:t>recently</w:t>
      </w:r>
      <w:r w:rsidR="0063684C">
        <w:t xml:space="preserve"> </w:t>
      </w:r>
      <w:r w:rsidR="00C00B1C">
        <w:t xml:space="preserve">added </w:t>
      </w:r>
      <w:r w:rsidR="0063684C">
        <w:t>dossiers</w:t>
      </w:r>
      <w:r w:rsidR="005443BC">
        <w:t>,</w:t>
      </w:r>
      <w:r w:rsidR="0063684C">
        <w:t xml:space="preserve"> and recent</w:t>
      </w:r>
      <w:r w:rsidR="009236C6">
        <w:t>ly</w:t>
      </w:r>
      <w:r w:rsidR="00C00B1C">
        <w:t xml:space="preserve"> added</w:t>
      </w:r>
      <w:r w:rsidR="0063684C">
        <w:t xml:space="preserve"> notes ma</w:t>
      </w:r>
      <w:r w:rsidR="00C00B1C">
        <w:t>de</w:t>
      </w:r>
      <w:r w:rsidR="0063684C">
        <w:t xml:space="preserve"> </w:t>
      </w:r>
      <w:r w:rsidR="009236C6">
        <w:t xml:space="preserve">by </w:t>
      </w:r>
      <w:r w:rsidR="00462328">
        <w:t xml:space="preserve">other </w:t>
      </w:r>
      <w:r w:rsidR="00C00B1C">
        <w:t>analysts</w:t>
      </w:r>
      <w:r w:rsidR="00462328">
        <w:t xml:space="preserve"> in the organization</w:t>
      </w:r>
      <w:r w:rsidR="00C00B1C">
        <w:t>.</w:t>
      </w:r>
      <w:r w:rsidR="002B1AF7">
        <w:t xml:space="preserve"> The institutions</w:t>
      </w:r>
      <w:r w:rsidR="009236C6">
        <w:t>’</w:t>
      </w:r>
      <w:r w:rsidR="002B1AF7">
        <w:t xml:space="preserve"> scene </w:t>
      </w:r>
      <w:r w:rsidR="00807FF0">
        <w:t>enables</w:t>
      </w:r>
      <w:r w:rsidR="002B1AF7">
        <w:t xml:space="preserve"> analysts to </w:t>
      </w:r>
      <w:r w:rsidR="002D1365">
        <w:t>search institutions by country, name, tag, and corruption types</w:t>
      </w:r>
      <w:r w:rsidR="009236C6">
        <w:t>—t</w:t>
      </w:r>
      <w:r w:rsidR="00A22654">
        <w:t>he Dossier Management</w:t>
      </w:r>
      <w:r w:rsidR="008801B3">
        <w:t xml:space="preserve"> web application</w:t>
      </w:r>
      <w:r w:rsidR="00A22654">
        <w:t xml:space="preserve"> categories dossiers by the institution</w:t>
      </w:r>
      <w:r w:rsidR="00163C99">
        <w:t>.</w:t>
      </w:r>
      <w:r w:rsidR="00CE391B">
        <w:t xml:space="preserve"> </w:t>
      </w:r>
      <w:r w:rsidR="00FB4425">
        <w:t>Click on an institution record, and the user will be taken to the Institution Profile scene</w:t>
      </w:r>
      <w:r w:rsidR="00B116D4">
        <w:t xml:space="preserve">. </w:t>
      </w:r>
      <w:r w:rsidR="00CE391B">
        <w:t xml:space="preserve">The institution profile </w:t>
      </w:r>
      <w:r w:rsidR="00080518">
        <w:t xml:space="preserve">scene </w:t>
      </w:r>
      <w:r w:rsidR="00F12196">
        <w:t>shows</w:t>
      </w:r>
      <w:r w:rsidR="00080518">
        <w:t xml:space="preserve"> the institution name, a list of dossiers </w:t>
      </w:r>
      <w:r w:rsidR="009236C6">
        <w:t>related to</w:t>
      </w:r>
      <w:r w:rsidR="00080518">
        <w:t xml:space="preserve"> the institution, and a l</w:t>
      </w:r>
      <w:r w:rsidR="00E808E4">
        <w:t>i</w:t>
      </w:r>
      <w:r w:rsidR="00080518">
        <w:t xml:space="preserve">st of notes left by </w:t>
      </w:r>
      <w:r w:rsidR="00E808E4">
        <w:t>analysts.</w:t>
      </w:r>
      <w:r w:rsidR="00936F95">
        <w:t xml:space="preserve"> </w:t>
      </w:r>
      <w:r w:rsidR="00E808E4">
        <w:t>Click on a dossier</w:t>
      </w:r>
      <w:r w:rsidR="004A47FF">
        <w:t xml:space="preserve"> </w:t>
      </w:r>
      <w:r w:rsidR="00E808E4">
        <w:t xml:space="preserve">open the Dossier Detail modal, where </w:t>
      </w:r>
      <w:r w:rsidR="00324710">
        <w:t>analyst</w:t>
      </w:r>
      <w:r w:rsidR="00653C77">
        <w:t>s</w:t>
      </w:r>
      <w:r w:rsidR="00324710">
        <w:t xml:space="preserve"> can see </w:t>
      </w:r>
      <w:r w:rsidR="00F12196">
        <w:t xml:space="preserve">actual dossier </w:t>
      </w:r>
      <w:r w:rsidR="004A47FF">
        <w:t>description,</w:t>
      </w:r>
      <w:r w:rsidR="00F12196">
        <w:t xml:space="preserve"> corruption types, and </w:t>
      </w:r>
      <w:r w:rsidR="004A47FF">
        <w:t xml:space="preserve">file </w:t>
      </w:r>
      <w:r w:rsidR="00F12196">
        <w:t>assets</w:t>
      </w:r>
      <w:r w:rsidR="00053B92">
        <w:t xml:space="preserve"> such as </w:t>
      </w:r>
      <w:r w:rsidR="004A47FF">
        <w:t>images, audio</w:t>
      </w:r>
      <w:r w:rsidR="00053B92">
        <w:t>s</w:t>
      </w:r>
      <w:r w:rsidR="004A47FF">
        <w:t>, video</w:t>
      </w:r>
      <w:r w:rsidR="00053B92">
        <w:t>s</w:t>
      </w:r>
      <w:r w:rsidR="004A47FF">
        <w:t>, documents, etc.</w:t>
      </w:r>
      <w:r w:rsidR="00053B92">
        <w:t xml:space="preserve"> </w:t>
      </w:r>
      <w:r w:rsidR="008801B3">
        <w:t xml:space="preserve">Lastly, the </w:t>
      </w:r>
      <w:r w:rsidR="00095948">
        <w:t xml:space="preserve">reporting scene </w:t>
      </w:r>
      <w:r w:rsidR="00F10A63">
        <w:t>has four</w:t>
      </w:r>
      <w:r w:rsidR="00ED382E">
        <w:t xml:space="preserve"> widgets: list countries by dossiers count, a list of institutions order</w:t>
      </w:r>
      <w:r w:rsidR="00653C77">
        <w:t>ed</w:t>
      </w:r>
      <w:r w:rsidR="00ED382E">
        <w:t xml:space="preserve"> by </w:t>
      </w:r>
      <w:r w:rsidR="00D30BFE">
        <w:t>dossiers count, a corruption ration pie-cha</w:t>
      </w:r>
      <w:r w:rsidR="007270A6">
        <w:t xml:space="preserve">rt displaying corruption types in percentage, and </w:t>
      </w:r>
      <w:r w:rsidR="009520E3">
        <w:t>a hashtags widget showing</w:t>
      </w:r>
      <w:r w:rsidR="00D321FE">
        <w:t xml:space="preserve"> popular hashtags relating to dossiers.</w:t>
      </w:r>
    </w:p>
    <w:p w14:paraId="5B9784F4" w14:textId="553CDCB0" w:rsidR="00461699" w:rsidRDefault="00461699" w:rsidP="00963075">
      <w:pPr>
        <w:spacing w:line="240" w:lineRule="auto"/>
        <w:ind w:firstLine="0"/>
      </w:pPr>
    </w:p>
    <w:p w14:paraId="24061B3D" w14:textId="0346A5C3" w:rsidR="00851F80" w:rsidRDefault="00CC452D" w:rsidP="002D6B34">
      <w:pPr>
        <w:spacing w:line="240" w:lineRule="auto"/>
      </w:pPr>
      <w:r>
        <w:t>Other features</w:t>
      </w:r>
      <w:r w:rsidR="00851F80">
        <w:t xml:space="preserve"> are not </w:t>
      </w:r>
      <w:r>
        <w:t xml:space="preserve">in </w:t>
      </w:r>
      <w:r w:rsidR="00851F80">
        <w:t xml:space="preserve">scope </w:t>
      </w:r>
      <w:r>
        <w:t xml:space="preserve">but are intended to release in later versions. These features </w:t>
      </w:r>
      <w:r w:rsidR="00746503">
        <w:t xml:space="preserve">aim to provide analysts </w:t>
      </w:r>
      <w:r w:rsidR="007C4DB5">
        <w:t>enhanced ability to analyze</w:t>
      </w:r>
      <w:r w:rsidR="00DA3854">
        <w:t xml:space="preserve"> </w:t>
      </w:r>
      <w:r w:rsidR="001F4C17">
        <w:t>raw</w:t>
      </w:r>
      <w:r w:rsidR="007C4DB5">
        <w:t xml:space="preserve"> </w:t>
      </w:r>
      <w:r w:rsidR="001F4C17">
        <w:t>dossiers</w:t>
      </w:r>
      <w:r w:rsidR="007C4DB5">
        <w:t>.</w:t>
      </w:r>
    </w:p>
    <w:p w14:paraId="285D177B" w14:textId="769E1CEE" w:rsidR="00A60D8C" w:rsidRDefault="001F4C17" w:rsidP="001F4C17">
      <w:pPr>
        <w:pStyle w:val="ListParagraph"/>
        <w:numPr>
          <w:ilvl w:val="0"/>
          <w:numId w:val="37"/>
        </w:numPr>
        <w:spacing w:line="240" w:lineRule="auto"/>
      </w:pPr>
      <w:r>
        <w:t>A feature to list people associate</w:t>
      </w:r>
      <w:r w:rsidR="00AF4784">
        <w:t>d</w:t>
      </w:r>
      <w:r>
        <w:t xml:space="preserve"> with the reported institution. </w:t>
      </w:r>
      <w:r w:rsidR="00AF4784">
        <w:t>Corruption occurred</w:t>
      </w:r>
      <w:r w:rsidR="00EE4DA1">
        <w:t xml:space="preserve"> </w:t>
      </w:r>
      <w:r w:rsidR="00AF4784">
        <w:t>in the middle</w:t>
      </w:r>
      <w:r w:rsidR="00E237D1">
        <w:t>-high</w:t>
      </w:r>
      <w:r w:rsidR="00AF4784">
        <w:t xml:space="preserve"> tiers</w:t>
      </w:r>
      <w:r w:rsidR="004A5C0A">
        <w:t>, and h</w:t>
      </w:r>
      <w:r w:rsidR="000A68F3">
        <w:t>igher</w:t>
      </w:r>
      <w:r w:rsidR="00AF4784">
        <w:t xml:space="preserve"> tier</w:t>
      </w:r>
      <w:r w:rsidR="00B87238">
        <w:t>s</w:t>
      </w:r>
      <w:r w:rsidR="00AF4784">
        <w:t xml:space="preserve"> </w:t>
      </w:r>
      <w:r w:rsidR="00B87238">
        <w:t xml:space="preserve">need </w:t>
      </w:r>
      <w:r w:rsidR="00AF4784">
        <w:t>to enforce</w:t>
      </w:r>
      <w:r w:rsidR="00B87238">
        <w:t xml:space="preserve"> accountabilities </w:t>
      </w:r>
      <w:r w:rsidR="00A60D8C">
        <w:t>to reduce c</w:t>
      </w:r>
      <w:r w:rsidR="00A16F79">
        <w:t>rime</w:t>
      </w:r>
      <w:r w:rsidR="00C857FB">
        <w:t xml:space="preserve"> in lower </w:t>
      </w:r>
      <w:r w:rsidR="00DF59CB">
        <w:t>level</w:t>
      </w:r>
      <w:r w:rsidR="00C857FB">
        <w:t>s</w:t>
      </w:r>
      <w:r w:rsidR="00A60D8C">
        <w:t>.</w:t>
      </w:r>
      <w:r w:rsidR="000A68F3">
        <w:t xml:space="preserve"> </w:t>
      </w:r>
      <w:r w:rsidR="00A16F79">
        <w:t>An o</w:t>
      </w:r>
      <w:r w:rsidR="000A68F3">
        <w:t>rganization chart will do wonder</w:t>
      </w:r>
      <w:r w:rsidR="00A16F79">
        <w:t>s</w:t>
      </w:r>
      <w:r w:rsidR="000A68F3">
        <w:t xml:space="preserve"> in understanding the </w:t>
      </w:r>
      <w:r w:rsidR="00227F8B">
        <w:t>institution</w:t>
      </w:r>
      <w:r w:rsidR="00C65630">
        <w:t>s</w:t>
      </w:r>
      <w:r w:rsidR="00227F8B">
        <w:t>’</w:t>
      </w:r>
      <w:r w:rsidR="00C65630">
        <w:t xml:space="preserve"> internal </w:t>
      </w:r>
      <w:r w:rsidR="000A68F3">
        <w:t>structure.</w:t>
      </w:r>
    </w:p>
    <w:p w14:paraId="3A9EC641" w14:textId="5266E131" w:rsidR="001F4C17" w:rsidRDefault="00B87238" w:rsidP="001F4C17">
      <w:pPr>
        <w:pStyle w:val="ListParagraph"/>
        <w:numPr>
          <w:ilvl w:val="0"/>
          <w:numId w:val="37"/>
        </w:numPr>
        <w:spacing w:line="240" w:lineRule="auto"/>
      </w:pPr>
      <w:r>
        <w:t xml:space="preserve"> </w:t>
      </w:r>
      <w:r w:rsidR="00E111FB">
        <w:t>C</w:t>
      </w:r>
      <w:r w:rsidR="00C857FB">
        <w:t>ase management where dossiers can be group</w:t>
      </w:r>
      <w:r w:rsidR="00A16F79">
        <w:t>ed</w:t>
      </w:r>
      <w:r w:rsidR="00E111FB">
        <w:t xml:space="preserve">; create cases, edit a case, </w:t>
      </w:r>
      <w:r w:rsidR="00523F14">
        <w:t xml:space="preserve">assign cases to an institution, </w:t>
      </w:r>
      <w:r w:rsidR="00E111FB">
        <w:t>associate dossiers to a case profile.</w:t>
      </w:r>
    </w:p>
    <w:p w14:paraId="0B042928" w14:textId="41AC0976" w:rsidR="008145D4" w:rsidRDefault="008F4C65" w:rsidP="00593B6C">
      <w:pPr>
        <w:pStyle w:val="ListParagraph"/>
        <w:numPr>
          <w:ilvl w:val="0"/>
          <w:numId w:val="37"/>
        </w:numPr>
        <w:spacing w:line="240" w:lineRule="auto"/>
      </w:pPr>
      <w:r>
        <w:t>A</w:t>
      </w:r>
      <w:r w:rsidR="00227F8B">
        <w:t xml:space="preserve"> way for analysts to bookmark dossiers</w:t>
      </w:r>
      <w:r w:rsidR="00503865">
        <w:t xml:space="preserve"> for viewing </w:t>
      </w:r>
      <w:r w:rsidR="001C48CA">
        <w:t>later, a</w:t>
      </w:r>
      <w:r w:rsidR="00503865">
        <w:t xml:space="preserve"> scene to view individual </w:t>
      </w:r>
      <w:r w:rsidR="00227F8B">
        <w:t>asset detail</w:t>
      </w:r>
      <w:r w:rsidR="00503865">
        <w:t>,</w:t>
      </w:r>
      <w:r w:rsidR="00227F8B">
        <w:t xml:space="preserve"> and </w:t>
      </w:r>
      <w:r>
        <w:t xml:space="preserve">functionality that </w:t>
      </w:r>
      <w:r w:rsidR="00227F8B">
        <w:t>rate</w:t>
      </w:r>
      <w:r w:rsidR="00963075">
        <w:t>s</w:t>
      </w:r>
      <w:r w:rsidR="00227F8B">
        <w:t xml:space="preserve"> ins</w:t>
      </w:r>
      <w:r w:rsidR="00C65630">
        <w:t>t</w:t>
      </w:r>
      <w:r w:rsidR="00227F8B">
        <w:t>itution</w:t>
      </w:r>
      <w:r w:rsidR="00C65630">
        <w:t>s.</w:t>
      </w:r>
    </w:p>
    <w:p w14:paraId="02F9EEAA" w14:textId="045DB319" w:rsidR="00396EA9" w:rsidRDefault="00DB1BB6" w:rsidP="002D6B34">
      <w:pPr>
        <w:keepNext/>
        <w:spacing w:line="240" w:lineRule="auto"/>
        <w:ind w:firstLine="0"/>
      </w:pPr>
      <w:r>
        <w:rPr>
          <w:noProof/>
        </w:rPr>
        <w:lastRenderedPageBreak/>
        <w:drawing>
          <wp:inline distT="0" distB="0" distL="0" distR="0" wp14:anchorId="1352CCB0" wp14:editId="238D7211">
            <wp:extent cx="5943600" cy="3260090"/>
            <wp:effectExtent l="0" t="0" r="0" b="0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0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24447">
        <w:rPr>
          <w:noProof/>
        </w:rPr>
        <w:t xml:space="preserve"> </w:t>
      </w:r>
    </w:p>
    <w:p w14:paraId="228456D2" w14:textId="6D0716CD" w:rsidR="00283C0D" w:rsidRDefault="00396EA9" w:rsidP="002D6B34">
      <w:pPr>
        <w:pStyle w:val="Caption"/>
        <w:jc w:val="right"/>
      </w:pPr>
      <w:r>
        <w:t xml:space="preserve">Figure </w:t>
      </w:r>
      <w:fldSimple w:instr=" SEQ Figure \* ARABIC ">
        <w:r w:rsidR="00117FEA">
          <w:rPr>
            <w:noProof/>
          </w:rPr>
          <w:t>3</w:t>
        </w:r>
      </w:fldSimple>
      <w:r w:rsidR="00283C0D">
        <w:t xml:space="preserve">. </w:t>
      </w:r>
      <w:r w:rsidR="00B67645">
        <w:t>Mockup fo</w:t>
      </w:r>
      <w:r w:rsidR="001A2409">
        <w:t xml:space="preserve">r </w:t>
      </w:r>
      <w:r w:rsidR="00B67645">
        <w:t xml:space="preserve">the </w:t>
      </w:r>
      <w:r w:rsidR="00D2709F">
        <w:t>m</w:t>
      </w:r>
      <w:r w:rsidR="00B67645">
        <w:t xml:space="preserve">obile </w:t>
      </w:r>
      <w:r w:rsidR="00D2709F">
        <w:t>a</w:t>
      </w:r>
      <w:r w:rsidR="00B67645">
        <w:t>pplication</w:t>
      </w:r>
      <w:r w:rsidR="001A2409">
        <w:t xml:space="preserve"> </w:t>
      </w:r>
      <w:proofErr w:type="spellStart"/>
      <w:r w:rsidR="001A2409">
        <w:t>Dossa</w:t>
      </w:r>
      <w:proofErr w:type="spellEnd"/>
    </w:p>
    <w:p w14:paraId="4942C553" w14:textId="77777777" w:rsidR="00593B6C" w:rsidRPr="00593B6C" w:rsidRDefault="00593B6C" w:rsidP="00593B6C"/>
    <w:p w14:paraId="6C8B7EB3" w14:textId="70E0968D" w:rsidR="00554ABF" w:rsidRDefault="00AE29D1" w:rsidP="002D6B34">
      <w:pPr>
        <w:keepNext/>
        <w:spacing w:before="240" w:line="240" w:lineRule="auto"/>
        <w:ind w:firstLine="0"/>
      </w:pPr>
      <w:r>
        <w:rPr>
          <w:noProof/>
        </w:rPr>
        <w:drawing>
          <wp:inline distT="0" distB="0" distL="0" distR="0" wp14:anchorId="3E59D580" wp14:editId="1A0FF2C1">
            <wp:extent cx="5943600" cy="3458210"/>
            <wp:effectExtent l="0" t="0" r="0" b="0"/>
            <wp:docPr id="17" name="Picture 17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PowerPoin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8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964E9" w14:textId="1E1B91B5" w:rsidR="008145D4" w:rsidRDefault="00554ABF" w:rsidP="002D6B34">
      <w:pPr>
        <w:pStyle w:val="Caption"/>
        <w:jc w:val="right"/>
      </w:pPr>
      <w:r>
        <w:t xml:space="preserve">Figure </w:t>
      </w:r>
      <w:fldSimple w:instr=" SEQ Figure \* ARABIC ">
        <w:r w:rsidR="00117FEA">
          <w:rPr>
            <w:noProof/>
          </w:rPr>
          <w:t>4</w:t>
        </w:r>
      </w:fldSimple>
      <w:r w:rsidR="00891C64">
        <w:rPr>
          <w:noProof/>
        </w:rPr>
        <w:t xml:space="preserve">. Mockup for the Dashboard </w:t>
      </w:r>
      <w:r w:rsidR="00D2709F">
        <w:rPr>
          <w:noProof/>
        </w:rPr>
        <w:t>s</w:t>
      </w:r>
      <w:r w:rsidR="00891C64">
        <w:rPr>
          <w:noProof/>
        </w:rPr>
        <w:t>cene</w:t>
      </w:r>
    </w:p>
    <w:p w14:paraId="6C2505A7" w14:textId="0C5776E2" w:rsidR="00554ABF" w:rsidRDefault="00FE772F" w:rsidP="002D6B34">
      <w:pPr>
        <w:keepNext/>
        <w:spacing w:line="240" w:lineRule="auto"/>
        <w:ind w:firstLine="0"/>
      </w:pPr>
      <w:r>
        <w:rPr>
          <w:noProof/>
        </w:rPr>
        <w:lastRenderedPageBreak/>
        <w:drawing>
          <wp:inline distT="0" distB="0" distL="0" distR="0" wp14:anchorId="42FE320F" wp14:editId="3CD05AA0">
            <wp:extent cx="5943600" cy="3498850"/>
            <wp:effectExtent l="0" t="0" r="0" b="0"/>
            <wp:docPr id="8" name="Picture 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42C53" w14:textId="22B19104" w:rsidR="009909F2" w:rsidRDefault="00554ABF" w:rsidP="002D6B34">
      <w:pPr>
        <w:pStyle w:val="Caption"/>
        <w:jc w:val="right"/>
      </w:pPr>
      <w:r>
        <w:t xml:space="preserve">Figure </w:t>
      </w:r>
      <w:fldSimple w:instr=" SEQ Figure \* ARABIC ">
        <w:r w:rsidR="00117FEA">
          <w:rPr>
            <w:noProof/>
          </w:rPr>
          <w:t>5</w:t>
        </w:r>
      </w:fldSimple>
      <w:r w:rsidR="002272A4">
        <w:rPr>
          <w:noProof/>
        </w:rPr>
        <w:t>. Mockup for the Institution</w:t>
      </w:r>
      <w:r w:rsidR="00E82639">
        <w:rPr>
          <w:noProof/>
        </w:rPr>
        <w:t>s</w:t>
      </w:r>
      <w:r w:rsidR="00CC6599">
        <w:rPr>
          <w:noProof/>
        </w:rPr>
        <w:t xml:space="preserve"> </w:t>
      </w:r>
      <w:r w:rsidR="00681997">
        <w:rPr>
          <w:noProof/>
        </w:rPr>
        <w:t>List</w:t>
      </w:r>
      <w:r w:rsidR="002272A4">
        <w:rPr>
          <w:noProof/>
        </w:rPr>
        <w:t xml:space="preserve"> </w:t>
      </w:r>
      <w:r w:rsidR="00D2709F">
        <w:rPr>
          <w:noProof/>
        </w:rPr>
        <w:t>s</w:t>
      </w:r>
      <w:r w:rsidR="002272A4">
        <w:rPr>
          <w:noProof/>
        </w:rPr>
        <w:t>cene</w:t>
      </w:r>
    </w:p>
    <w:p w14:paraId="14329724" w14:textId="2198F06C" w:rsidR="00461EC3" w:rsidRDefault="00461EC3" w:rsidP="002D6B34">
      <w:pPr>
        <w:spacing w:line="240" w:lineRule="auto"/>
      </w:pPr>
    </w:p>
    <w:p w14:paraId="034C2EF6" w14:textId="77777777" w:rsidR="00593B6C" w:rsidRPr="00461EC3" w:rsidRDefault="00593B6C" w:rsidP="002D6B34">
      <w:pPr>
        <w:spacing w:line="240" w:lineRule="auto"/>
      </w:pPr>
    </w:p>
    <w:p w14:paraId="1D08C70D" w14:textId="268676C8" w:rsidR="00554ABF" w:rsidRDefault="000C7A4B" w:rsidP="002D6B34">
      <w:pPr>
        <w:keepNext/>
        <w:spacing w:line="240" w:lineRule="auto"/>
        <w:ind w:firstLine="0"/>
      </w:pPr>
      <w:r>
        <w:rPr>
          <w:noProof/>
        </w:rPr>
        <w:drawing>
          <wp:inline distT="0" distB="0" distL="0" distR="0" wp14:anchorId="4F1F82DB" wp14:editId="30ED9C00">
            <wp:extent cx="5943600" cy="3498850"/>
            <wp:effectExtent l="0" t="0" r="0" b="0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E991C" w14:textId="11150C24" w:rsidR="009909F2" w:rsidRDefault="00554ABF" w:rsidP="002D6B34">
      <w:pPr>
        <w:pStyle w:val="Caption"/>
        <w:jc w:val="right"/>
      </w:pPr>
      <w:r>
        <w:t xml:space="preserve">Figure </w:t>
      </w:r>
      <w:fldSimple w:instr=" SEQ Figure \* ARABIC ">
        <w:r w:rsidR="00117FEA">
          <w:rPr>
            <w:noProof/>
          </w:rPr>
          <w:t>6</w:t>
        </w:r>
      </w:fldSimple>
      <w:r w:rsidR="00284A89">
        <w:rPr>
          <w:noProof/>
        </w:rPr>
        <w:t>. Mockup for the Reporting scene</w:t>
      </w:r>
    </w:p>
    <w:p w14:paraId="3BB7FABB" w14:textId="6366BF1D" w:rsidR="009E5B9C" w:rsidRDefault="00C84714" w:rsidP="002D6B34">
      <w:pPr>
        <w:pStyle w:val="Heading1"/>
        <w:spacing w:line="240" w:lineRule="auto"/>
      </w:pPr>
      <w:bookmarkStart w:id="5" w:name="_Toc528608384"/>
      <w:bookmarkStart w:id="6" w:name="_Toc93325498"/>
      <w:r>
        <w:lastRenderedPageBreak/>
        <w:t>Unit Test Plan</w:t>
      </w:r>
      <w:bookmarkEnd w:id="5"/>
      <w:bookmarkEnd w:id="6"/>
    </w:p>
    <w:p w14:paraId="1C1AB466" w14:textId="77777777" w:rsidR="007145E1" w:rsidRDefault="00C84714" w:rsidP="001D28BB">
      <w:pPr>
        <w:pStyle w:val="Heading2"/>
        <w:spacing w:after="240" w:line="240" w:lineRule="auto"/>
      </w:pPr>
      <w:bookmarkStart w:id="7" w:name="_Toc93325499"/>
      <w:r>
        <w:t>Introduction</w:t>
      </w:r>
      <w:bookmarkEnd w:id="7"/>
    </w:p>
    <w:p w14:paraId="47876613" w14:textId="020DFB12" w:rsidR="003D2D2D" w:rsidRDefault="00C84714" w:rsidP="00E3282F">
      <w:pPr>
        <w:pStyle w:val="Heading3"/>
        <w:spacing w:line="240" w:lineRule="auto"/>
      </w:pPr>
      <w:bookmarkStart w:id="8" w:name="_Toc93325500"/>
      <w:r>
        <w:t>Purpose</w:t>
      </w:r>
      <w:bookmarkEnd w:id="8"/>
    </w:p>
    <w:p w14:paraId="3063C982" w14:textId="37493606" w:rsidR="00F97E43" w:rsidRPr="00564D26" w:rsidRDefault="00BD6F8F" w:rsidP="002D6B34">
      <w:pPr>
        <w:spacing w:line="240" w:lineRule="auto"/>
      </w:pPr>
      <w:r>
        <w:t>Th</w:t>
      </w:r>
      <w:r w:rsidR="00623B15">
        <w:t xml:space="preserve">e project test plan </w:t>
      </w:r>
      <w:r w:rsidR="00465A1A">
        <w:t>intend</w:t>
      </w:r>
      <w:r w:rsidR="004352A2">
        <w:t>s</w:t>
      </w:r>
      <w:r w:rsidR="00465A1A">
        <w:t xml:space="preserve"> to find bugs and fi</w:t>
      </w:r>
      <w:r w:rsidR="004352A2">
        <w:t xml:space="preserve">x them as soon as possible. The test plan </w:t>
      </w:r>
      <w:r w:rsidR="00623B15">
        <w:t>uses three testing techniques:</w:t>
      </w:r>
      <w:r w:rsidR="001D28BB">
        <w:t xml:space="preserve"> </w:t>
      </w:r>
      <w:r>
        <w:t xml:space="preserve">unit testing at the development level, </w:t>
      </w:r>
      <w:r w:rsidR="001D28BB">
        <w:t>acceptance testing</w:t>
      </w:r>
      <w:r>
        <w:t>,</w:t>
      </w:r>
      <w:r w:rsidR="001D28BB">
        <w:t xml:space="preserve"> and </w:t>
      </w:r>
      <w:r w:rsidR="006D41A2">
        <w:t>black-box testing.</w:t>
      </w:r>
      <w:r w:rsidR="00623B15">
        <w:t xml:space="preserve"> Unit </w:t>
      </w:r>
      <w:r w:rsidR="00797F79">
        <w:t>testing</w:t>
      </w:r>
      <w:r w:rsidR="00623B15">
        <w:t xml:space="preserve"> ensure</w:t>
      </w:r>
      <w:r w:rsidR="004F1913">
        <w:t>s</w:t>
      </w:r>
      <w:r w:rsidR="00623B15">
        <w:t xml:space="preserve"> </w:t>
      </w:r>
      <w:r w:rsidR="00E65684">
        <w:t xml:space="preserve">code stability at the </w:t>
      </w:r>
      <w:r w:rsidR="004A5598">
        <w:t>functions</w:t>
      </w:r>
      <w:r w:rsidR="00E65684">
        <w:t xml:space="preserve"> level</w:t>
      </w:r>
      <w:r w:rsidR="009477DA">
        <w:t xml:space="preserve"> </w:t>
      </w:r>
      <w:r w:rsidR="004F1913">
        <w:t>is</w:t>
      </w:r>
      <w:r w:rsidR="009477DA">
        <w:t xml:space="preserve"> extremely important as it is the first chance to catch bugs. </w:t>
      </w:r>
      <w:r w:rsidR="006D41A2">
        <w:t>Acceptance testing determine</w:t>
      </w:r>
      <w:r w:rsidR="005F1F0A">
        <w:t>s</w:t>
      </w:r>
      <w:r w:rsidR="006D41A2">
        <w:t xml:space="preserve"> whether the finished application meets users’ requ</w:t>
      </w:r>
      <w:r w:rsidR="005F1F0A">
        <w:t>ire</w:t>
      </w:r>
      <w:r w:rsidR="006D41A2">
        <w:t xml:space="preserve">ments. </w:t>
      </w:r>
      <w:r w:rsidR="005F1F0A">
        <w:t xml:space="preserve">In black-box testing, </w:t>
      </w:r>
      <w:r w:rsidR="004A6EEC">
        <w:t>testers know what a feature is supposed to do</w:t>
      </w:r>
      <w:r w:rsidR="00626B6E">
        <w:t>, but test</w:t>
      </w:r>
      <w:r w:rsidR="007C42AA">
        <w:t>er</w:t>
      </w:r>
      <w:r w:rsidR="00626B6E">
        <w:t>s have no idea how it work</w:t>
      </w:r>
      <w:r w:rsidR="00DB2E45">
        <w:t>s</w:t>
      </w:r>
      <w:r w:rsidR="00C802E1">
        <w:t xml:space="preserve">. So, </w:t>
      </w:r>
      <w:r w:rsidR="00D9344C">
        <w:t xml:space="preserve">testers send </w:t>
      </w:r>
      <w:r w:rsidR="00C802E1">
        <w:t xml:space="preserve">random values </w:t>
      </w:r>
      <w:r w:rsidR="00D9344C">
        <w:t xml:space="preserve">to </w:t>
      </w:r>
      <w:r w:rsidR="00C802E1">
        <w:t xml:space="preserve">form inputs to simulate </w:t>
      </w:r>
      <w:r w:rsidR="00112BB3">
        <w:t>actu</w:t>
      </w:r>
      <w:r w:rsidR="00C802E1">
        <w:t>al</w:t>
      </w:r>
      <w:r w:rsidR="00112BB3">
        <w:t>-</w:t>
      </w:r>
      <w:r w:rsidR="00C802E1">
        <w:t xml:space="preserve">world </w:t>
      </w:r>
      <w:r w:rsidR="007A2CE2">
        <w:t>experiences</w:t>
      </w:r>
      <w:r w:rsidR="00C802E1">
        <w:t>.</w:t>
      </w:r>
      <w:r w:rsidR="007C42AA">
        <w:t xml:space="preserve"> </w:t>
      </w:r>
      <w:r w:rsidR="00216A51">
        <w:t xml:space="preserve">The mobile application, </w:t>
      </w:r>
      <w:proofErr w:type="spellStart"/>
      <w:r w:rsidR="00216A51">
        <w:t>Dossa</w:t>
      </w:r>
      <w:proofErr w:type="spellEnd"/>
      <w:r w:rsidR="0063343F">
        <w:t>,</w:t>
      </w:r>
      <w:r w:rsidR="00216A51">
        <w:t xml:space="preserve"> will be used widely</w:t>
      </w:r>
      <w:r w:rsidR="0063343F">
        <w:t>;</w:t>
      </w:r>
      <w:r w:rsidR="00216A51">
        <w:t xml:space="preserve"> therefore</w:t>
      </w:r>
      <w:r w:rsidR="0063343F">
        <w:t>,</w:t>
      </w:r>
      <w:r w:rsidR="00216A51">
        <w:t xml:space="preserve"> it </w:t>
      </w:r>
      <w:r w:rsidR="0063343F">
        <w:t>must be tested</w:t>
      </w:r>
      <w:r w:rsidR="001D791D">
        <w:t xml:space="preserve"> rigorously</w:t>
      </w:r>
      <w:r w:rsidR="0063343F">
        <w:t xml:space="preserve"> and a priority of all</w:t>
      </w:r>
      <w:r w:rsidR="001D791D">
        <w:t xml:space="preserve"> other</w:t>
      </w:r>
      <w:r w:rsidR="0063343F">
        <w:t xml:space="preserve"> unit tests.</w:t>
      </w:r>
    </w:p>
    <w:p w14:paraId="7F365B90" w14:textId="7ABBC932" w:rsidR="00F97E43" w:rsidRPr="00F97E43" w:rsidRDefault="00F97E43" w:rsidP="002D6B34">
      <w:pPr>
        <w:spacing w:line="240" w:lineRule="auto"/>
      </w:pPr>
    </w:p>
    <w:p w14:paraId="63638D42" w14:textId="77777777" w:rsidR="003D2D2D" w:rsidRDefault="00C84714" w:rsidP="00E3282F">
      <w:pPr>
        <w:pStyle w:val="Heading3"/>
        <w:spacing w:line="240" w:lineRule="auto"/>
      </w:pPr>
      <w:bookmarkStart w:id="9" w:name="_Toc93325501"/>
      <w:r>
        <w:t>Overview</w:t>
      </w:r>
      <w:bookmarkEnd w:id="9"/>
    </w:p>
    <w:p w14:paraId="7D2F172E" w14:textId="0EAA443F" w:rsidR="00F97E43" w:rsidRPr="00F97E43" w:rsidRDefault="00B364F4" w:rsidP="0033672D">
      <w:pPr>
        <w:spacing w:after="240" w:line="240" w:lineRule="auto"/>
      </w:pPr>
      <w:r>
        <w:t xml:space="preserve">A feature of the Dossier Management System is </w:t>
      </w:r>
      <w:r w:rsidR="00E5320A">
        <w:t xml:space="preserve">to provide </w:t>
      </w:r>
      <w:r>
        <w:t>anon</w:t>
      </w:r>
      <w:r w:rsidR="00E5320A">
        <w:t>y</w:t>
      </w:r>
      <w:r>
        <w:t>mity for</w:t>
      </w:r>
      <w:r w:rsidR="00E5320A">
        <w:t xml:space="preserve"> when</w:t>
      </w:r>
      <w:r>
        <w:t xml:space="preserve"> activi</w:t>
      </w:r>
      <w:r w:rsidR="00E5320A">
        <w:t>s</w:t>
      </w:r>
      <w:r>
        <w:t>t</w:t>
      </w:r>
      <w:r w:rsidR="00E5320A">
        <w:t>s submi</w:t>
      </w:r>
      <w:r w:rsidR="003275C7">
        <w:t>t dossiers via the mobile application. The following test plan intend</w:t>
      </w:r>
      <w:r w:rsidR="008B1DBE">
        <w:t>s</w:t>
      </w:r>
      <w:r w:rsidR="003275C7">
        <w:t xml:space="preserve"> to test the functionalities of </w:t>
      </w:r>
      <w:r w:rsidR="008557CF">
        <w:t>the dossier submission form and verif</w:t>
      </w:r>
      <w:r w:rsidR="00846637">
        <w:t>y</w:t>
      </w:r>
      <w:r w:rsidR="008557CF">
        <w:t xml:space="preserve"> that </w:t>
      </w:r>
      <w:r w:rsidR="00846637">
        <w:t>user connection</w:t>
      </w:r>
      <w:r w:rsidR="008B1DBE">
        <w:t>s</w:t>
      </w:r>
      <w:r w:rsidR="00846637">
        <w:t xml:space="preserve"> are secured through a third </w:t>
      </w:r>
      <w:r w:rsidR="008B1DBE">
        <w:t>VPN</w:t>
      </w:r>
      <w:r w:rsidR="00846637">
        <w:t xml:space="preserve"> application client call</w:t>
      </w:r>
      <w:r w:rsidR="008B1DBE">
        <w:t>ed</w:t>
      </w:r>
      <w:r w:rsidR="00846637">
        <w:t xml:space="preserve"> </w:t>
      </w:r>
      <w:proofErr w:type="spellStart"/>
      <w:r w:rsidR="00846637">
        <w:t>WireGuard</w:t>
      </w:r>
      <w:proofErr w:type="spellEnd"/>
      <w:r w:rsidR="00846637">
        <w:t xml:space="preserve"> </w:t>
      </w:r>
      <w:r w:rsidR="008B1DBE">
        <w:t>C</w:t>
      </w:r>
      <w:r w:rsidR="00846637">
        <w:t>lient</w:t>
      </w:r>
      <w:r w:rsidR="008B1DBE">
        <w:t xml:space="preserve">. </w:t>
      </w:r>
      <w:r w:rsidR="009D7AFB">
        <w:t>A successful test ensures better safety for activists.</w:t>
      </w:r>
      <w:r w:rsidR="00846637">
        <w:t xml:space="preserve">  </w:t>
      </w:r>
      <w:r w:rsidR="00E12244">
        <w:t xml:space="preserve"> </w:t>
      </w:r>
    </w:p>
    <w:p w14:paraId="129949BB" w14:textId="522B7F0B" w:rsidR="007145E1" w:rsidRDefault="00C84714" w:rsidP="00B31F47">
      <w:pPr>
        <w:pStyle w:val="Heading2"/>
        <w:spacing w:line="240" w:lineRule="auto"/>
      </w:pPr>
      <w:bookmarkStart w:id="10" w:name="_Toc93325502"/>
      <w:r>
        <w:t>Test Plan</w:t>
      </w:r>
      <w:bookmarkEnd w:id="10"/>
    </w:p>
    <w:p w14:paraId="1DAE54E4" w14:textId="77777777" w:rsidR="003D2D2D" w:rsidRPr="00154A67" w:rsidRDefault="00C84714" w:rsidP="0033672D">
      <w:pPr>
        <w:pStyle w:val="Heading3"/>
        <w:spacing w:line="240" w:lineRule="auto"/>
        <w:rPr>
          <w:sz w:val="22"/>
          <w:szCs w:val="22"/>
        </w:rPr>
      </w:pPr>
      <w:bookmarkStart w:id="11" w:name="_Toc93325503"/>
      <w:r w:rsidRPr="00154A67">
        <w:rPr>
          <w:sz w:val="22"/>
          <w:szCs w:val="22"/>
        </w:rPr>
        <w:t>Items</w:t>
      </w:r>
      <w:bookmarkEnd w:id="11"/>
    </w:p>
    <w:p w14:paraId="7B0E3417" w14:textId="48135115" w:rsidR="003F6984" w:rsidRPr="00154A67" w:rsidRDefault="004453E5" w:rsidP="00E332F8">
      <w:pPr>
        <w:spacing w:line="240" w:lineRule="auto"/>
        <w:rPr>
          <w:sz w:val="22"/>
          <w:szCs w:val="22"/>
        </w:rPr>
      </w:pPr>
      <w:r w:rsidRPr="00154A67">
        <w:rPr>
          <w:sz w:val="22"/>
          <w:szCs w:val="22"/>
        </w:rPr>
        <w:t xml:space="preserve">The test will be performed against the </w:t>
      </w:r>
      <w:proofErr w:type="spellStart"/>
      <w:r w:rsidRPr="00154A67">
        <w:rPr>
          <w:sz w:val="22"/>
          <w:szCs w:val="22"/>
        </w:rPr>
        <w:t>Dossa</w:t>
      </w:r>
      <w:proofErr w:type="spellEnd"/>
      <w:r w:rsidR="004A3AF7">
        <w:rPr>
          <w:sz w:val="22"/>
          <w:szCs w:val="22"/>
        </w:rPr>
        <w:t xml:space="preserve"> App, VPN Server, and backend services</w:t>
      </w:r>
      <w:r w:rsidRPr="00154A67">
        <w:rPr>
          <w:sz w:val="22"/>
          <w:szCs w:val="22"/>
        </w:rPr>
        <w:t>.</w:t>
      </w:r>
    </w:p>
    <w:p w14:paraId="1F922984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2" w:name="_Toc93325504"/>
      <w:r w:rsidRPr="00154A67">
        <w:rPr>
          <w:sz w:val="22"/>
          <w:szCs w:val="22"/>
        </w:rPr>
        <w:t>Features</w:t>
      </w:r>
      <w:bookmarkEnd w:id="12"/>
    </w:p>
    <w:p w14:paraId="454F787B" w14:textId="1B0DBD95" w:rsidR="00513997" w:rsidRPr="00154A67" w:rsidRDefault="004453E5" w:rsidP="00B5202A">
      <w:pPr>
        <w:spacing w:line="240" w:lineRule="auto"/>
        <w:ind w:left="720" w:firstLine="0"/>
        <w:rPr>
          <w:sz w:val="22"/>
          <w:szCs w:val="22"/>
        </w:rPr>
      </w:pPr>
      <w:r w:rsidRPr="00154A67">
        <w:rPr>
          <w:sz w:val="22"/>
          <w:szCs w:val="22"/>
        </w:rPr>
        <w:t>The test will perform tests on two features; VPN Connection</w:t>
      </w:r>
      <w:r w:rsidR="004F1913" w:rsidRPr="00154A67">
        <w:rPr>
          <w:sz w:val="22"/>
          <w:szCs w:val="22"/>
        </w:rPr>
        <w:t>, which provides user anonymity, and the Dossier Submission Form, which allows</w:t>
      </w:r>
      <w:r w:rsidRPr="00154A67">
        <w:rPr>
          <w:sz w:val="22"/>
          <w:szCs w:val="22"/>
        </w:rPr>
        <w:t xml:space="preserve"> activists to submit dossiers</w:t>
      </w:r>
      <w:r w:rsidR="00C84714" w:rsidRPr="00154A67">
        <w:rPr>
          <w:sz w:val="22"/>
          <w:szCs w:val="22"/>
        </w:rPr>
        <w:t>.</w:t>
      </w:r>
    </w:p>
    <w:p w14:paraId="14CDE41F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3" w:name="_Toc93325505"/>
      <w:r w:rsidRPr="00154A67">
        <w:rPr>
          <w:sz w:val="22"/>
          <w:szCs w:val="22"/>
        </w:rPr>
        <w:t>Deliverables</w:t>
      </w:r>
      <w:bookmarkEnd w:id="13"/>
    </w:p>
    <w:p w14:paraId="39B54025" w14:textId="2EDBDED8" w:rsidR="00513997" w:rsidRPr="00154A67" w:rsidRDefault="00567FA5" w:rsidP="00B5202A">
      <w:pPr>
        <w:spacing w:line="240" w:lineRule="auto"/>
        <w:rPr>
          <w:sz w:val="22"/>
          <w:szCs w:val="22"/>
        </w:rPr>
      </w:pPr>
      <w:r w:rsidRPr="00154A67">
        <w:rPr>
          <w:sz w:val="22"/>
          <w:szCs w:val="22"/>
        </w:rPr>
        <w:t xml:space="preserve">A Successful </w:t>
      </w:r>
      <w:r w:rsidR="00983DEE">
        <w:rPr>
          <w:sz w:val="22"/>
          <w:szCs w:val="22"/>
        </w:rPr>
        <w:t>Submission</w:t>
      </w:r>
      <w:r w:rsidR="00B5202A" w:rsidRPr="00154A67">
        <w:rPr>
          <w:sz w:val="22"/>
          <w:szCs w:val="22"/>
        </w:rPr>
        <w:t xml:space="preserve"> upon dossiers submitted</w:t>
      </w:r>
      <w:r w:rsidRPr="00154A67">
        <w:rPr>
          <w:sz w:val="22"/>
          <w:szCs w:val="22"/>
        </w:rPr>
        <w:t>.</w:t>
      </w:r>
      <w:r w:rsidR="00C84714" w:rsidRPr="00154A67">
        <w:rPr>
          <w:sz w:val="22"/>
          <w:szCs w:val="22"/>
        </w:rPr>
        <w:t xml:space="preserve"> </w:t>
      </w:r>
    </w:p>
    <w:p w14:paraId="796A9ED5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4" w:name="_Toc93325506"/>
      <w:r w:rsidRPr="00154A67">
        <w:rPr>
          <w:sz w:val="22"/>
          <w:szCs w:val="22"/>
        </w:rPr>
        <w:t>Tasks</w:t>
      </w:r>
      <w:bookmarkEnd w:id="14"/>
    </w:p>
    <w:p w14:paraId="35F69C29" w14:textId="1A9D361A" w:rsidR="006A729D" w:rsidRPr="00154A67" w:rsidRDefault="00A00752" w:rsidP="006A729D">
      <w:pPr>
        <w:spacing w:line="240" w:lineRule="auto"/>
        <w:rPr>
          <w:sz w:val="22"/>
          <w:szCs w:val="22"/>
        </w:rPr>
      </w:pPr>
      <w:r w:rsidRPr="00154A67">
        <w:rPr>
          <w:sz w:val="22"/>
          <w:szCs w:val="22"/>
        </w:rPr>
        <w:t>As an activist</w:t>
      </w:r>
      <w:r w:rsidR="00626E28" w:rsidRPr="00154A67">
        <w:rPr>
          <w:sz w:val="22"/>
          <w:szCs w:val="22"/>
        </w:rPr>
        <w:t>,</w:t>
      </w:r>
      <w:r w:rsidRPr="00154A67">
        <w:rPr>
          <w:sz w:val="22"/>
          <w:szCs w:val="22"/>
        </w:rPr>
        <w:t xml:space="preserve"> perform test tasks on the </w:t>
      </w:r>
      <w:proofErr w:type="spellStart"/>
      <w:r w:rsidRPr="00154A67">
        <w:rPr>
          <w:sz w:val="22"/>
          <w:szCs w:val="22"/>
        </w:rPr>
        <w:t>Dossa</w:t>
      </w:r>
      <w:proofErr w:type="spellEnd"/>
      <w:r w:rsidRPr="00154A67">
        <w:rPr>
          <w:sz w:val="22"/>
          <w:szCs w:val="22"/>
        </w:rPr>
        <w:t xml:space="preserve"> mobile application.</w:t>
      </w:r>
    </w:p>
    <w:p w14:paraId="0A5C57F4" w14:textId="3C481F80" w:rsidR="00513997" w:rsidRPr="006A729D" w:rsidRDefault="005942AC" w:rsidP="006A729D">
      <w:pPr>
        <w:pStyle w:val="ListParagraph"/>
        <w:numPr>
          <w:ilvl w:val="1"/>
          <w:numId w:val="38"/>
        </w:numPr>
        <w:spacing w:line="240" w:lineRule="auto"/>
        <w:rPr>
          <w:sz w:val="22"/>
          <w:szCs w:val="22"/>
        </w:rPr>
      </w:pPr>
      <w:r w:rsidRPr="006A729D">
        <w:rPr>
          <w:sz w:val="22"/>
          <w:szCs w:val="22"/>
        </w:rPr>
        <w:t>Launch</w:t>
      </w:r>
      <w:r w:rsidR="00773257">
        <w:rPr>
          <w:sz w:val="22"/>
          <w:szCs w:val="22"/>
        </w:rPr>
        <w:t xml:space="preserve"> the</w:t>
      </w:r>
      <w:r w:rsidRPr="006A729D">
        <w:rPr>
          <w:sz w:val="22"/>
          <w:szCs w:val="22"/>
        </w:rPr>
        <w:t xml:space="preserve"> </w:t>
      </w:r>
      <w:proofErr w:type="spellStart"/>
      <w:r w:rsidRPr="006A729D">
        <w:rPr>
          <w:sz w:val="22"/>
          <w:szCs w:val="22"/>
        </w:rPr>
        <w:t>Dossa</w:t>
      </w:r>
      <w:proofErr w:type="spellEnd"/>
      <w:r w:rsidRPr="006A729D">
        <w:rPr>
          <w:sz w:val="22"/>
          <w:szCs w:val="22"/>
        </w:rPr>
        <w:t xml:space="preserve"> App &gt; </w:t>
      </w:r>
      <w:r w:rsidR="00061196">
        <w:rPr>
          <w:sz w:val="22"/>
          <w:szCs w:val="22"/>
        </w:rPr>
        <w:t xml:space="preserve">Click on </w:t>
      </w:r>
      <w:r w:rsidR="00D2722F">
        <w:rPr>
          <w:sz w:val="22"/>
          <w:szCs w:val="22"/>
        </w:rPr>
        <w:t xml:space="preserve">the </w:t>
      </w:r>
      <w:r w:rsidR="004C16DE">
        <w:rPr>
          <w:sz w:val="22"/>
          <w:szCs w:val="22"/>
        </w:rPr>
        <w:t>“</w:t>
      </w:r>
      <w:r w:rsidR="00061196">
        <w:rPr>
          <w:sz w:val="22"/>
          <w:szCs w:val="22"/>
        </w:rPr>
        <w:t>Report a corruption issue</w:t>
      </w:r>
      <w:r w:rsidR="004C16DE">
        <w:rPr>
          <w:sz w:val="22"/>
          <w:szCs w:val="22"/>
        </w:rPr>
        <w:t>” button</w:t>
      </w:r>
      <w:r w:rsidRPr="006A729D">
        <w:rPr>
          <w:sz w:val="22"/>
          <w:szCs w:val="22"/>
        </w:rPr>
        <w:t xml:space="preserve">. </w:t>
      </w:r>
      <w:r w:rsidR="00061196">
        <w:rPr>
          <w:sz w:val="22"/>
          <w:szCs w:val="22"/>
        </w:rPr>
        <w:t>Enter required inputs &gt; Click Submit</w:t>
      </w:r>
      <w:r w:rsidR="00F77BC7">
        <w:rPr>
          <w:sz w:val="22"/>
          <w:szCs w:val="22"/>
        </w:rPr>
        <w:t>.</w:t>
      </w:r>
    </w:p>
    <w:p w14:paraId="3AEA279A" w14:textId="311EC56A" w:rsidR="00A00752" w:rsidRPr="006A729D" w:rsidRDefault="00626E28" w:rsidP="006A729D">
      <w:pPr>
        <w:pStyle w:val="ListParagraph"/>
        <w:numPr>
          <w:ilvl w:val="1"/>
          <w:numId w:val="38"/>
        </w:numPr>
        <w:spacing w:line="240" w:lineRule="auto"/>
        <w:rPr>
          <w:sz w:val="22"/>
          <w:szCs w:val="22"/>
        </w:rPr>
      </w:pPr>
      <w:r w:rsidRPr="006A729D">
        <w:rPr>
          <w:sz w:val="22"/>
          <w:szCs w:val="22"/>
        </w:rPr>
        <w:t xml:space="preserve">Verify that the application </w:t>
      </w:r>
      <w:r w:rsidR="00AC66C2" w:rsidRPr="006A729D">
        <w:rPr>
          <w:sz w:val="22"/>
          <w:szCs w:val="22"/>
        </w:rPr>
        <w:t xml:space="preserve">displays </w:t>
      </w:r>
      <w:proofErr w:type="gramStart"/>
      <w:r w:rsidR="00061196">
        <w:rPr>
          <w:sz w:val="22"/>
          <w:szCs w:val="22"/>
        </w:rPr>
        <w:t>checks</w:t>
      </w:r>
      <w:proofErr w:type="gramEnd"/>
      <w:r w:rsidR="00061196">
        <w:rPr>
          <w:sz w:val="22"/>
          <w:szCs w:val="22"/>
        </w:rPr>
        <w:t xml:space="preserve"> next to all progressing items</w:t>
      </w:r>
      <w:r w:rsidR="00E36E0C">
        <w:rPr>
          <w:sz w:val="22"/>
          <w:szCs w:val="22"/>
        </w:rPr>
        <w:t xml:space="preserve"> to indicate successful submission</w:t>
      </w:r>
      <w:r w:rsidR="00AC66C2" w:rsidRPr="006A729D">
        <w:rPr>
          <w:sz w:val="22"/>
          <w:szCs w:val="22"/>
        </w:rPr>
        <w:t>.</w:t>
      </w:r>
      <w:r w:rsidR="00061196">
        <w:rPr>
          <w:sz w:val="22"/>
          <w:szCs w:val="22"/>
        </w:rPr>
        <w:t xml:space="preserve"> Specifically, a check next to Done.</w:t>
      </w:r>
    </w:p>
    <w:p w14:paraId="13A6E7D0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5" w:name="_Toc93325507"/>
      <w:r w:rsidRPr="00154A67">
        <w:rPr>
          <w:sz w:val="22"/>
          <w:szCs w:val="22"/>
        </w:rPr>
        <w:t>Needs</w:t>
      </w:r>
      <w:bookmarkEnd w:id="15"/>
    </w:p>
    <w:p w14:paraId="0517C493" w14:textId="3F1889D1" w:rsidR="00513997" w:rsidRPr="00154A67" w:rsidRDefault="00DC4C7E" w:rsidP="00B5202A">
      <w:pPr>
        <w:spacing w:line="24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>T</w:t>
      </w:r>
      <w:r w:rsidR="00E3282F" w:rsidRPr="00154A67">
        <w:rPr>
          <w:sz w:val="22"/>
          <w:szCs w:val="22"/>
        </w:rPr>
        <w:t>hree</w:t>
      </w:r>
      <w:r>
        <w:rPr>
          <w:sz w:val="22"/>
          <w:szCs w:val="22"/>
        </w:rPr>
        <w:t xml:space="preserve"> of the four</w:t>
      </w:r>
      <w:r w:rsidR="00E3282F" w:rsidRPr="00154A67">
        <w:rPr>
          <w:sz w:val="22"/>
          <w:szCs w:val="22"/>
        </w:rPr>
        <w:t xml:space="preserve"> subsystems </w:t>
      </w:r>
      <w:r w:rsidR="00B5202A" w:rsidRPr="00154A67">
        <w:rPr>
          <w:sz w:val="22"/>
          <w:szCs w:val="22"/>
        </w:rPr>
        <w:t xml:space="preserve">of the Dossier Management System </w:t>
      </w:r>
      <w:r w:rsidR="00E3282F" w:rsidRPr="00154A67">
        <w:rPr>
          <w:sz w:val="22"/>
          <w:szCs w:val="22"/>
        </w:rPr>
        <w:t xml:space="preserve">must be running. </w:t>
      </w:r>
      <w:proofErr w:type="spellStart"/>
      <w:r w:rsidR="00462F8B" w:rsidRPr="00154A67">
        <w:rPr>
          <w:sz w:val="22"/>
          <w:szCs w:val="22"/>
        </w:rPr>
        <w:t>Dossa</w:t>
      </w:r>
      <w:proofErr w:type="spellEnd"/>
      <w:r>
        <w:rPr>
          <w:sz w:val="22"/>
          <w:szCs w:val="22"/>
        </w:rPr>
        <w:t xml:space="preserve"> must</w:t>
      </w:r>
      <w:r w:rsidR="00381219" w:rsidRPr="00154A67">
        <w:rPr>
          <w:sz w:val="22"/>
          <w:szCs w:val="22"/>
        </w:rPr>
        <w:t xml:space="preserve"> </w:t>
      </w:r>
      <w:r w:rsidR="004862B5">
        <w:rPr>
          <w:sz w:val="22"/>
          <w:szCs w:val="22"/>
        </w:rPr>
        <w:t xml:space="preserve">be </w:t>
      </w:r>
      <w:r w:rsidR="00381219" w:rsidRPr="00154A67">
        <w:rPr>
          <w:sz w:val="22"/>
          <w:szCs w:val="22"/>
        </w:rPr>
        <w:t>installed on a mobile device</w:t>
      </w:r>
      <w:r w:rsidR="00462F8B" w:rsidRPr="00154A67">
        <w:rPr>
          <w:sz w:val="22"/>
          <w:szCs w:val="22"/>
        </w:rPr>
        <w:t>, VPN Server</w:t>
      </w:r>
      <w:r w:rsidR="00AC5CFE" w:rsidRPr="00154A67">
        <w:rPr>
          <w:sz w:val="22"/>
          <w:szCs w:val="22"/>
        </w:rPr>
        <w:t xml:space="preserve"> started and running</w:t>
      </w:r>
      <w:r w:rsidR="00462F8B" w:rsidRPr="00154A67">
        <w:rPr>
          <w:sz w:val="22"/>
          <w:szCs w:val="22"/>
        </w:rPr>
        <w:t xml:space="preserve">, and </w:t>
      </w:r>
      <w:r w:rsidR="004862B5">
        <w:rPr>
          <w:sz w:val="22"/>
          <w:szCs w:val="22"/>
        </w:rPr>
        <w:t xml:space="preserve">the Parse </w:t>
      </w:r>
      <w:r w:rsidR="00AC5CFE" w:rsidRPr="00154A67">
        <w:rPr>
          <w:sz w:val="22"/>
          <w:szCs w:val="22"/>
        </w:rPr>
        <w:t>b</w:t>
      </w:r>
      <w:r w:rsidR="00462F8B" w:rsidRPr="00154A67">
        <w:rPr>
          <w:sz w:val="22"/>
          <w:szCs w:val="22"/>
        </w:rPr>
        <w:t xml:space="preserve">ackend services must </w:t>
      </w:r>
      <w:r w:rsidR="00B5202A" w:rsidRPr="00154A67">
        <w:rPr>
          <w:sz w:val="22"/>
          <w:szCs w:val="22"/>
        </w:rPr>
        <w:t>also be</w:t>
      </w:r>
      <w:r w:rsidR="00AC5CFE" w:rsidRPr="00154A67">
        <w:rPr>
          <w:sz w:val="22"/>
          <w:szCs w:val="22"/>
        </w:rPr>
        <w:t xml:space="preserve"> </w:t>
      </w:r>
      <w:r w:rsidR="00462F8B" w:rsidRPr="00154A67">
        <w:rPr>
          <w:sz w:val="22"/>
          <w:szCs w:val="22"/>
        </w:rPr>
        <w:t>running</w:t>
      </w:r>
      <w:r w:rsidR="00C84714" w:rsidRPr="00154A67">
        <w:rPr>
          <w:sz w:val="22"/>
          <w:szCs w:val="22"/>
        </w:rPr>
        <w:t xml:space="preserve">. </w:t>
      </w:r>
    </w:p>
    <w:p w14:paraId="7BDCDCBE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6" w:name="_Toc93325508"/>
      <w:r w:rsidRPr="00154A67">
        <w:rPr>
          <w:sz w:val="22"/>
          <w:szCs w:val="22"/>
        </w:rPr>
        <w:t>Pass/Fail Criteria</w:t>
      </w:r>
      <w:bookmarkEnd w:id="16"/>
    </w:p>
    <w:p w14:paraId="630D5EB5" w14:textId="783DACD8" w:rsidR="00513997" w:rsidRDefault="00FE51D1" w:rsidP="00B31F47">
      <w:pPr>
        <w:spacing w:line="24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A pass result </w:t>
      </w:r>
      <w:r w:rsidR="00181153">
        <w:rPr>
          <w:sz w:val="22"/>
          <w:szCs w:val="22"/>
        </w:rPr>
        <w:t>entail</w:t>
      </w:r>
      <w:r w:rsidR="0029744D">
        <w:rPr>
          <w:sz w:val="22"/>
          <w:szCs w:val="22"/>
        </w:rPr>
        <w:t>s</w:t>
      </w:r>
      <w:r w:rsidR="00181153">
        <w:rPr>
          <w:sz w:val="22"/>
          <w:szCs w:val="22"/>
        </w:rPr>
        <w:t xml:space="preserve"> </w:t>
      </w:r>
      <w:r w:rsidR="00743967">
        <w:rPr>
          <w:sz w:val="22"/>
          <w:szCs w:val="22"/>
        </w:rPr>
        <w:t>a successful</w:t>
      </w:r>
      <w:r w:rsidR="00181153">
        <w:rPr>
          <w:sz w:val="22"/>
          <w:szCs w:val="22"/>
        </w:rPr>
        <w:t xml:space="preserve"> </w:t>
      </w:r>
      <w:r w:rsidRPr="00154A67">
        <w:rPr>
          <w:sz w:val="22"/>
          <w:szCs w:val="22"/>
        </w:rPr>
        <w:t>VPN connected status</w:t>
      </w:r>
      <w:r w:rsidR="00181153">
        <w:rPr>
          <w:sz w:val="22"/>
          <w:szCs w:val="22"/>
        </w:rPr>
        <w:t>, and that f</w:t>
      </w:r>
      <w:r w:rsidRPr="00154A67">
        <w:rPr>
          <w:sz w:val="22"/>
          <w:szCs w:val="22"/>
        </w:rPr>
        <w:t xml:space="preserve">orm submission </w:t>
      </w:r>
      <w:r w:rsidR="0029744D">
        <w:rPr>
          <w:sz w:val="22"/>
          <w:szCs w:val="22"/>
        </w:rPr>
        <w:t xml:space="preserve">is </w:t>
      </w:r>
      <w:r w:rsidRPr="00154A67">
        <w:rPr>
          <w:sz w:val="22"/>
          <w:szCs w:val="22"/>
        </w:rPr>
        <w:t xml:space="preserve">completed with </w:t>
      </w:r>
      <w:r w:rsidR="006D72AB">
        <w:rPr>
          <w:sz w:val="22"/>
          <w:szCs w:val="22"/>
        </w:rPr>
        <w:t>a s</w:t>
      </w:r>
      <w:r w:rsidRPr="00154A67">
        <w:rPr>
          <w:sz w:val="22"/>
          <w:szCs w:val="22"/>
        </w:rPr>
        <w:t>uccess</w:t>
      </w:r>
      <w:r w:rsidR="008524DF">
        <w:rPr>
          <w:sz w:val="22"/>
          <w:szCs w:val="22"/>
        </w:rPr>
        <w:t>ful</w:t>
      </w:r>
      <w:r w:rsidR="00204464">
        <w:rPr>
          <w:sz w:val="22"/>
          <w:szCs w:val="22"/>
        </w:rPr>
        <w:t xml:space="preserve"> </w:t>
      </w:r>
      <w:r w:rsidR="006D72AB">
        <w:rPr>
          <w:sz w:val="22"/>
          <w:szCs w:val="22"/>
        </w:rPr>
        <w:t>n</w:t>
      </w:r>
      <w:r w:rsidRPr="00154A67">
        <w:rPr>
          <w:sz w:val="22"/>
          <w:szCs w:val="22"/>
        </w:rPr>
        <w:t>otification</w:t>
      </w:r>
      <w:r w:rsidR="00B31F47">
        <w:rPr>
          <w:sz w:val="22"/>
          <w:szCs w:val="22"/>
        </w:rPr>
        <w:t xml:space="preserve">. </w:t>
      </w:r>
      <w:r w:rsidR="00BD5D7B">
        <w:rPr>
          <w:sz w:val="22"/>
          <w:szCs w:val="22"/>
        </w:rPr>
        <w:t>A failed test entails f</w:t>
      </w:r>
      <w:r w:rsidR="00911A15" w:rsidRPr="00154A67">
        <w:rPr>
          <w:sz w:val="22"/>
          <w:szCs w:val="22"/>
        </w:rPr>
        <w:t>ailed VPN connection</w:t>
      </w:r>
      <w:r w:rsidR="00325C3E">
        <w:rPr>
          <w:sz w:val="22"/>
          <w:szCs w:val="22"/>
        </w:rPr>
        <w:t>,</w:t>
      </w:r>
      <w:r w:rsidR="004273AD">
        <w:rPr>
          <w:sz w:val="22"/>
          <w:szCs w:val="22"/>
        </w:rPr>
        <w:t xml:space="preserve"> or </w:t>
      </w:r>
      <w:r w:rsidR="00BD5D7B">
        <w:rPr>
          <w:sz w:val="22"/>
          <w:szCs w:val="22"/>
        </w:rPr>
        <w:t xml:space="preserve">that </w:t>
      </w:r>
      <w:r w:rsidR="00FE5C9B" w:rsidRPr="00154A67">
        <w:rPr>
          <w:sz w:val="22"/>
          <w:szCs w:val="22"/>
        </w:rPr>
        <w:t xml:space="preserve">Dossier Submission </w:t>
      </w:r>
      <w:r w:rsidR="00911A15" w:rsidRPr="00154A67">
        <w:rPr>
          <w:sz w:val="22"/>
          <w:szCs w:val="22"/>
        </w:rPr>
        <w:t xml:space="preserve">Form </w:t>
      </w:r>
      <w:r w:rsidR="005512EF" w:rsidRPr="00154A67">
        <w:rPr>
          <w:sz w:val="22"/>
          <w:szCs w:val="22"/>
        </w:rPr>
        <w:t xml:space="preserve">submission </w:t>
      </w:r>
      <w:r w:rsidR="00BD5D7B">
        <w:rPr>
          <w:sz w:val="22"/>
          <w:szCs w:val="22"/>
        </w:rPr>
        <w:t xml:space="preserve">has </w:t>
      </w:r>
      <w:r w:rsidR="005512EF" w:rsidRPr="00154A67">
        <w:rPr>
          <w:sz w:val="22"/>
          <w:szCs w:val="22"/>
        </w:rPr>
        <w:t>failed</w:t>
      </w:r>
      <w:r w:rsidR="00FE5C9B" w:rsidRPr="00154A67">
        <w:rPr>
          <w:sz w:val="22"/>
          <w:szCs w:val="22"/>
        </w:rPr>
        <w:t>. If failed,</w:t>
      </w:r>
      <w:r w:rsidR="00C6042C" w:rsidRPr="00154A67">
        <w:rPr>
          <w:sz w:val="22"/>
          <w:szCs w:val="22"/>
        </w:rPr>
        <w:t xml:space="preserve"> verify that the VPN server is running. Also, check that required fields a</w:t>
      </w:r>
      <w:r w:rsidR="00954EF1" w:rsidRPr="00154A67">
        <w:rPr>
          <w:sz w:val="22"/>
          <w:szCs w:val="22"/>
        </w:rPr>
        <w:t>re include some values.</w:t>
      </w:r>
      <w:r w:rsidR="00C6042C" w:rsidRPr="00154A67">
        <w:rPr>
          <w:sz w:val="22"/>
          <w:szCs w:val="22"/>
        </w:rPr>
        <w:t xml:space="preserve">  </w:t>
      </w:r>
      <w:r w:rsidR="00FE5C9B" w:rsidRPr="00154A67">
        <w:rPr>
          <w:sz w:val="22"/>
          <w:szCs w:val="22"/>
        </w:rPr>
        <w:t xml:space="preserve"> </w:t>
      </w:r>
      <w:r w:rsidR="00C345BC" w:rsidRPr="00154A67">
        <w:rPr>
          <w:sz w:val="22"/>
          <w:szCs w:val="22"/>
        </w:rPr>
        <w:t xml:space="preserve"> </w:t>
      </w:r>
    </w:p>
    <w:p w14:paraId="5376A9BC" w14:textId="77777777" w:rsidR="00F63910" w:rsidRPr="00154A67" w:rsidRDefault="00F63910" w:rsidP="00B31F47">
      <w:pPr>
        <w:spacing w:line="240" w:lineRule="auto"/>
        <w:ind w:left="720" w:firstLine="0"/>
        <w:rPr>
          <w:sz w:val="22"/>
          <w:szCs w:val="22"/>
        </w:rPr>
      </w:pPr>
    </w:p>
    <w:p w14:paraId="12F71EFF" w14:textId="77777777" w:rsidR="007145E1" w:rsidRDefault="00C84714" w:rsidP="002D6B34">
      <w:pPr>
        <w:pStyle w:val="Heading2"/>
        <w:spacing w:line="240" w:lineRule="auto"/>
      </w:pPr>
      <w:bookmarkStart w:id="17" w:name="_Toc93325509"/>
      <w:r>
        <w:lastRenderedPageBreak/>
        <w:t>Specifications</w:t>
      </w:r>
      <w:bookmarkEnd w:id="17"/>
    </w:p>
    <w:p w14:paraId="559517F2" w14:textId="37914181" w:rsidR="00B526EB" w:rsidRDefault="00445F69" w:rsidP="000F0E37">
      <w:pPr>
        <w:spacing w:line="240" w:lineRule="auto"/>
      </w:pPr>
      <w:r>
        <w:t xml:space="preserve">A key component in the web </w:t>
      </w:r>
      <w:r w:rsidR="005477C4">
        <w:t>application is the Data Provider, which make</w:t>
      </w:r>
      <w:r w:rsidR="00D230AD">
        <w:t>s</w:t>
      </w:r>
      <w:r w:rsidR="005477C4">
        <w:t xml:space="preserve"> HTTP request</w:t>
      </w:r>
      <w:r w:rsidR="00D230AD">
        <w:t>s</w:t>
      </w:r>
      <w:r w:rsidR="005477C4">
        <w:t xml:space="preserve"> to the backend API in </w:t>
      </w:r>
      <w:proofErr w:type="spellStart"/>
      <w:r w:rsidR="005477C4">
        <w:t>GraphQL</w:t>
      </w:r>
      <w:proofErr w:type="spellEnd"/>
      <w:r w:rsidR="005477C4">
        <w:t xml:space="preserve">. The screenshot below shows the London </w:t>
      </w:r>
      <w:r w:rsidR="00D230AD">
        <w:t>unit testing method</w:t>
      </w:r>
      <w:r w:rsidR="005477C4">
        <w:t xml:space="preserve"> to ensure that the Data Provider works </w:t>
      </w:r>
      <w:r w:rsidR="00C647ED">
        <w:t>for its purposes</w:t>
      </w:r>
      <w:r w:rsidR="005477C4">
        <w:t>.</w:t>
      </w:r>
    </w:p>
    <w:p w14:paraId="1FE3F31A" w14:textId="77777777" w:rsidR="0098171B" w:rsidRPr="00513997" w:rsidRDefault="0098171B" w:rsidP="000F0E37">
      <w:pPr>
        <w:spacing w:line="240" w:lineRule="auto"/>
      </w:pPr>
    </w:p>
    <w:p w14:paraId="53C486D7" w14:textId="74B4B6EF" w:rsidR="00C345BC" w:rsidRDefault="00C345BC" w:rsidP="002D6B34">
      <w:pPr>
        <w:pStyle w:val="Heading2"/>
        <w:spacing w:line="240" w:lineRule="auto"/>
      </w:pPr>
    </w:p>
    <w:p w14:paraId="4B40719A" w14:textId="77777777" w:rsidR="00445F69" w:rsidRDefault="00445F69" w:rsidP="00F63910">
      <w:bookmarkStart w:id="18" w:name="_Toc93244126"/>
      <w:bookmarkStart w:id="19" w:name="_Toc93244184"/>
      <w:r w:rsidRPr="00F63910">
        <w:rPr>
          <w:noProof/>
        </w:rPr>
        <w:drawing>
          <wp:inline distT="0" distB="0" distL="0" distR="0" wp14:anchorId="2010DF31" wp14:editId="0F6F822E">
            <wp:extent cx="4867275" cy="3685816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75433" cy="3691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  <w:bookmarkEnd w:id="19"/>
    </w:p>
    <w:p w14:paraId="00F29CDC" w14:textId="2A09479E" w:rsidR="00AD054B" w:rsidRPr="00AD054B" w:rsidRDefault="00445F69" w:rsidP="00117FEA">
      <w:pPr>
        <w:pStyle w:val="Caption"/>
        <w:jc w:val="right"/>
      </w:pPr>
      <w:r>
        <w:t xml:space="preserve">Figure </w:t>
      </w:r>
      <w:fldSimple w:instr=" SEQ Figure \* ARABIC ">
        <w:r w:rsidR="00117FEA">
          <w:rPr>
            <w:noProof/>
          </w:rPr>
          <w:t>7</w:t>
        </w:r>
      </w:fldSimple>
      <w:r w:rsidR="005477C4">
        <w:t xml:space="preserve">. </w:t>
      </w:r>
      <w:r>
        <w:t xml:space="preserve">London Method to Unit </w:t>
      </w:r>
      <w:proofErr w:type="spellStart"/>
      <w:r>
        <w:t>Testings</w:t>
      </w:r>
      <w:proofErr w:type="spellEnd"/>
      <w:r>
        <w:t xml:space="preserve"> using Jest</w:t>
      </w:r>
    </w:p>
    <w:p w14:paraId="7F0EB4A2" w14:textId="77777777" w:rsidR="007145E1" w:rsidRDefault="00C84714" w:rsidP="00145C89">
      <w:pPr>
        <w:pStyle w:val="Heading3"/>
      </w:pPr>
      <w:bookmarkStart w:id="20" w:name="_Toc93325510"/>
      <w:r>
        <w:t>Procedures</w:t>
      </w:r>
      <w:bookmarkEnd w:id="20"/>
    </w:p>
    <w:p w14:paraId="2C0E21F3" w14:textId="1B295E4C" w:rsidR="006469B6" w:rsidRDefault="005477C4" w:rsidP="002D6B34">
      <w:pPr>
        <w:spacing w:line="240" w:lineRule="auto"/>
      </w:pPr>
      <w:r>
        <w:t>There are two approach</w:t>
      </w:r>
      <w:r w:rsidR="00127F3E">
        <w:t>es</w:t>
      </w:r>
      <w:r>
        <w:t xml:space="preserve"> </w:t>
      </w:r>
      <w:r w:rsidR="00127F3E">
        <w:t>to</w:t>
      </w:r>
      <w:r>
        <w:t xml:space="preserve"> unit </w:t>
      </w:r>
      <w:proofErr w:type="spellStart"/>
      <w:proofErr w:type="gramStart"/>
      <w:r>
        <w:t>testings</w:t>
      </w:r>
      <w:proofErr w:type="spellEnd"/>
      <w:r>
        <w:t>;</w:t>
      </w:r>
      <w:proofErr w:type="gramEnd"/>
      <w:r>
        <w:t xml:space="preserve"> classical and London schools. The classical approach </w:t>
      </w:r>
      <w:r w:rsidR="005443BC">
        <w:t>verifies a single behavior unit and isolates</w:t>
      </w:r>
      <w:r w:rsidR="00127F3E">
        <w:t xml:space="preserve"> it</w:t>
      </w:r>
      <w:r>
        <w:t xml:space="preserve"> f</w:t>
      </w:r>
      <w:r w:rsidR="00127F3E">
        <w:t>ro</w:t>
      </w:r>
      <w:r>
        <w:t xml:space="preserve">m other tests. The London school, </w:t>
      </w:r>
      <w:r w:rsidR="00127F3E">
        <w:t>the method selected, aims to verify a small piece of code and do</w:t>
      </w:r>
      <w:r>
        <w:t xml:space="preserve"> it in an isolated manner. The differences can be easily seen in codes</w:t>
      </w:r>
      <w:r w:rsidR="00127F3E">
        <w:t>;</w:t>
      </w:r>
      <w:r w:rsidR="006469B6">
        <w:t xml:space="preserve"> </w:t>
      </w:r>
      <w:r w:rsidR="00127F3E">
        <w:t>unit dependencies are replaced with duplicate mocks of the actual modules when using the London school</w:t>
      </w:r>
      <w:r w:rsidR="006469B6">
        <w:t>. In Figure 7,</w:t>
      </w:r>
      <w:r w:rsidR="00117FEA">
        <w:t xml:space="preserve"> </w:t>
      </w:r>
      <w:r w:rsidR="006469B6">
        <w:t xml:space="preserve">pluralize and capitalize modules are mocked using the </w:t>
      </w:r>
      <w:proofErr w:type="spellStart"/>
      <w:r w:rsidR="006469B6" w:rsidRPr="00127F3E">
        <w:rPr>
          <w:i/>
          <w:iCs/>
        </w:rPr>
        <w:t>mockImplementation</w:t>
      </w:r>
      <w:proofErr w:type="spellEnd"/>
      <w:r w:rsidR="00127F3E">
        <w:t xml:space="preserve"> function</w:t>
      </w:r>
      <w:r w:rsidR="006469B6">
        <w:t xml:space="preserve"> provided by </w:t>
      </w:r>
      <w:r w:rsidR="00127F3E">
        <w:t xml:space="preserve">the testing framework, </w:t>
      </w:r>
      <w:r w:rsidR="006469B6">
        <w:t>Jest.</w:t>
      </w:r>
    </w:p>
    <w:p w14:paraId="6E7E84D9" w14:textId="77777777" w:rsidR="006469B6" w:rsidRDefault="006469B6" w:rsidP="002D6B34">
      <w:pPr>
        <w:spacing w:line="240" w:lineRule="auto"/>
      </w:pPr>
    </w:p>
    <w:p w14:paraId="1831DBBD" w14:textId="23229AC4" w:rsidR="006469B6" w:rsidRDefault="006469B6" w:rsidP="002D6B34">
      <w:pPr>
        <w:spacing w:line="240" w:lineRule="auto"/>
      </w:pPr>
      <w:r>
        <w:t xml:space="preserve">The </w:t>
      </w:r>
      <w:r w:rsidR="00127F3E">
        <w:t>unit test structure</w:t>
      </w:r>
      <w:r>
        <w:t xml:space="preserve"> is arranged in </w:t>
      </w:r>
      <w:r w:rsidRPr="006469B6">
        <w:rPr>
          <w:i/>
          <w:iCs/>
        </w:rPr>
        <w:t xml:space="preserve">setup, act, and asset </w:t>
      </w:r>
      <w:r w:rsidR="00643120" w:rsidRPr="00643120">
        <w:t xml:space="preserve">(SAA) </w:t>
      </w:r>
      <w:r w:rsidRPr="00643120">
        <w:t>pattern</w:t>
      </w:r>
      <w:r w:rsidR="00127F3E">
        <w:t xml:space="preserve">. </w:t>
      </w:r>
      <w:r>
        <w:t>The SAA pattern provide</w:t>
      </w:r>
      <w:r w:rsidR="00127F3E">
        <w:t>s</w:t>
      </w:r>
      <w:r>
        <w:t xml:space="preserve"> </w:t>
      </w:r>
      <w:r w:rsidR="00127F3E">
        <w:t xml:space="preserve">a </w:t>
      </w:r>
      <w:r>
        <w:t>uniform structure to all tests in the suite. The Setup section bring</w:t>
      </w:r>
      <w:r w:rsidR="00127F3E">
        <w:t>s</w:t>
      </w:r>
      <w:r>
        <w:t xml:space="preserve"> all dependencies to </w:t>
      </w:r>
      <w:r w:rsidR="00127F3E">
        <w:t>the</w:t>
      </w:r>
      <w:r>
        <w:t xml:space="preserve"> desired state. The Act section capture any </w:t>
      </w:r>
      <w:r w:rsidR="00643120">
        <w:t>outcome</w:t>
      </w:r>
      <w:r>
        <w:t xml:space="preserve">, and the </w:t>
      </w:r>
      <w:r w:rsidR="00643120">
        <w:t xml:space="preserve">Assert section verify the outcome. In Figure </w:t>
      </w:r>
      <w:r w:rsidR="00E4162E">
        <w:t>7, mocking</w:t>
      </w:r>
      <w:r w:rsidR="00643120">
        <w:t xml:space="preserve"> is done in the setup section, and act &amp; asset is done </w:t>
      </w:r>
      <w:r w:rsidR="00127F3E">
        <w:t>later in</w:t>
      </w:r>
      <w:r w:rsidR="00643120">
        <w:t xml:space="preserve"> the test. The SAA pattern make</w:t>
      </w:r>
      <w:r w:rsidR="00127F3E">
        <w:t>s</w:t>
      </w:r>
      <w:r w:rsidR="00643120">
        <w:t xml:space="preserve"> unit testing readable and understandable to the intended audiences, usually other developers.</w:t>
      </w:r>
      <w:r>
        <w:t xml:space="preserve"> </w:t>
      </w:r>
    </w:p>
    <w:p w14:paraId="42D0CFF7" w14:textId="77777777" w:rsidR="006469B6" w:rsidRDefault="006469B6" w:rsidP="002D6B34">
      <w:pPr>
        <w:spacing w:line="240" w:lineRule="auto"/>
      </w:pPr>
    </w:p>
    <w:p w14:paraId="7234A9B4" w14:textId="4BC795F6" w:rsidR="00B526EB" w:rsidRDefault="006469B6" w:rsidP="002D6B34">
      <w:pPr>
        <w:spacing w:line="240" w:lineRule="auto"/>
      </w:pPr>
      <w:r>
        <w:t xml:space="preserve"> </w:t>
      </w:r>
    </w:p>
    <w:p w14:paraId="13332834" w14:textId="77777777" w:rsidR="000F0E37" w:rsidRDefault="000F0E37" w:rsidP="002D6B34">
      <w:pPr>
        <w:pStyle w:val="Heading2"/>
        <w:spacing w:line="240" w:lineRule="auto"/>
      </w:pPr>
    </w:p>
    <w:p w14:paraId="695F4C29" w14:textId="67B318EA" w:rsidR="007145E1" w:rsidRDefault="00C84714" w:rsidP="00145C89">
      <w:pPr>
        <w:pStyle w:val="Heading3"/>
      </w:pPr>
      <w:bookmarkStart w:id="21" w:name="_Toc93325511"/>
      <w:r>
        <w:t>Results</w:t>
      </w:r>
      <w:bookmarkEnd w:id="21"/>
    </w:p>
    <w:p w14:paraId="296BD8A9" w14:textId="77777777" w:rsidR="00117FEA" w:rsidRDefault="00445F69" w:rsidP="00117FEA">
      <w:pPr>
        <w:keepNext/>
        <w:spacing w:line="240" w:lineRule="auto"/>
      </w:pPr>
      <w:r>
        <w:rPr>
          <w:noProof/>
        </w:rPr>
        <w:drawing>
          <wp:inline distT="0" distB="0" distL="0" distR="0" wp14:anchorId="106E0F7C" wp14:editId="45CDAC41">
            <wp:extent cx="4171950" cy="3365195"/>
            <wp:effectExtent l="0" t="0" r="0" b="698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84254" cy="337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5E83F" w14:textId="213AA3C9" w:rsidR="00117FEA" w:rsidRDefault="00117FEA" w:rsidP="00117FEA">
      <w:pPr>
        <w:pStyle w:val="Caption"/>
        <w:jc w:val="right"/>
      </w:pPr>
      <w:r>
        <w:t xml:space="preserve">Figure </w:t>
      </w:r>
      <w:fldSimple w:instr=" SEQ Figure \* ARABIC ">
        <w:r>
          <w:rPr>
            <w:noProof/>
          </w:rPr>
          <w:t>8</w:t>
        </w:r>
      </w:fldSimple>
      <w:r>
        <w:t xml:space="preserve">. </w:t>
      </w:r>
      <w:r w:rsidR="00E4162E">
        <w:t>Successful</w:t>
      </w:r>
      <w:r>
        <w:t xml:space="preserve"> unit testing results as provided by Jest</w:t>
      </w:r>
    </w:p>
    <w:p w14:paraId="642EBD32" w14:textId="77777777" w:rsidR="00117FEA" w:rsidRDefault="00117FEA" w:rsidP="002D6B34">
      <w:pPr>
        <w:spacing w:line="240" w:lineRule="auto"/>
      </w:pPr>
    </w:p>
    <w:p w14:paraId="07F99EC9" w14:textId="74DB59CC" w:rsidR="00B526EB" w:rsidRDefault="00117FEA" w:rsidP="002D6B34">
      <w:pPr>
        <w:spacing w:line="240" w:lineRule="auto"/>
      </w:pPr>
      <w:r>
        <w:t xml:space="preserve">The </w:t>
      </w:r>
      <w:r w:rsidR="00612D0B">
        <w:t>screenshot</w:t>
      </w:r>
      <w:r>
        <w:t xml:space="preserve"> above</w:t>
      </w:r>
      <w:r w:rsidR="00612D0B">
        <w:t xml:space="preserve"> (Figure 8)</w:t>
      </w:r>
      <w:r>
        <w:t xml:space="preserve"> shows extensive testing against the </w:t>
      </w:r>
      <w:proofErr w:type="spellStart"/>
      <w:r>
        <w:t>DataProvider</w:t>
      </w:r>
      <w:proofErr w:type="spellEnd"/>
      <w:r>
        <w:t xml:space="preserve"> as it is a critical component of the entire web application. The web application needs </w:t>
      </w:r>
      <w:proofErr w:type="spellStart"/>
      <w:r>
        <w:t>DataProvider</w:t>
      </w:r>
      <w:proofErr w:type="spellEnd"/>
      <w:r>
        <w:t xml:space="preserve"> to work thoroughly </w:t>
      </w:r>
      <w:r w:rsidR="00B65AC1">
        <w:t>to process and display responses to requests</w:t>
      </w:r>
      <w:r w:rsidR="00D464E6">
        <w:t xml:space="preserve"> to viewers.</w:t>
      </w:r>
    </w:p>
    <w:p w14:paraId="0E4D28FD" w14:textId="241E83A9" w:rsidR="00B526EB" w:rsidRDefault="00B526EB" w:rsidP="002D6B34">
      <w:pPr>
        <w:spacing w:line="240" w:lineRule="auto"/>
      </w:pPr>
    </w:p>
    <w:p w14:paraId="4BCAB41C" w14:textId="77777777" w:rsidR="009E5B9C" w:rsidRDefault="00C84714" w:rsidP="00414EC5">
      <w:pPr>
        <w:pStyle w:val="Heading1"/>
        <w:spacing w:after="240" w:line="240" w:lineRule="auto"/>
      </w:pPr>
      <w:bookmarkStart w:id="22" w:name="_Toc93325512"/>
      <w:r>
        <w:t>C4. Source Code</w:t>
      </w:r>
      <w:bookmarkEnd w:id="22"/>
    </w:p>
    <w:p w14:paraId="3F693DA4" w14:textId="499C26F3" w:rsidR="00401CFE" w:rsidRDefault="00C84714" w:rsidP="003B6BFA">
      <w:pPr>
        <w:spacing w:line="240" w:lineRule="auto"/>
      </w:pPr>
      <w:r>
        <w:t>All s</w:t>
      </w:r>
      <w:r w:rsidR="00AD054B">
        <w:t>ource code</w:t>
      </w:r>
      <w:r w:rsidR="003A0A60">
        <w:t>s</w:t>
      </w:r>
      <w:r w:rsidR="00AD054B">
        <w:t xml:space="preserve"> for </w:t>
      </w:r>
      <w:r w:rsidR="005D309A">
        <w:t xml:space="preserve">all </w:t>
      </w:r>
      <w:r w:rsidR="00DF2E79">
        <w:t>application subsystems</w:t>
      </w:r>
      <w:r w:rsidR="00AD054B">
        <w:t xml:space="preserve"> </w:t>
      </w:r>
      <w:r w:rsidR="006163A1">
        <w:t>are</w:t>
      </w:r>
      <w:r w:rsidR="00D13A99">
        <w:t xml:space="preserve"> included with this </w:t>
      </w:r>
      <w:r w:rsidR="00AD054B">
        <w:t>documentation.</w:t>
      </w:r>
      <w:r w:rsidR="00D13A99">
        <w:t xml:space="preserve"> It is also accessible </w:t>
      </w:r>
      <w:r w:rsidR="00401CFE">
        <w:t>via Github.com</w:t>
      </w:r>
      <w:r w:rsidR="00A35387">
        <w:t xml:space="preserve">. </w:t>
      </w:r>
      <w:r w:rsidR="00401CFE">
        <w:t xml:space="preserve">Please see </w:t>
      </w:r>
      <w:hyperlink r:id="rId18" w:history="1">
        <w:r w:rsidR="00C749E2" w:rsidRPr="000C04F7">
          <w:rPr>
            <w:rStyle w:val="Hyperlink"/>
          </w:rPr>
          <w:t>https://github.com/thachp/c868</w:t>
        </w:r>
      </w:hyperlink>
    </w:p>
    <w:p w14:paraId="7EEAE540" w14:textId="77777777" w:rsidR="00A072DE" w:rsidRDefault="00A072DE" w:rsidP="004434CA">
      <w:pPr>
        <w:spacing w:line="240" w:lineRule="auto"/>
        <w:ind w:firstLine="0"/>
      </w:pPr>
    </w:p>
    <w:p w14:paraId="6268A112" w14:textId="77777777" w:rsidR="00500584" w:rsidRDefault="00500584" w:rsidP="002D6B34">
      <w:pPr>
        <w:spacing w:line="240" w:lineRule="auto"/>
      </w:pPr>
    </w:p>
    <w:p w14:paraId="57785CAD" w14:textId="77777777" w:rsidR="009E5B9C" w:rsidRDefault="00C84714" w:rsidP="002D6B34">
      <w:pPr>
        <w:pStyle w:val="Heading1"/>
        <w:spacing w:line="240" w:lineRule="auto"/>
      </w:pPr>
      <w:bookmarkStart w:id="23" w:name="_Toc93325513"/>
      <w:r>
        <w:t xml:space="preserve">C5. Link to </w:t>
      </w:r>
      <w:r w:rsidR="00AD054B">
        <w:t>Live Version</w:t>
      </w:r>
      <w:bookmarkEnd w:id="23"/>
    </w:p>
    <w:p w14:paraId="60981F64" w14:textId="77777777" w:rsidR="00500584" w:rsidRDefault="00500584" w:rsidP="002D6B34">
      <w:pPr>
        <w:spacing w:line="240" w:lineRule="auto"/>
      </w:pPr>
    </w:p>
    <w:p w14:paraId="444C7D28" w14:textId="73706F6D" w:rsidR="003F45FB" w:rsidRDefault="00672BC9" w:rsidP="003B6BFA">
      <w:pPr>
        <w:spacing w:line="240" w:lineRule="auto"/>
      </w:pPr>
      <w:r>
        <w:t>T</w:t>
      </w:r>
      <w:r w:rsidR="003F45FB">
        <w:t xml:space="preserve">he mobile application and a live website </w:t>
      </w:r>
      <w:r w:rsidR="003A0A60">
        <w:t>are</w:t>
      </w:r>
      <w:r w:rsidR="003F45FB">
        <w:t xml:space="preserve"> accessible via the URL </w:t>
      </w:r>
      <w:hyperlink r:id="rId19" w:history="1">
        <w:r w:rsidR="003F45FB" w:rsidRPr="00212C37">
          <w:rPr>
            <w:rStyle w:val="Hyperlink"/>
          </w:rPr>
          <w:t>https://www.dossa.network</w:t>
        </w:r>
      </w:hyperlink>
      <w:r w:rsidR="003F45FB">
        <w:t xml:space="preserve">. </w:t>
      </w:r>
    </w:p>
    <w:p w14:paraId="164131C2" w14:textId="77777777" w:rsidR="003F45FB" w:rsidRDefault="003F45FB" w:rsidP="003F45FB">
      <w:pPr>
        <w:spacing w:line="240" w:lineRule="auto"/>
        <w:ind w:left="720" w:firstLine="0"/>
      </w:pPr>
    </w:p>
    <w:p w14:paraId="5F61CA88" w14:textId="764A8549" w:rsidR="009F06AB" w:rsidRDefault="00533D45" w:rsidP="003B6BFA">
      <w:pPr>
        <w:spacing w:line="240" w:lineRule="auto"/>
      </w:pPr>
      <w:r>
        <w:t xml:space="preserve">Note that to install the mobile application on a mobile device, you must first install the Expo app on IOS or Android. </w:t>
      </w:r>
      <w:r w:rsidR="006163A1">
        <w:t xml:space="preserve">Expo is an open-source platform for making universal native Android, iOS, and the web with JavaScript and React. It provides a convenient way for developers to publish mobile apps without going through app submission steps with the Apple App Store or Google Play. </w:t>
      </w:r>
    </w:p>
    <w:p w14:paraId="760C809B" w14:textId="77777777" w:rsidR="00345E49" w:rsidRDefault="00345E49" w:rsidP="002D6B34">
      <w:pPr>
        <w:spacing w:line="240" w:lineRule="auto"/>
      </w:pPr>
    </w:p>
    <w:p w14:paraId="0650CC53" w14:textId="43BA13DD" w:rsidR="009F06AB" w:rsidRDefault="009F06AB" w:rsidP="00414EC5">
      <w:pPr>
        <w:pStyle w:val="Heading1"/>
        <w:spacing w:after="240" w:line="240" w:lineRule="auto"/>
      </w:pPr>
      <w:bookmarkStart w:id="24" w:name="_Toc93325514"/>
      <w:r>
        <w:lastRenderedPageBreak/>
        <w:t>References</w:t>
      </w:r>
      <w:bookmarkEnd w:id="24"/>
    </w:p>
    <w:p w14:paraId="0B98F8AE" w14:textId="77777777" w:rsidR="00BB1F0D" w:rsidRDefault="00BB1F0D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</w:p>
    <w:p w14:paraId="24202E6D" w14:textId="407CB783" w:rsidR="00437A33" w:rsidRPr="00437A33" w:rsidRDefault="00437A33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Fowler, M. (2006, June 19). </w:t>
      </w:r>
      <w:r w:rsidRPr="00437A33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Event Collaboration</w:t>
      </w:r>
      <w:r w:rsidRPr="00437A33">
        <w:rPr>
          <w:rFonts w:ascii="Times New Roman" w:eastAsia="Times New Roman" w:hAnsi="Times New Roman" w:cs="Times New Roman"/>
          <w:kern w:val="0"/>
          <w:lang w:eastAsia="en-US"/>
        </w:rPr>
        <w:t>. Martinfowler.Com. Retrieved November 19, 2021, from https://martinfowler.com/eaaDev/EventCollaboration.html</w:t>
      </w:r>
    </w:p>
    <w:p w14:paraId="22DAD9D3" w14:textId="77777777" w:rsidR="00E45AEC" w:rsidRDefault="00E45AEC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</w:p>
    <w:p w14:paraId="01A1DC99" w14:textId="63DCA60B" w:rsidR="00437A33" w:rsidRPr="00437A33" w:rsidRDefault="00437A33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Fowler, M. (2011, July 14). </w:t>
      </w:r>
      <w:r w:rsidRPr="00437A33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bliki: CQRS</w:t>
      </w:r>
      <w:r w:rsidRPr="00437A33">
        <w:rPr>
          <w:rFonts w:ascii="Times New Roman" w:eastAsia="Times New Roman" w:hAnsi="Times New Roman" w:cs="Times New Roman"/>
          <w:kern w:val="0"/>
          <w:lang w:eastAsia="en-US"/>
        </w:rPr>
        <w:t>. Martinfowler.Com. Retrieved November 19, 2021, from https://martinfowler.com/bliki/CQRS.html</w:t>
      </w:r>
    </w:p>
    <w:p w14:paraId="17C04625" w14:textId="77777777" w:rsidR="003F2E54" w:rsidRDefault="003F2E54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</w:p>
    <w:p w14:paraId="1B0CCD6D" w14:textId="35F863CC" w:rsidR="00BB1F0D" w:rsidRDefault="00BB1F0D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proofErr w:type="spellStart"/>
      <w:r w:rsidRPr="00BB1F0D">
        <w:rPr>
          <w:rFonts w:ascii="Times New Roman" w:eastAsia="Times New Roman" w:hAnsi="Times New Roman" w:cs="Times New Roman"/>
          <w:kern w:val="0"/>
          <w:lang w:eastAsia="en-US"/>
        </w:rPr>
        <w:t>Khorikov</w:t>
      </w:r>
      <w:proofErr w:type="spellEnd"/>
      <w:r w:rsidRPr="00BB1F0D">
        <w:rPr>
          <w:rFonts w:ascii="Times New Roman" w:eastAsia="Times New Roman" w:hAnsi="Times New Roman" w:cs="Times New Roman"/>
          <w:kern w:val="0"/>
          <w:lang w:eastAsia="en-US"/>
        </w:rPr>
        <w:t xml:space="preserve">, V. (2020). </w:t>
      </w:r>
      <w:r w:rsidRPr="00BB1F0D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Unit Testing Principles, Practices, and Patterns: Effective testing styles, patterns, and reliable automation for unit testing, mocking, and integration testing with examples in C#</w:t>
      </w:r>
      <w:r w:rsidRPr="00BB1F0D">
        <w:rPr>
          <w:rFonts w:ascii="Times New Roman" w:eastAsia="Times New Roman" w:hAnsi="Times New Roman" w:cs="Times New Roman"/>
          <w:kern w:val="0"/>
          <w:lang w:eastAsia="en-US"/>
        </w:rPr>
        <w:t xml:space="preserve"> (1st ed.). Manning.</w:t>
      </w:r>
    </w:p>
    <w:p w14:paraId="15196C05" w14:textId="77777777" w:rsidR="00BB1F0D" w:rsidRDefault="00BB1F0D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</w:p>
    <w:p w14:paraId="39989A9F" w14:textId="703E248B" w:rsidR="00437A33" w:rsidRPr="00437A33" w:rsidRDefault="00437A33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Martin, R. C. (2000). </w:t>
      </w:r>
      <w:r w:rsidRPr="00437A33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Design Principles and Design Patterns</w:t>
      </w:r>
      <w:r w:rsidRPr="00437A33">
        <w:rPr>
          <w:rFonts w:ascii="Times New Roman" w:eastAsia="Times New Roman" w:hAnsi="Times New Roman" w:cs="Times New Roman"/>
          <w:kern w:val="0"/>
          <w:lang w:eastAsia="en-US"/>
        </w:rPr>
        <w:t>. Universidad ORT Uruguay. Retrieved November 19, 2021, from https://fi.ort.edu.uy/innovaportal/file/2032/1/design_principles.pdf</w:t>
      </w:r>
    </w:p>
    <w:p w14:paraId="7DC595B5" w14:textId="77777777" w:rsidR="003F2E54" w:rsidRDefault="003F2E54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</w:p>
    <w:p w14:paraId="491CC562" w14:textId="6E6BDD67" w:rsidR="00BE2911" w:rsidRPr="00F6025D" w:rsidRDefault="00437A33" w:rsidP="00F6025D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Millington, S. (2021, May 18). </w:t>
      </w:r>
      <w:r w:rsidRPr="00437A33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A Solid Guide to SOLID Principles</w:t>
      </w: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. </w:t>
      </w:r>
      <w:proofErr w:type="spellStart"/>
      <w:r w:rsidRPr="00437A33">
        <w:rPr>
          <w:rFonts w:ascii="Times New Roman" w:eastAsia="Times New Roman" w:hAnsi="Times New Roman" w:cs="Times New Roman"/>
          <w:kern w:val="0"/>
          <w:lang w:eastAsia="en-US"/>
        </w:rPr>
        <w:t>Baeldung</w:t>
      </w:r>
      <w:proofErr w:type="spellEnd"/>
      <w:r w:rsidRPr="00437A33">
        <w:rPr>
          <w:rFonts w:ascii="Times New Roman" w:eastAsia="Times New Roman" w:hAnsi="Times New Roman" w:cs="Times New Roman"/>
          <w:kern w:val="0"/>
          <w:lang w:eastAsia="en-US"/>
        </w:rPr>
        <w:t>. Retrieved November 19, 2021, from https://www.baeldung.com/solid-principles</w:t>
      </w:r>
    </w:p>
    <w:sectPr w:rsidR="00BE2911" w:rsidRPr="00F6025D" w:rsidSect="00C37C36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A0DCA" w14:textId="77777777" w:rsidR="00561E97" w:rsidRDefault="00561E97">
      <w:pPr>
        <w:spacing w:line="240" w:lineRule="auto"/>
      </w:pPr>
      <w:r>
        <w:separator/>
      </w:r>
    </w:p>
  </w:endnote>
  <w:endnote w:type="continuationSeparator" w:id="0">
    <w:p w14:paraId="7848F167" w14:textId="77777777" w:rsidR="00561E97" w:rsidRDefault="00561E9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3A377" w14:textId="77777777" w:rsidR="00C018F5" w:rsidRDefault="00C018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1C493" w14:textId="77777777" w:rsidR="00C018F5" w:rsidRDefault="00C018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F6957" w14:textId="77777777" w:rsidR="00C018F5" w:rsidRDefault="00C018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E3363" w14:textId="77777777" w:rsidR="00561E97" w:rsidRDefault="00561E97">
      <w:pPr>
        <w:spacing w:line="240" w:lineRule="auto"/>
      </w:pPr>
      <w:r>
        <w:separator/>
      </w:r>
    </w:p>
  </w:footnote>
  <w:footnote w:type="continuationSeparator" w:id="0">
    <w:p w14:paraId="134E02D1" w14:textId="77777777" w:rsidR="00561E97" w:rsidRDefault="00561E9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0A02A" w14:textId="77777777" w:rsidR="00C018F5" w:rsidRDefault="00C018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A1AEB" w14:textId="77777777" w:rsidR="00C018F5" w:rsidRDefault="00C018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97166" w14:textId="3551BAAE" w:rsidR="0083044C" w:rsidRPr="00815C52" w:rsidRDefault="00EA0A8E" w:rsidP="00E96610">
    <w:pPr>
      <w:rPr>
        <w:rStyle w:val="Strong"/>
        <w:rFonts w:ascii="Calibri Light" w:hAnsi="Calibri Light" w:cs="Calibri Light"/>
        <w:caps w:val="0"/>
        <w:sz w:val="22"/>
        <w:szCs w:val="22"/>
      </w:rPr>
    </w:pPr>
    <w:r w:rsidRPr="00815C52">
      <w:rPr>
        <w:rFonts w:ascii="Calibri Light" w:hAnsi="Calibri Light" w:cs="Calibri Light"/>
        <w:sz w:val="22"/>
        <w:szCs w:val="22"/>
      </w:rPr>
      <w:t>WGU – Dossier Management System</w:t>
    </w:r>
    <w:r w:rsidR="00C84714" w:rsidRPr="00815C52">
      <w:rPr>
        <w:rFonts w:ascii="Calibri Light" w:hAnsi="Calibri Light" w:cs="Calibri Light"/>
        <w:sz w:val="22"/>
        <w:szCs w:val="22"/>
      </w:rPr>
      <w:ptab w:relativeTo="margin" w:alignment="right" w:leader="none"/>
    </w:r>
    <w:r w:rsidR="00C84714" w:rsidRPr="00815C52">
      <w:rPr>
        <w:rStyle w:val="Strong"/>
        <w:rFonts w:ascii="Calibri Light" w:hAnsi="Calibri Light" w:cs="Calibri Light"/>
        <w:caps w:val="0"/>
        <w:sz w:val="22"/>
        <w:szCs w:val="22"/>
      </w:rPr>
      <w:fldChar w:fldCharType="begin"/>
    </w:r>
    <w:r w:rsidR="00C84714" w:rsidRPr="00815C52">
      <w:rPr>
        <w:rStyle w:val="Strong"/>
        <w:rFonts w:ascii="Calibri Light" w:hAnsi="Calibri Light" w:cs="Calibri Light"/>
        <w:caps w:val="0"/>
        <w:sz w:val="22"/>
        <w:szCs w:val="22"/>
      </w:rPr>
      <w:instrText xml:space="preserve"> PAGE   \* MERGEFORMAT </w:instrText>
    </w:r>
    <w:r w:rsidR="00C84714" w:rsidRPr="00815C52">
      <w:rPr>
        <w:rStyle w:val="Strong"/>
        <w:rFonts w:ascii="Calibri Light" w:hAnsi="Calibri Light" w:cs="Calibri Light"/>
        <w:caps w:val="0"/>
        <w:sz w:val="22"/>
        <w:szCs w:val="22"/>
      </w:rPr>
      <w:fldChar w:fldCharType="separate"/>
    </w:r>
    <w:r w:rsidR="00333283" w:rsidRPr="00815C52">
      <w:rPr>
        <w:rStyle w:val="Strong"/>
        <w:rFonts w:ascii="Calibri Light" w:hAnsi="Calibri Light" w:cs="Calibri Light"/>
        <w:caps w:val="0"/>
        <w:sz w:val="22"/>
        <w:szCs w:val="22"/>
      </w:rPr>
      <w:t>1</w:t>
    </w:r>
    <w:r w:rsidR="00C84714" w:rsidRPr="00815C52">
      <w:rPr>
        <w:rStyle w:val="Strong"/>
        <w:rFonts w:ascii="Calibri Light" w:hAnsi="Calibri Light" w:cs="Calibri Light"/>
        <w:caps w:val="0"/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6A63BBD"/>
    <w:multiLevelType w:val="hybridMultilevel"/>
    <w:tmpl w:val="E4D4509A"/>
    <w:lvl w:ilvl="0" w:tplc="C1F8E1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B426A5DC" w:tentative="1">
      <w:start w:val="1"/>
      <w:numFmt w:val="lowerLetter"/>
      <w:lvlText w:val="%2."/>
      <w:lvlJc w:val="left"/>
      <w:pPr>
        <w:ind w:left="1800" w:hanging="360"/>
      </w:pPr>
    </w:lvl>
    <w:lvl w:ilvl="2" w:tplc="6DD88BE6" w:tentative="1">
      <w:start w:val="1"/>
      <w:numFmt w:val="lowerRoman"/>
      <w:lvlText w:val="%3."/>
      <w:lvlJc w:val="right"/>
      <w:pPr>
        <w:ind w:left="2520" w:hanging="180"/>
      </w:pPr>
    </w:lvl>
    <w:lvl w:ilvl="3" w:tplc="7D2221B4" w:tentative="1">
      <w:start w:val="1"/>
      <w:numFmt w:val="decimal"/>
      <w:lvlText w:val="%4."/>
      <w:lvlJc w:val="left"/>
      <w:pPr>
        <w:ind w:left="3240" w:hanging="360"/>
      </w:pPr>
    </w:lvl>
    <w:lvl w:ilvl="4" w:tplc="5C0CBBB0" w:tentative="1">
      <w:start w:val="1"/>
      <w:numFmt w:val="lowerLetter"/>
      <w:lvlText w:val="%5."/>
      <w:lvlJc w:val="left"/>
      <w:pPr>
        <w:ind w:left="3960" w:hanging="360"/>
      </w:pPr>
    </w:lvl>
    <w:lvl w:ilvl="5" w:tplc="EDE88986" w:tentative="1">
      <w:start w:val="1"/>
      <w:numFmt w:val="lowerRoman"/>
      <w:lvlText w:val="%6."/>
      <w:lvlJc w:val="right"/>
      <w:pPr>
        <w:ind w:left="4680" w:hanging="180"/>
      </w:pPr>
    </w:lvl>
    <w:lvl w:ilvl="6" w:tplc="73203260" w:tentative="1">
      <w:start w:val="1"/>
      <w:numFmt w:val="decimal"/>
      <w:lvlText w:val="%7."/>
      <w:lvlJc w:val="left"/>
      <w:pPr>
        <w:ind w:left="5400" w:hanging="360"/>
      </w:pPr>
    </w:lvl>
    <w:lvl w:ilvl="7" w:tplc="E7C6553A" w:tentative="1">
      <w:start w:val="1"/>
      <w:numFmt w:val="lowerLetter"/>
      <w:lvlText w:val="%8."/>
      <w:lvlJc w:val="left"/>
      <w:pPr>
        <w:ind w:left="6120" w:hanging="360"/>
      </w:pPr>
    </w:lvl>
    <w:lvl w:ilvl="8" w:tplc="0A3CE72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712715C"/>
    <w:multiLevelType w:val="hybridMultilevel"/>
    <w:tmpl w:val="600E4D28"/>
    <w:lvl w:ilvl="0" w:tplc="0D92F8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C692667A" w:tentative="1">
      <w:start w:val="1"/>
      <w:numFmt w:val="lowerLetter"/>
      <w:lvlText w:val="%2."/>
      <w:lvlJc w:val="left"/>
      <w:pPr>
        <w:ind w:left="1800" w:hanging="360"/>
      </w:pPr>
    </w:lvl>
    <w:lvl w:ilvl="2" w:tplc="C42C5CD8" w:tentative="1">
      <w:start w:val="1"/>
      <w:numFmt w:val="lowerRoman"/>
      <w:lvlText w:val="%3."/>
      <w:lvlJc w:val="right"/>
      <w:pPr>
        <w:ind w:left="2520" w:hanging="180"/>
      </w:pPr>
    </w:lvl>
    <w:lvl w:ilvl="3" w:tplc="2670FC9C" w:tentative="1">
      <w:start w:val="1"/>
      <w:numFmt w:val="decimal"/>
      <w:lvlText w:val="%4."/>
      <w:lvlJc w:val="left"/>
      <w:pPr>
        <w:ind w:left="3240" w:hanging="360"/>
      </w:pPr>
    </w:lvl>
    <w:lvl w:ilvl="4" w:tplc="70780BB6" w:tentative="1">
      <w:start w:val="1"/>
      <w:numFmt w:val="lowerLetter"/>
      <w:lvlText w:val="%5."/>
      <w:lvlJc w:val="left"/>
      <w:pPr>
        <w:ind w:left="3960" w:hanging="360"/>
      </w:pPr>
    </w:lvl>
    <w:lvl w:ilvl="5" w:tplc="B6461528" w:tentative="1">
      <w:start w:val="1"/>
      <w:numFmt w:val="lowerRoman"/>
      <w:lvlText w:val="%6."/>
      <w:lvlJc w:val="right"/>
      <w:pPr>
        <w:ind w:left="4680" w:hanging="180"/>
      </w:pPr>
    </w:lvl>
    <w:lvl w:ilvl="6" w:tplc="1C0EA664" w:tentative="1">
      <w:start w:val="1"/>
      <w:numFmt w:val="decimal"/>
      <w:lvlText w:val="%7."/>
      <w:lvlJc w:val="left"/>
      <w:pPr>
        <w:ind w:left="5400" w:hanging="360"/>
      </w:pPr>
    </w:lvl>
    <w:lvl w:ilvl="7" w:tplc="C506EBDA" w:tentative="1">
      <w:start w:val="1"/>
      <w:numFmt w:val="lowerLetter"/>
      <w:lvlText w:val="%8."/>
      <w:lvlJc w:val="left"/>
      <w:pPr>
        <w:ind w:left="6120" w:hanging="360"/>
      </w:pPr>
    </w:lvl>
    <w:lvl w:ilvl="8" w:tplc="9404055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319477F"/>
    <w:multiLevelType w:val="hybridMultilevel"/>
    <w:tmpl w:val="2238446E"/>
    <w:lvl w:ilvl="0" w:tplc="88222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D51E6634" w:tentative="1">
      <w:start w:val="1"/>
      <w:numFmt w:val="lowerLetter"/>
      <w:lvlText w:val="%2."/>
      <w:lvlJc w:val="left"/>
      <w:pPr>
        <w:ind w:left="1800" w:hanging="360"/>
      </w:pPr>
    </w:lvl>
    <w:lvl w:ilvl="2" w:tplc="59769974" w:tentative="1">
      <w:start w:val="1"/>
      <w:numFmt w:val="lowerRoman"/>
      <w:lvlText w:val="%3."/>
      <w:lvlJc w:val="right"/>
      <w:pPr>
        <w:ind w:left="2520" w:hanging="180"/>
      </w:pPr>
    </w:lvl>
    <w:lvl w:ilvl="3" w:tplc="68E23E82" w:tentative="1">
      <w:start w:val="1"/>
      <w:numFmt w:val="decimal"/>
      <w:lvlText w:val="%4."/>
      <w:lvlJc w:val="left"/>
      <w:pPr>
        <w:ind w:left="3240" w:hanging="360"/>
      </w:pPr>
    </w:lvl>
    <w:lvl w:ilvl="4" w:tplc="56428590" w:tentative="1">
      <w:start w:val="1"/>
      <w:numFmt w:val="lowerLetter"/>
      <w:lvlText w:val="%5."/>
      <w:lvlJc w:val="left"/>
      <w:pPr>
        <w:ind w:left="3960" w:hanging="360"/>
      </w:pPr>
    </w:lvl>
    <w:lvl w:ilvl="5" w:tplc="84D4452C" w:tentative="1">
      <w:start w:val="1"/>
      <w:numFmt w:val="lowerRoman"/>
      <w:lvlText w:val="%6."/>
      <w:lvlJc w:val="right"/>
      <w:pPr>
        <w:ind w:left="4680" w:hanging="180"/>
      </w:pPr>
    </w:lvl>
    <w:lvl w:ilvl="6" w:tplc="0AFCA810" w:tentative="1">
      <w:start w:val="1"/>
      <w:numFmt w:val="decimal"/>
      <w:lvlText w:val="%7."/>
      <w:lvlJc w:val="left"/>
      <w:pPr>
        <w:ind w:left="5400" w:hanging="360"/>
      </w:pPr>
    </w:lvl>
    <w:lvl w:ilvl="7" w:tplc="145EBE66" w:tentative="1">
      <w:start w:val="1"/>
      <w:numFmt w:val="lowerLetter"/>
      <w:lvlText w:val="%8."/>
      <w:lvlJc w:val="left"/>
      <w:pPr>
        <w:ind w:left="6120" w:hanging="360"/>
      </w:pPr>
    </w:lvl>
    <w:lvl w:ilvl="8" w:tplc="C636B42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6817C18"/>
    <w:multiLevelType w:val="hybridMultilevel"/>
    <w:tmpl w:val="EA8C86C8"/>
    <w:lvl w:ilvl="0" w:tplc="77AEC316">
      <w:start w:val="1"/>
      <w:numFmt w:val="decimal"/>
      <w:lvlText w:val="%1."/>
      <w:lvlJc w:val="left"/>
      <w:pPr>
        <w:ind w:left="1440" w:hanging="360"/>
      </w:pPr>
    </w:lvl>
    <w:lvl w:ilvl="1" w:tplc="CADA8128" w:tentative="1">
      <w:start w:val="1"/>
      <w:numFmt w:val="lowerLetter"/>
      <w:lvlText w:val="%2."/>
      <w:lvlJc w:val="left"/>
      <w:pPr>
        <w:ind w:left="2160" w:hanging="360"/>
      </w:pPr>
    </w:lvl>
    <w:lvl w:ilvl="2" w:tplc="71CACD0C" w:tentative="1">
      <w:start w:val="1"/>
      <w:numFmt w:val="lowerRoman"/>
      <w:lvlText w:val="%3."/>
      <w:lvlJc w:val="right"/>
      <w:pPr>
        <w:ind w:left="2880" w:hanging="180"/>
      </w:pPr>
    </w:lvl>
    <w:lvl w:ilvl="3" w:tplc="F0127AD0" w:tentative="1">
      <w:start w:val="1"/>
      <w:numFmt w:val="decimal"/>
      <w:lvlText w:val="%4."/>
      <w:lvlJc w:val="left"/>
      <w:pPr>
        <w:ind w:left="3600" w:hanging="360"/>
      </w:pPr>
    </w:lvl>
    <w:lvl w:ilvl="4" w:tplc="FC68CA84" w:tentative="1">
      <w:start w:val="1"/>
      <w:numFmt w:val="lowerLetter"/>
      <w:lvlText w:val="%5."/>
      <w:lvlJc w:val="left"/>
      <w:pPr>
        <w:ind w:left="4320" w:hanging="360"/>
      </w:pPr>
    </w:lvl>
    <w:lvl w:ilvl="5" w:tplc="9CCA6824" w:tentative="1">
      <w:start w:val="1"/>
      <w:numFmt w:val="lowerRoman"/>
      <w:lvlText w:val="%6."/>
      <w:lvlJc w:val="right"/>
      <w:pPr>
        <w:ind w:left="5040" w:hanging="180"/>
      </w:pPr>
    </w:lvl>
    <w:lvl w:ilvl="6" w:tplc="C4A81A26" w:tentative="1">
      <w:start w:val="1"/>
      <w:numFmt w:val="decimal"/>
      <w:lvlText w:val="%7."/>
      <w:lvlJc w:val="left"/>
      <w:pPr>
        <w:ind w:left="5760" w:hanging="360"/>
      </w:pPr>
    </w:lvl>
    <w:lvl w:ilvl="7" w:tplc="671AC00A" w:tentative="1">
      <w:start w:val="1"/>
      <w:numFmt w:val="lowerLetter"/>
      <w:lvlText w:val="%8."/>
      <w:lvlJc w:val="left"/>
      <w:pPr>
        <w:ind w:left="6480" w:hanging="360"/>
      </w:pPr>
    </w:lvl>
    <w:lvl w:ilvl="8" w:tplc="F180597A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17F07628"/>
    <w:multiLevelType w:val="hybridMultilevel"/>
    <w:tmpl w:val="7580396C"/>
    <w:lvl w:ilvl="0" w:tplc="2A1254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6CEC80A" w:tentative="1">
      <w:start w:val="1"/>
      <w:numFmt w:val="lowerLetter"/>
      <w:lvlText w:val="%2."/>
      <w:lvlJc w:val="left"/>
      <w:pPr>
        <w:ind w:left="1800" w:hanging="360"/>
      </w:pPr>
    </w:lvl>
    <w:lvl w:ilvl="2" w:tplc="B2CCB816" w:tentative="1">
      <w:start w:val="1"/>
      <w:numFmt w:val="lowerRoman"/>
      <w:lvlText w:val="%3."/>
      <w:lvlJc w:val="right"/>
      <w:pPr>
        <w:ind w:left="2520" w:hanging="180"/>
      </w:pPr>
    </w:lvl>
    <w:lvl w:ilvl="3" w:tplc="D8F83E58" w:tentative="1">
      <w:start w:val="1"/>
      <w:numFmt w:val="decimal"/>
      <w:lvlText w:val="%4."/>
      <w:lvlJc w:val="left"/>
      <w:pPr>
        <w:ind w:left="3240" w:hanging="360"/>
      </w:pPr>
    </w:lvl>
    <w:lvl w:ilvl="4" w:tplc="445E427C" w:tentative="1">
      <w:start w:val="1"/>
      <w:numFmt w:val="lowerLetter"/>
      <w:lvlText w:val="%5."/>
      <w:lvlJc w:val="left"/>
      <w:pPr>
        <w:ind w:left="3960" w:hanging="360"/>
      </w:pPr>
    </w:lvl>
    <w:lvl w:ilvl="5" w:tplc="E5A8E23E" w:tentative="1">
      <w:start w:val="1"/>
      <w:numFmt w:val="lowerRoman"/>
      <w:lvlText w:val="%6."/>
      <w:lvlJc w:val="right"/>
      <w:pPr>
        <w:ind w:left="4680" w:hanging="180"/>
      </w:pPr>
    </w:lvl>
    <w:lvl w:ilvl="6" w:tplc="F9AE4C1A" w:tentative="1">
      <w:start w:val="1"/>
      <w:numFmt w:val="decimal"/>
      <w:lvlText w:val="%7."/>
      <w:lvlJc w:val="left"/>
      <w:pPr>
        <w:ind w:left="5400" w:hanging="360"/>
      </w:pPr>
    </w:lvl>
    <w:lvl w:ilvl="7" w:tplc="168EBFB8" w:tentative="1">
      <w:start w:val="1"/>
      <w:numFmt w:val="lowerLetter"/>
      <w:lvlText w:val="%8."/>
      <w:lvlJc w:val="left"/>
      <w:pPr>
        <w:ind w:left="6120" w:hanging="360"/>
      </w:pPr>
    </w:lvl>
    <w:lvl w:ilvl="8" w:tplc="8C18FFC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C30272E"/>
    <w:multiLevelType w:val="hybridMultilevel"/>
    <w:tmpl w:val="89249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A75FE2"/>
    <w:multiLevelType w:val="hybridMultilevel"/>
    <w:tmpl w:val="76D67C94"/>
    <w:lvl w:ilvl="0" w:tplc="9098813C">
      <w:start w:val="1"/>
      <w:numFmt w:val="decimal"/>
      <w:lvlText w:val="%1."/>
      <w:lvlJc w:val="left"/>
      <w:pPr>
        <w:ind w:left="1440" w:hanging="360"/>
      </w:pPr>
    </w:lvl>
    <w:lvl w:ilvl="1" w:tplc="6DC230FA" w:tentative="1">
      <w:start w:val="1"/>
      <w:numFmt w:val="lowerLetter"/>
      <w:lvlText w:val="%2."/>
      <w:lvlJc w:val="left"/>
      <w:pPr>
        <w:ind w:left="2160" w:hanging="360"/>
      </w:pPr>
    </w:lvl>
    <w:lvl w:ilvl="2" w:tplc="6B46E3D6" w:tentative="1">
      <w:start w:val="1"/>
      <w:numFmt w:val="lowerRoman"/>
      <w:lvlText w:val="%3."/>
      <w:lvlJc w:val="right"/>
      <w:pPr>
        <w:ind w:left="2880" w:hanging="180"/>
      </w:pPr>
    </w:lvl>
    <w:lvl w:ilvl="3" w:tplc="0406D346" w:tentative="1">
      <w:start w:val="1"/>
      <w:numFmt w:val="decimal"/>
      <w:lvlText w:val="%4."/>
      <w:lvlJc w:val="left"/>
      <w:pPr>
        <w:ind w:left="3600" w:hanging="360"/>
      </w:pPr>
    </w:lvl>
    <w:lvl w:ilvl="4" w:tplc="BDAAA37E" w:tentative="1">
      <w:start w:val="1"/>
      <w:numFmt w:val="lowerLetter"/>
      <w:lvlText w:val="%5."/>
      <w:lvlJc w:val="left"/>
      <w:pPr>
        <w:ind w:left="4320" w:hanging="360"/>
      </w:pPr>
    </w:lvl>
    <w:lvl w:ilvl="5" w:tplc="C180CC78" w:tentative="1">
      <w:start w:val="1"/>
      <w:numFmt w:val="lowerRoman"/>
      <w:lvlText w:val="%6."/>
      <w:lvlJc w:val="right"/>
      <w:pPr>
        <w:ind w:left="5040" w:hanging="180"/>
      </w:pPr>
    </w:lvl>
    <w:lvl w:ilvl="6" w:tplc="CA607EEC" w:tentative="1">
      <w:start w:val="1"/>
      <w:numFmt w:val="decimal"/>
      <w:lvlText w:val="%7."/>
      <w:lvlJc w:val="left"/>
      <w:pPr>
        <w:ind w:left="5760" w:hanging="360"/>
      </w:pPr>
    </w:lvl>
    <w:lvl w:ilvl="7" w:tplc="92401B28" w:tentative="1">
      <w:start w:val="1"/>
      <w:numFmt w:val="lowerLetter"/>
      <w:lvlText w:val="%8."/>
      <w:lvlJc w:val="left"/>
      <w:pPr>
        <w:ind w:left="6480" w:hanging="360"/>
      </w:pPr>
    </w:lvl>
    <w:lvl w:ilvl="8" w:tplc="377052B4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1D52B69"/>
    <w:multiLevelType w:val="hybridMultilevel"/>
    <w:tmpl w:val="9B00E5D4"/>
    <w:lvl w:ilvl="0" w:tplc="E59C39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8A50BAF0" w:tentative="1">
      <w:start w:val="1"/>
      <w:numFmt w:val="lowerLetter"/>
      <w:lvlText w:val="%2."/>
      <w:lvlJc w:val="left"/>
      <w:pPr>
        <w:ind w:left="1800" w:hanging="360"/>
      </w:pPr>
    </w:lvl>
    <w:lvl w:ilvl="2" w:tplc="31620968" w:tentative="1">
      <w:start w:val="1"/>
      <w:numFmt w:val="lowerRoman"/>
      <w:lvlText w:val="%3."/>
      <w:lvlJc w:val="right"/>
      <w:pPr>
        <w:ind w:left="2520" w:hanging="180"/>
      </w:pPr>
    </w:lvl>
    <w:lvl w:ilvl="3" w:tplc="5BD0CD32" w:tentative="1">
      <w:start w:val="1"/>
      <w:numFmt w:val="decimal"/>
      <w:lvlText w:val="%4."/>
      <w:lvlJc w:val="left"/>
      <w:pPr>
        <w:ind w:left="3240" w:hanging="360"/>
      </w:pPr>
    </w:lvl>
    <w:lvl w:ilvl="4" w:tplc="7AC2FEC4" w:tentative="1">
      <w:start w:val="1"/>
      <w:numFmt w:val="lowerLetter"/>
      <w:lvlText w:val="%5."/>
      <w:lvlJc w:val="left"/>
      <w:pPr>
        <w:ind w:left="3960" w:hanging="360"/>
      </w:pPr>
    </w:lvl>
    <w:lvl w:ilvl="5" w:tplc="4B6CE1D6" w:tentative="1">
      <w:start w:val="1"/>
      <w:numFmt w:val="lowerRoman"/>
      <w:lvlText w:val="%6."/>
      <w:lvlJc w:val="right"/>
      <w:pPr>
        <w:ind w:left="4680" w:hanging="180"/>
      </w:pPr>
    </w:lvl>
    <w:lvl w:ilvl="6" w:tplc="75AEF3B0" w:tentative="1">
      <w:start w:val="1"/>
      <w:numFmt w:val="decimal"/>
      <w:lvlText w:val="%7."/>
      <w:lvlJc w:val="left"/>
      <w:pPr>
        <w:ind w:left="5400" w:hanging="360"/>
      </w:pPr>
    </w:lvl>
    <w:lvl w:ilvl="7" w:tplc="3D7E6CBE" w:tentative="1">
      <w:start w:val="1"/>
      <w:numFmt w:val="lowerLetter"/>
      <w:lvlText w:val="%8."/>
      <w:lvlJc w:val="left"/>
      <w:pPr>
        <w:ind w:left="6120" w:hanging="360"/>
      </w:pPr>
    </w:lvl>
    <w:lvl w:ilvl="8" w:tplc="408A5C0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F441193"/>
    <w:multiLevelType w:val="hybridMultilevel"/>
    <w:tmpl w:val="EA881CE2"/>
    <w:lvl w:ilvl="0" w:tplc="12A802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E864E02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49AB5C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C94415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3625F6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C09EFDC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47AD21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5F250F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B8E0E6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6495895"/>
    <w:multiLevelType w:val="hybridMultilevel"/>
    <w:tmpl w:val="79BC8268"/>
    <w:lvl w:ilvl="0" w:tplc="B8FAD7B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208022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0A48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643A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02FC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12D3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4233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CC59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1EDD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913EF6"/>
    <w:multiLevelType w:val="hybridMultilevel"/>
    <w:tmpl w:val="2E76BA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BE04C31"/>
    <w:multiLevelType w:val="hybridMultilevel"/>
    <w:tmpl w:val="B6A8D084"/>
    <w:lvl w:ilvl="0" w:tplc="CF98980C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96583140" w:tentative="1">
      <w:start w:val="1"/>
      <w:numFmt w:val="lowerLetter"/>
      <w:lvlText w:val="%2."/>
      <w:lvlJc w:val="left"/>
      <w:pPr>
        <w:ind w:left="1710" w:hanging="360"/>
      </w:pPr>
    </w:lvl>
    <w:lvl w:ilvl="2" w:tplc="C620778A" w:tentative="1">
      <w:start w:val="1"/>
      <w:numFmt w:val="lowerRoman"/>
      <w:lvlText w:val="%3."/>
      <w:lvlJc w:val="right"/>
      <w:pPr>
        <w:ind w:left="2430" w:hanging="180"/>
      </w:pPr>
    </w:lvl>
    <w:lvl w:ilvl="3" w:tplc="53789118" w:tentative="1">
      <w:start w:val="1"/>
      <w:numFmt w:val="decimal"/>
      <w:lvlText w:val="%4."/>
      <w:lvlJc w:val="left"/>
      <w:pPr>
        <w:ind w:left="3150" w:hanging="360"/>
      </w:pPr>
    </w:lvl>
    <w:lvl w:ilvl="4" w:tplc="C5CCDE92" w:tentative="1">
      <w:start w:val="1"/>
      <w:numFmt w:val="lowerLetter"/>
      <w:lvlText w:val="%5."/>
      <w:lvlJc w:val="left"/>
      <w:pPr>
        <w:ind w:left="3870" w:hanging="360"/>
      </w:pPr>
    </w:lvl>
    <w:lvl w:ilvl="5" w:tplc="33245948" w:tentative="1">
      <w:start w:val="1"/>
      <w:numFmt w:val="lowerRoman"/>
      <w:lvlText w:val="%6."/>
      <w:lvlJc w:val="right"/>
      <w:pPr>
        <w:ind w:left="4590" w:hanging="180"/>
      </w:pPr>
    </w:lvl>
    <w:lvl w:ilvl="6" w:tplc="A700470E" w:tentative="1">
      <w:start w:val="1"/>
      <w:numFmt w:val="decimal"/>
      <w:lvlText w:val="%7."/>
      <w:lvlJc w:val="left"/>
      <w:pPr>
        <w:ind w:left="5310" w:hanging="360"/>
      </w:pPr>
    </w:lvl>
    <w:lvl w:ilvl="7" w:tplc="5BCE55A2" w:tentative="1">
      <w:start w:val="1"/>
      <w:numFmt w:val="lowerLetter"/>
      <w:lvlText w:val="%8."/>
      <w:lvlJc w:val="left"/>
      <w:pPr>
        <w:ind w:left="6030" w:hanging="360"/>
      </w:pPr>
    </w:lvl>
    <w:lvl w:ilvl="8" w:tplc="BCB60F2E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2" w15:restartNumberingAfterBreak="0">
    <w:nsid w:val="3D4F4C03"/>
    <w:multiLevelType w:val="hybridMultilevel"/>
    <w:tmpl w:val="711A953C"/>
    <w:lvl w:ilvl="0" w:tplc="7F3A5CC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D3B42F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8A00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BE98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02B2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B6EE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522F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1A32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0873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EF791E"/>
    <w:multiLevelType w:val="hybridMultilevel"/>
    <w:tmpl w:val="607AA9D4"/>
    <w:lvl w:ilvl="0" w:tplc="FB42BA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D780AF4" w:tentative="1">
      <w:start w:val="1"/>
      <w:numFmt w:val="lowerLetter"/>
      <w:lvlText w:val="%2."/>
      <w:lvlJc w:val="left"/>
      <w:pPr>
        <w:ind w:left="1800" w:hanging="360"/>
      </w:pPr>
    </w:lvl>
    <w:lvl w:ilvl="2" w:tplc="88547918" w:tentative="1">
      <w:start w:val="1"/>
      <w:numFmt w:val="lowerRoman"/>
      <w:lvlText w:val="%3."/>
      <w:lvlJc w:val="right"/>
      <w:pPr>
        <w:ind w:left="2520" w:hanging="180"/>
      </w:pPr>
    </w:lvl>
    <w:lvl w:ilvl="3" w:tplc="F3A23BE2" w:tentative="1">
      <w:start w:val="1"/>
      <w:numFmt w:val="decimal"/>
      <w:lvlText w:val="%4."/>
      <w:lvlJc w:val="left"/>
      <w:pPr>
        <w:ind w:left="3240" w:hanging="360"/>
      </w:pPr>
    </w:lvl>
    <w:lvl w:ilvl="4" w:tplc="9C0635AC" w:tentative="1">
      <w:start w:val="1"/>
      <w:numFmt w:val="lowerLetter"/>
      <w:lvlText w:val="%5."/>
      <w:lvlJc w:val="left"/>
      <w:pPr>
        <w:ind w:left="3960" w:hanging="360"/>
      </w:pPr>
    </w:lvl>
    <w:lvl w:ilvl="5" w:tplc="7098E352" w:tentative="1">
      <w:start w:val="1"/>
      <w:numFmt w:val="lowerRoman"/>
      <w:lvlText w:val="%6."/>
      <w:lvlJc w:val="right"/>
      <w:pPr>
        <w:ind w:left="4680" w:hanging="180"/>
      </w:pPr>
    </w:lvl>
    <w:lvl w:ilvl="6" w:tplc="4D2AC492" w:tentative="1">
      <w:start w:val="1"/>
      <w:numFmt w:val="decimal"/>
      <w:lvlText w:val="%7."/>
      <w:lvlJc w:val="left"/>
      <w:pPr>
        <w:ind w:left="5400" w:hanging="360"/>
      </w:pPr>
    </w:lvl>
    <w:lvl w:ilvl="7" w:tplc="AD2281E4" w:tentative="1">
      <w:start w:val="1"/>
      <w:numFmt w:val="lowerLetter"/>
      <w:lvlText w:val="%8."/>
      <w:lvlJc w:val="left"/>
      <w:pPr>
        <w:ind w:left="6120" w:hanging="360"/>
      </w:pPr>
    </w:lvl>
    <w:lvl w:ilvl="8" w:tplc="8E0620B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0FB19C1"/>
    <w:multiLevelType w:val="hybridMultilevel"/>
    <w:tmpl w:val="B1DE3ADE"/>
    <w:lvl w:ilvl="0" w:tplc="8BF24E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74F40F92" w:tentative="1">
      <w:start w:val="1"/>
      <w:numFmt w:val="lowerLetter"/>
      <w:lvlText w:val="%2."/>
      <w:lvlJc w:val="left"/>
      <w:pPr>
        <w:ind w:left="1800" w:hanging="360"/>
      </w:pPr>
    </w:lvl>
    <w:lvl w:ilvl="2" w:tplc="A0602DA4" w:tentative="1">
      <w:start w:val="1"/>
      <w:numFmt w:val="lowerRoman"/>
      <w:lvlText w:val="%3."/>
      <w:lvlJc w:val="right"/>
      <w:pPr>
        <w:ind w:left="2520" w:hanging="180"/>
      </w:pPr>
    </w:lvl>
    <w:lvl w:ilvl="3" w:tplc="308CC84C" w:tentative="1">
      <w:start w:val="1"/>
      <w:numFmt w:val="decimal"/>
      <w:lvlText w:val="%4."/>
      <w:lvlJc w:val="left"/>
      <w:pPr>
        <w:ind w:left="3240" w:hanging="360"/>
      </w:pPr>
    </w:lvl>
    <w:lvl w:ilvl="4" w:tplc="9EA00092" w:tentative="1">
      <w:start w:val="1"/>
      <w:numFmt w:val="lowerLetter"/>
      <w:lvlText w:val="%5."/>
      <w:lvlJc w:val="left"/>
      <w:pPr>
        <w:ind w:left="3960" w:hanging="360"/>
      </w:pPr>
    </w:lvl>
    <w:lvl w:ilvl="5" w:tplc="57107E00" w:tentative="1">
      <w:start w:val="1"/>
      <w:numFmt w:val="lowerRoman"/>
      <w:lvlText w:val="%6."/>
      <w:lvlJc w:val="right"/>
      <w:pPr>
        <w:ind w:left="4680" w:hanging="180"/>
      </w:pPr>
    </w:lvl>
    <w:lvl w:ilvl="6" w:tplc="25EAE9BE" w:tentative="1">
      <w:start w:val="1"/>
      <w:numFmt w:val="decimal"/>
      <w:lvlText w:val="%7."/>
      <w:lvlJc w:val="left"/>
      <w:pPr>
        <w:ind w:left="5400" w:hanging="360"/>
      </w:pPr>
    </w:lvl>
    <w:lvl w:ilvl="7" w:tplc="BB4032DA" w:tentative="1">
      <w:start w:val="1"/>
      <w:numFmt w:val="lowerLetter"/>
      <w:lvlText w:val="%8."/>
      <w:lvlJc w:val="left"/>
      <w:pPr>
        <w:ind w:left="6120" w:hanging="360"/>
      </w:pPr>
    </w:lvl>
    <w:lvl w:ilvl="8" w:tplc="52FC184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50700FB8"/>
    <w:multiLevelType w:val="hybridMultilevel"/>
    <w:tmpl w:val="7EBC96AA"/>
    <w:lvl w:ilvl="0" w:tplc="D3B45406">
      <w:start w:val="1"/>
      <w:numFmt w:val="decimal"/>
      <w:lvlText w:val="%1."/>
      <w:lvlJc w:val="left"/>
      <w:pPr>
        <w:ind w:left="1440" w:hanging="360"/>
      </w:pPr>
    </w:lvl>
    <w:lvl w:ilvl="1" w:tplc="FF3AE504" w:tentative="1">
      <w:start w:val="1"/>
      <w:numFmt w:val="lowerLetter"/>
      <w:lvlText w:val="%2."/>
      <w:lvlJc w:val="left"/>
      <w:pPr>
        <w:ind w:left="2160" w:hanging="360"/>
      </w:pPr>
    </w:lvl>
    <w:lvl w:ilvl="2" w:tplc="5A8E535C" w:tentative="1">
      <w:start w:val="1"/>
      <w:numFmt w:val="lowerRoman"/>
      <w:lvlText w:val="%3."/>
      <w:lvlJc w:val="right"/>
      <w:pPr>
        <w:ind w:left="2880" w:hanging="180"/>
      </w:pPr>
    </w:lvl>
    <w:lvl w:ilvl="3" w:tplc="54244116" w:tentative="1">
      <w:start w:val="1"/>
      <w:numFmt w:val="decimal"/>
      <w:lvlText w:val="%4."/>
      <w:lvlJc w:val="left"/>
      <w:pPr>
        <w:ind w:left="3600" w:hanging="360"/>
      </w:pPr>
    </w:lvl>
    <w:lvl w:ilvl="4" w:tplc="766CA942" w:tentative="1">
      <w:start w:val="1"/>
      <w:numFmt w:val="lowerLetter"/>
      <w:lvlText w:val="%5."/>
      <w:lvlJc w:val="left"/>
      <w:pPr>
        <w:ind w:left="4320" w:hanging="360"/>
      </w:pPr>
    </w:lvl>
    <w:lvl w:ilvl="5" w:tplc="E0745ED8" w:tentative="1">
      <w:start w:val="1"/>
      <w:numFmt w:val="lowerRoman"/>
      <w:lvlText w:val="%6."/>
      <w:lvlJc w:val="right"/>
      <w:pPr>
        <w:ind w:left="5040" w:hanging="180"/>
      </w:pPr>
    </w:lvl>
    <w:lvl w:ilvl="6" w:tplc="D744F2A8" w:tentative="1">
      <w:start w:val="1"/>
      <w:numFmt w:val="decimal"/>
      <w:lvlText w:val="%7."/>
      <w:lvlJc w:val="left"/>
      <w:pPr>
        <w:ind w:left="5760" w:hanging="360"/>
      </w:pPr>
    </w:lvl>
    <w:lvl w:ilvl="7" w:tplc="9956FCBA" w:tentative="1">
      <w:start w:val="1"/>
      <w:numFmt w:val="lowerLetter"/>
      <w:lvlText w:val="%8."/>
      <w:lvlJc w:val="left"/>
      <w:pPr>
        <w:ind w:left="6480" w:hanging="360"/>
      </w:pPr>
    </w:lvl>
    <w:lvl w:ilvl="8" w:tplc="141842F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7F93007"/>
    <w:multiLevelType w:val="hybridMultilevel"/>
    <w:tmpl w:val="05EEF416"/>
    <w:lvl w:ilvl="0" w:tplc="B212ED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9F483F60" w:tentative="1">
      <w:start w:val="1"/>
      <w:numFmt w:val="lowerLetter"/>
      <w:lvlText w:val="%2."/>
      <w:lvlJc w:val="left"/>
      <w:pPr>
        <w:ind w:left="1800" w:hanging="360"/>
      </w:pPr>
    </w:lvl>
    <w:lvl w:ilvl="2" w:tplc="94F630B4" w:tentative="1">
      <w:start w:val="1"/>
      <w:numFmt w:val="lowerRoman"/>
      <w:lvlText w:val="%3."/>
      <w:lvlJc w:val="right"/>
      <w:pPr>
        <w:ind w:left="2520" w:hanging="180"/>
      </w:pPr>
    </w:lvl>
    <w:lvl w:ilvl="3" w:tplc="C5A60264" w:tentative="1">
      <w:start w:val="1"/>
      <w:numFmt w:val="decimal"/>
      <w:lvlText w:val="%4."/>
      <w:lvlJc w:val="left"/>
      <w:pPr>
        <w:ind w:left="3240" w:hanging="360"/>
      </w:pPr>
    </w:lvl>
    <w:lvl w:ilvl="4" w:tplc="FA3A47F0" w:tentative="1">
      <w:start w:val="1"/>
      <w:numFmt w:val="lowerLetter"/>
      <w:lvlText w:val="%5."/>
      <w:lvlJc w:val="left"/>
      <w:pPr>
        <w:ind w:left="3960" w:hanging="360"/>
      </w:pPr>
    </w:lvl>
    <w:lvl w:ilvl="5" w:tplc="186651D0" w:tentative="1">
      <w:start w:val="1"/>
      <w:numFmt w:val="lowerRoman"/>
      <w:lvlText w:val="%6."/>
      <w:lvlJc w:val="right"/>
      <w:pPr>
        <w:ind w:left="4680" w:hanging="180"/>
      </w:pPr>
    </w:lvl>
    <w:lvl w:ilvl="6" w:tplc="0240AC46" w:tentative="1">
      <w:start w:val="1"/>
      <w:numFmt w:val="decimal"/>
      <w:lvlText w:val="%7."/>
      <w:lvlJc w:val="left"/>
      <w:pPr>
        <w:ind w:left="5400" w:hanging="360"/>
      </w:pPr>
    </w:lvl>
    <w:lvl w:ilvl="7" w:tplc="921E1C4E" w:tentative="1">
      <w:start w:val="1"/>
      <w:numFmt w:val="lowerLetter"/>
      <w:lvlText w:val="%8."/>
      <w:lvlJc w:val="left"/>
      <w:pPr>
        <w:ind w:left="6120" w:hanging="360"/>
      </w:pPr>
    </w:lvl>
    <w:lvl w:ilvl="8" w:tplc="239C5A6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8E80EBC"/>
    <w:multiLevelType w:val="hybridMultilevel"/>
    <w:tmpl w:val="19842964"/>
    <w:lvl w:ilvl="0" w:tplc="25686A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1CAB948" w:tentative="1">
      <w:start w:val="1"/>
      <w:numFmt w:val="lowerLetter"/>
      <w:lvlText w:val="%2."/>
      <w:lvlJc w:val="left"/>
      <w:pPr>
        <w:ind w:left="1800" w:hanging="360"/>
      </w:pPr>
    </w:lvl>
    <w:lvl w:ilvl="2" w:tplc="A3742D82" w:tentative="1">
      <w:start w:val="1"/>
      <w:numFmt w:val="lowerRoman"/>
      <w:lvlText w:val="%3."/>
      <w:lvlJc w:val="right"/>
      <w:pPr>
        <w:ind w:left="2520" w:hanging="180"/>
      </w:pPr>
    </w:lvl>
    <w:lvl w:ilvl="3" w:tplc="2D1CD238" w:tentative="1">
      <w:start w:val="1"/>
      <w:numFmt w:val="decimal"/>
      <w:lvlText w:val="%4."/>
      <w:lvlJc w:val="left"/>
      <w:pPr>
        <w:ind w:left="3240" w:hanging="360"/>
      </w:pPr>
    </w:lvl>
    <w:lvl w:ilvl="4" w:tplc="2F482618" w:tentative="1">
      <w:start w:val="1"/>
      <w:numFmt w:val="lowerLetter"/>
      <w:lvlText w:val="%5."/>
      <w:lvlJc w:val="left"/>
      <w:pPr>
        <w:ind w:left="3960" w:hanging="360"/>
      </w:pPr>
    </w:lvl>
    <w:lvl w:ilvl="5" w:tplc="C38EAA5A" w:tentative="1">
      <w:start w:val="1"/>
      <w:numFmt w:val="lowerRoman"/>
      <w:lvlText w:val="%6."/>
      <w:lvlJc w:val="right"/>
      <w:pPr>
        <w:ind w:left="4680" w:hanging="180"/>
      </w:pPr>
    </w:lvl>
    <w:lvl w:ilvl="6" w:tplc="EDB03D52" w:tentative="1">
      <w:start w:val="1"/>
      <w:numFmt w:val="decimal"/>
      <w:lvlText w:val="%7."/>
      <w:lvlJc w:val="left"/>
      <w:pPr>
        <w:ind w:left="5400" w:hanging="360"/>
      </w:pPr>
    </w:lvl>
    <w:lvl w:ilvl="7" w:tplc="CE24CD1C" w:tentative="1">
      <w:start w:val="1"/>
      <w:numFmt w:val="lowerLetter"/>
      <w:lvlText w:val="%8."/>
      <w:lvlJc w:val="left"/>
      <w:pPr>
        <w:ind w:left="6120" w:hanging="360"/>
      </w:pPr>
    </w:lvl>
    <w:lvl w:ilvl="8" w:tplc="67745DF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6202CAA"/>
    <w:multiLevelType w:val="hybridMultilevel"/>
    <w:tmpl w:val="E31C6B04"/>
    <w:lvl w:ilvl="0" w:tplc="1EE248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D02D3E0" w:tentative="1">
      <w:start w:val="1"/>
      <w:numFmt w:val="lowerLetter"/>
      <w:lvlText w:val="%2."/>
      <w:lvlJc w:val="left"/>
      <w:pPr>
        <w:ind w:left="1800" w:hanging="360"/>
      </w:pPr>
    </w:lvl>
    <w:lvl w:ilvl="2" w:tplc="CA582744" w:tentative="1">
      <w:start w:val="1"/>
      <w:numFmt w:val="lowerRoman"/>
      <w:lvlText w:val="%3."/>
      <w:lvlJc w:val="right"/>
      <w:pPr>
        <w:ind w:left="2520" w:hanging="180"/>
      </w:pPr>
    </w:lvl>
    <w:lvl w:ilvl="3" w:tplc="B79435F4" w:tentative="1">
      <w:start w:val="1"/>
      <w:numFmt w:val="decimal"/>
      <w:lvlText w:val="%4."/>
      <w:lvlJc w:val="left"/>
      <w:pPr>
        <w:ind w:left="3240" w:hanging="360"/>
      </w:pPr>
    </w:lvl>
    <w:lvl w:ilvl="4" w:tplc="18586688" w:tentative="1">
      <w:start w:val="1"/>
      <w:numFmt w:val="lowerLetter"/>
      <w:lvlText w:val="%5."/>
      <w:lvlJc w:val="left"/>
      <w:pPr>
        <w:ind w:left="3960" w:hanging="360"/>
      </w:pPr>
    </w:lvl>
    <w:lvl w:ilvl="5" w:tplc="DE7AB252" w:tentative="1">
      <w:start w:val="1"/>
      <w:numFmt w:val="lowerRoman"/>
      <w:lvlText w:val="%6."/>
      <w:lvlJc w:val="right"/>
      <w:pPr>
        <w:ind w:left="4680" w:hanging="180"/>
      </w:pPr>
    </w:lvl>
    <w:lvl w:ilvl="6" w:tplc="609490F0" w:tentative="1">
      <w:start w:val="1"/>
      <w:numFmt w:val="decimal"/>
      <w:lvlText w:val="%7."/>
      <w:lvlJc w:val="left"/>
      <w:pPr>
        <w:ind w:left="5400" w:hanging="360"/>
      </w:pPr>
    </w:lvl>
    <w:lvl w:ilvl="7" w:tplc="C33C8EE2" w:tentative="1">
      <w:start w:val="1"/>
      <w:numFmt w:val="lowerLetter"/>
      <w:lvlText w:val="%8."/>
      <w:lvlJc w:val="left"/>
      <w:pPr>
        <w:ind w:left="6120" w:hanging="360"/>
      </w:pPr>
    </w:lvl>
    <w:lvl w:ilvl="8" w:tplc="21B4462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2" w15:restartNumberingAfterBreak="0">
    <w:nsid w:val="72032FB2"/>
    <w:multiLevelType w:val="hybridMultilevel"/>
    <w:tmpl w:val="18F250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3677582"/>
    <w:multiLevelType w:val="hybridMultilevel"/>
    <w:tmpl w:val="BC9EA742"/>
    <w:lvl w:ilvl="0" w:tplc="040C81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6A64A7E" w:tentative="1">
      <w:start w:val="1"/>
      <w:numFmt w:val="lowerLetter"/>
      <w:lvlText w:val="%2."/>
      <w:lvlJc w:val="left"/>
      <w:pPr>
        <w:ind w:left="1800" w:hanging="360"/>
      </w:pPr>
    </w:lvl>
    <w:lvl w:ilvl="2" w:tplc="2A648438" w:tentative="1">
      <w:start w:val="1"/>
      <w:numFmt w:val="lowerRoman"/>
      <w:lvlText w:val="%3."/>
      <w:lvlJc w:val="right"/>
      <w:pPr>
        <w:ind w:left="2520" w:hanging="180"/>
      </w:pPr>
    </w:lvl>
    <w:lvl w:ilvl="3" w:tplc="EAA0BC82" w:tentative="1">
      <w:start w:val="1"/>
      <w:numFmt w:val="decimal"/>
      <w:lvlText w:val="%4."/>
      <w:lvlJc w:val="left"/>
      <w:pPr>
        <w:ind w:left="3240" w:hanging="360"/>
      </w:pPr>
    </w:lvl>
    <w:lvl w:ilvl="4" w:tplc="78B65EAA" w:tentative="1">
      <w:start w:val="1"/>
      <w:numFmt w:val="lowerLetter"/>
      <w:lvlText w:val="%5."/>
      <w:lvlJc w:val="left"/>
      <w:pPr>
        <w:ind w:left="3960" w:hanging="360"/>
      </w:pPr>
    </w:lvl>
    <w:lvl w:ilvl="5" w:tplc="25F69202" w:tentative="1">
      <w:start w:val="1"/>
      <w:numFmt w:val="lowerRoman"/>
      <w:lvlText w:val="%6."/>
      <w:lvlJc w:val="right"/>
      <w:pPr>
        <w:ind w:left="4680" w:hanging="180"/>
      </w:pPr>
    </w:lvl>
    <w:lvl w:ilvl="6" w:tplc="E736AFFC" w:tentative="1">
      <w:start w:val="1"/>
      <w:numFmt w:val="decimal"/>
      <w:lvlText w:val="%7."/>
      <w:lvlJc w:val="left"/>
      <w:pPr>
        <w:ind w:left="5400" w:hanging="360"/>
      </w:pPr>
    </w:lvl>
    <w:lvl w:ilvl="7" w:tplc="E41A60C6" w:tentative="1">
      <w:start w:val="1"/>
      <w:numFmt w:val="lowerLetter"/>
      <w:lvlText w:val="%8."/>
      <w:lvlJc w:val="left"/>
      <w:pPr>
        <w:ind w:left="6120" w:hanging="360"/>
      </w:pPr>
    </w:lvl>
    <w:lvl w:ilvl="8" w:tplc="23C8F44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8E4145D"/>
    <w:multiLevelType w:val="hybridMultilevel"/>
    <w:tmpl w:val="7F80F2D4"/>
    <w:lvl w:ilvl="0" w:tplc="CFDCBD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B1A2BDA" w:tentative="1">
      <w:start w:val="1"/>
      <w:numFmt w:val="lowerLetter"/>
      <w:lvlText w:val="%2."/>
      <w:lvlJc w:val="left"/>
      <w:pPr>
        <w:ind w:left="1800" w:hanging="360"/>
      </w:pPr>
    </w:lvl>
    <w:lvl w:ilvl="2" w:tplc="8E248AEE" w:tentative="1">
      <w:start w:val="1"/>
      <w:numFmt w:val="lowerRoman"/>
      <w:lvlText w:val="%3."/>
      <w:lvlJc w:val="right"/>
      <w:pPr>
        <w:ind w:left="2520" w:hanging="180"/>
      </w:pPr>
    </w:lvl>
    <w:lvl w:ilvl="3" w:tplc="46140218" w:tentative="1">
      <w:start w:val="1"/>
      <w:numFmt w:val="decimal"/>
      <w:lvlText w:val="%4."/>
      <w:lvlJc w:val="left"/>
      <w:pPr>
        <w:ind w:left="3240" w:hanging="360"/>
      </w:pPr>
    </w:lvl>
    <w:lvl w:ilvl="4" w:tplc="D03065F2" w:tentative="1">
      <w:start w:val="1"/>
      <w:numFmt w:val="lowerLetter"/>
      <w:lvlText w:val="%5."/>
      <w:lvlJc w:val="left"/>
      <w:pPr>
        <w:ind w:left="3960" w:hanging="360"/>
      </w:pPr>
    </w:lvl>
    <w:lvl w:ilvl="5" w:tplc="4A9E1680" w:tentative="1">
      <w:start w:val="1"/>
      <w:numFmt w:val="lowerRoman"/>
      <w:lvlText w:val="%6."/>
      <w:lvlJc w:val="right"/>
      <w:pPr>
        <w:ind w:left="4680" w:hanging="180"/>
      </w:pPr>
    </w:lvl>
    <w:lvl w:ilvl="6" w:tplc="B07027BE" w:tentative="1">
      <w:start w:val="1"/>
      <w:numFmt w:val="decimal"/>
      <w:lvlText w:val="%7."/>
      <w:lvlJc w:val="left"/>
      <w:pPr>
        <w:ind w:left="5400" w:hanging="360"/>
      </w:pPr>
    </w:lvl>
    <w:lvl w:ilvl="7" w:tplc="1C82F938" w:tentative="1">
      <w:start w:val="1"/>
      <w:numFmt w:val="lowerLetter"/>
      <w:lvlText w:val="%8."/>
      <w:lvlJc w:val="left"/>
      <w:pPr>
        <w:ind w:left="6120" w:hanging="360"/>
      </w:pPr>
    </w:lvl>
    <w:lvl w:ilvl="8" w:tplc="8884930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F117559"/>
    <w:multiLevelType w:val="hybridMultilevel"/>
    <w:tmpl w:val="63C86556"/>
    <w:lvl w:ilvl="0" w:tplc="759EBB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A7887E82" w:tentative="1">
      <w:start w:val="1"/>
      <w:numFmt w:val="lowerLetter"/>
      <w:lvlText w:val="%2."/>
      <w:lvlJc w:val="left"/>
      <w:pPr>
        <w:ind w:left="1800" w:hanging="360"/>
      </w:pPr>
    </w:lvl>
    <w:lvl w:ilvl="2" w:tplc="A5CE5FF2" w:tentative="1">
      <w:start w:val="1"/>
      <w:numFmt w:val="lowerRoman"/>
      <w:lvlText w:val="%3."/>
      <w:lvlJc w:val="right"/>
      <w:pPr>
        <w:ind w:left="2520" w:hanging="180"/>
      </w:pPr>
    </w:lvl>
    <w:lvl w:ilvl="3" w:tplc="24AC3924" w:tentative="1">
      <w:start w:val="1"/>
      <w:numFmt w:val="decimal"/>
      <w:lvlText w:val="%4."/>
      <w:lvlJc w:val="left"/>
      <w:pPr>
        <w:ind w:left="3240" w:hanging="360"/>
      </w:pPr>
    </w:lvl>
    <w:lvl w:ilvl="4" w:tplc="AA305EF6" w:tentative="1">
      <w:start w:val="1"/>
      <w:numFmt w:val="lowerLetter"/>
      <w:lvlText w:val="%5."/>
      <w:lvlJc w:val="left"/>
      <w:pPr>
        <w:ind w:left="3960" w:hanging="360"/>
      </w:pPr>
    </w:lvl>
    <w:lvl w:ilvl="5" w:tplc="670A58DE" w:tentative="1">
      <w:start w:val="1"/>
      <w:numFmt w:val="lowerRoman"/>
      <w:lvlText w:val="%6."/>
      <w:lvlJc w:val="right"/>
      <w:pPr>
        <w:ind w:left="4680" w:hanging="180"/>
      </w:pPr>
    </w:lvl>
    <w:lvl w:ilvl="6" w:tplc="ABDA642C" w:tentative="1">
      <w:start w:val="1"/>
      <w:numFmt w:val="decimal"/>
      <w:lvlText w:val="%7."/>
      <w:lvlJc w:val="left"/>
      <w:pPr>
        <w:ind w:left="5400" w:hanging="360"/>
      </w:pPr>
    </w:lvl>
    <w:lvl w:ilvl="7" w:tplc="6A4C5E04" w:tentative="1">
      <w:start w:val="1"/>
      <w:numFmt w:val="lowerLetter"/>
      <w:lvlText w:val="%8."/>
      <w:lvlJc w:val="left"/>
      <w:pPr>
        <w:ind w:left="6120" w:hanging="360"/>
      </w:pPr>
    </w:lvl>
    <w:lvl w:ilvl="8" w:tplc="12103534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33"/>
  </w:num>
  <w:num w:numId="13">
    <w:abstractNumId w:val="27"/>
  </w:num>
  <w:num w:numId="14">
    <w:abstractNumId w:val="25"/>
  </w:num>
  <w:num w:numId="15">
    <w:abstractNumId w:val="31"/>
  </w:num>
  <w:num w:numId="16">
    <w:abstractNumId w:val="13"/>
  </w:num>
  <w:num w:numId="17">
    <w:abstractNumId w:val="18"/>
  </w:num>
  <w:num w:numId="18">
    <w:abstractNumId w:val="16"/>
  </w:num>
  <w:num w:numId="19">
    <w:abstractNumId w:val="26"/>
  </w:num>
  <w:num w:numId="20">
    <w:abstractNumId w:val="21"/>
  </w:num>
  <w:num w:numId="21">
    <w:abstractNumId w:val="23"/>
  </w:num>
  <w:num w:numId="22">
    <w:abstractNumId w:val="17"/>
  </w:num>
  <w:num w:numId="23">
    <w:abstractNumId w:val="30"/>
  </w:num>
  <w:num w:numId="24">
    <w:abstractNumId w:val="36"/>
  </w:num>
  <w:num w:numId="25">
    <w:abstractNumId w:val="35"/>
  </w:num>
  <w:num w:numId="26">
    <w:abstractNumId w:val="29"/>
  </w:num>
  <w:num w:numId="27">
    <w:abstractNumId w:val="12"/>
  </w:num>
  <w:num w:numId="28">
    <w:abstractNumId w:val="34"/>
  </w:num>
  <w:num w:numId="29">
    <w:abstractNumId w:val="24"/>
  </w:num>
  <w:num w:numId="30">
    <w:abstractNumId w:val="28"/>
  </w:num>
  <w:num w:numId="31">
    <w:abstractNumId w:val="11"/>
  </w:num>
  <w:num w:numId="32">
    <w:abstractNumId w:val="14"/>
  </w:num>
  <w:num w:numId="33">
    <w:abstractNumId w:val="10"/>
  </w:num>
  <w:num w:numId="34">
    <w:abstractNumId w:val="22"/>
  </w:num>
  <w:num w:numId="35">
    <w:abstractNumId w:val="19"/>
  </w:num>
  <w:num w:numId="36">
    <w:abstractNumId w:val="20"/>
  </w:num>
  <w:num w:numId="37">
    <w:abstractNumId w:val="32"/>
  </w:num>
  <w:num w:numId="3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DCzNDY2sTAwtjRV0lEKTi0uzszPAykwrwUALiYirCwAAAA="/>
  </w:docVars>
  <w:rsids>
    <w:rsidRoot w:val="00841548"/>
    <w:rsid w:val="00010FCC"/>
    <w:rsid w:val="00015F5E"/>
    <w:rsid w:val="00020490"/>
    <w:rsid w:val="00041129"/>
    <w:rsid w:val="00043309"/>
    <w:rsid w:val="00046F1B"/>
    <w:rsid w:val="00053B92"/>
    <w:rsid w:val="00054362"/>
    <w:rsid w:val="0005669C"/>
    <w:rsid w:val="00057859"/>
    <w:rsid w:val="000603CB"/>
    <w:rsid w:val="00061196"/>
    <w:rsid w:val="000770AA"/>
    <w:rsid w:val="00080518"/>
    <w:rsid w:val="00080C22"/>
    <w:rsid w:val="00092E72"/>
    <w:rsid w:val="00092EF7"/>
    <w:rsid w:val="00094492"/>
    <w:rsid w:val="00095948"/>
    <w:rsid w:val="00095ADA"/>
    <w:rsid w:val="000A1941"/>
    <w:rsid w:val="000A2D87"/>
    <w:rsid w:val="000A47D4"/>
    <w:rsid w:val="000A68F3"/>
    <w:rsid w:val="000A6C47"/>
    <w:rsid w:val="000A7D47"/>
    <w:rsid w:val="000B12F9"/>
    <w:rsid w:val="000B29CF"/>
    <w:rsid w:val="000B5216"/>
    <w:rsid w:val="000C2510"/>
    <w:rsid w:val="000C4AFC"/>
    <w:rsid w:val="000C6E20"/>
    <w:rsid w:val="000C7A4B"/>
    <w:rsid w:val="000D2FA0"/>
    <w:rsid w:val="000D3F41"/>
    <w:rsid w:val="000D47A1"/>
    <w:rsid w:val="000D4B9B"/>
    <w:rsid w:val="000D6820"/>
    <w:rsid w:val="000E39AF"/>
    <w:rsid w:val="000F0E37"/>
    <w:rsid w:val="000F1A1A"/>
    <w:rsid w:val="00110872"/>
    <w:rsid w:val="00110BE2"/>
    <w:rsid w:val="00112BB3"/>
    <w:rsid w:val="001136A6"/>
    <w:rsid w:val="00117FEA"/>
    <w:rsid w:val="001241B1"/>
    <w:rsid w:val="00126E51"/>
    <w:rsid w:val="00127901"/>
    <w:rsid w:val="00127F3E"/>
    <w:rsid w:val="001454EA"/>
    <w:rsid w:val="00145563"/>
    <w:rsid w:val="00145C89"/>
    <w:rsid w:val="00153E82"/>
    <w:rsid w:val="00154A67"/>
    <w:rsid w:val="00163C99"/>
    <w:rsid w:val="0017603E"/>
    <w:rsid w:val="00181153"/>
    <w:rsid w:val="001901BB"/>
    <w:rsid w:val="001913AF"/>
    <w:rsid w:val="00196B96"/>
    <w:rsid w:val="001A2409"/>
    <w:rsid w:val="001A550F"/>
    <w:rsid w:val="001B5D1F"/>
    <w:rsid w:val="001B6C45"/>
    <w:rsid w:val="001C204A"/>
    <w:rsid w:val="001C48CA"/>
    <w:rsid w:val="001C659B"/>
    <w:rsid w:val="001D0AFC"/>
    <w:rsid w:val="001D22DA"/>
    <w:rsid w:val="001D28BB"/>
    <w:rsid w:val="001D791D"/>
    <w:rsid w:val="001E1753"/>
    <w:rsid w:val="001E1871"/>
    <w:rsid w:val="001E4BC4"/>
    <w:rsid w:val="001E6276"/>
    <w:rsid w:val="001E698E"/>
    <w:rsid w:val="001F3DD3"/>
    <w:rsid w:val="001F4C17"/>
    <w:rsid w:val="00203133"/>
    <w:rsid w:val="00204464"/>
    <w:rsid w:val="002100C1"/>
    <w:rsid w:val="00216A51"/>
    <w:rsid w:val="00221C64"/>
    <w:rsid w:val="002272A4"/>
    <w:rsid w:val="00227B69"/>
    <w:rsid w:val="00227F8B"/>
    <w:rsid w:val="002328FD"/>
    <w:rsid w:val="00233725"/>
    <w:rsid w:val="00234816"/>
    <w:rsid w:val="00243851"/>
    <w:rsid w:val="00246761"/>
    <w:rsid w:val="00263783"/>
    <w:rsid w:val="00267AFB"/>
    <w:rsid w:val="00270160"/>
    <w:rsid w:val="0027634C"/>
    <w:rsid w:val="00276B2F"/>
    <w:rsid w:val="00283C0D"/>
    <w:rsid w:val="00284A89"/>
    <w:rsid w:val="00284D6D"/>
    <w:rsid w:val="00284F3A"/>
    <w:rsid w:val="00290D7E"/>
    <w:rsid w:val="00292390"/>
    <w:rsid w:val="0029382A"/>
    <w:rsid w:val="0029744D"/>
    <w:rsid w:val="002A32D7"/>
    <w:rsid w:val="002A58F9"/>
    <w:rsid w:val="002A7E84"/>
    <w:rsid w:val="002B1AF7"/>
    <w:rsid w:val="002C3217"/>
    <w:rsid w:val="002C5443"/>
    <w:rsid w:val="002D0F41"/>
    <w:rsid w:val="002D1365"/>
    <w:rsid w:val="002D6B34"/>
    <w:rsid w:val="002D7A19"/>
    <w:rsid w:val="002F1878"/>
    <w:rsid w:val="002F42F7"/>
    <w:rsid w:val="003072BD"/>
    <w:rsid w:val="00315583"/>
    <w:rsid w:val="00316DFB"/>
    <w:rsid w:val="00317153"/>
    <w:rsid w:val="00322291"/>
    <w:rsid w:val="00324710"/>
    <w:rsid w:val="00324773"/>
    <w:rsid w:val="00325C3E"/>
    <w:rsid w:val="003275C7"/>
    <w:rsid w:val="00327FEB"/>
    <w:rsid w:val="00333283"/>
    <w:rsid w:val="0033672D"/>
    <w:rsid w:val="00340144"/>
    <w:rsid w:val="00341E57"/>
    <w:rsid w:val="00345E49"/>
    <w:rsid w:val="0034606A"/>
    <w:rsid w:val="003501D2"/>
    <w:rsid w:val="003502FD"/>
    <w:rsid w:val="00355185"/>
    <w:rsid w:val="00355214"/>
    <w:rsid w:val="00355DCA"/>
    <w:rsid w:val="00372458"/>
    <w:rsid w:val="00380E29"/>
    <w:rsid w:val="00381219"/>
    <w:rsid w:val="00394459"/>
    <w:rsid w:val="003959C0"/>
    <w:rsid w:val="00396EA9"/>
    <w:rsid w:val="003A0A60"/>
    <w:rsid w:val="003A45DB"/>
    <w:rsid w:val="003A60F4"/>
    <w:rsid w:val="003A6965"/>
    <w:rsid w:val="003B41EC"/>
    <w:rsid w:val="003B6BFA"/>
    <w:rsid w:val="003B6E29"/>
    <w:rsid w:val="003C0F1A"/>
    <w:rsid w:val="003C18EC"/>
    <w:rsid w:val="003C5F34"/>
    <w:rsid w:val="003D2D2D"/>
    <w:rsid w:val="003D53AB"/>
    <w:rsid w:val="003D7801"/>
    <w:rsid w:val="003F01D8"/>
    <w:rsid w:val="003F29C8"/>
    <w:rsid w:val="003F2E54"/>
    <w:rsid w:val="003F3127"/>
    <w:rsid w:val="003F3466"/>
    <w:rsid w:val="003F45FB"/>
    <w:rsid w:val="003F5B69"/>
    <w:rsid w:val="003F6984"/>
    <w:rsid w:val="00401082"/>
    <w:rsid w:val="00401CFE"/>
    <w:rsid w:val="00403F7A"/>
    <w:rsid w:val="004060AD"/>
    <w:rsid w:val="004079C0"/>
    <w:rsid w:val="00414EC5"/>
    <w:rsid w:val="00416A38"/>
    <w:rsid w:val="00425800"/>
    <w:rsid w:val="004273AD"/>
    <w:rsid w:val="0043385B"/>
    <w:rsid w:val="004352A2"/>
    <w:rsid w:val="00437A33"/>
    <w:rsid w:val="0044219F"/>
    <w:rsid w:val="004434CA"/>
    <w:rsid w:val="0044536B"/>
    <w:rsid w:val="004453E5"/>
    <w:rsid w:val="00445F69"/>
    <w:rsid w:val="004607BE"/>
    <w:rsid w:val="00461699"/>
    <w:rsid w:val="00461EC3"/>
    <w:rsid w:val="00462328"/>
    <w:rsid w:val="00462F8B"/>
    <w:rsid w:val="00465A1A"/>
    <w:rsid w:val="00466BC2"/>
    <w:rsid w:val="00466F72"/>
    <w:rsid w:val="004679CE"/>
    <w:rsid w:val="00473922"/>
    <w:rsid w:val="0047792C"/>
    <w:rsid w:val="004858AE"/>
    <w:rsid w:val="004862B5"/>
    <w:rsid w:val="0048653D"/>
    <w:rsid w:val="004A12D8"/>
    <w:rsid w:val="004A198D"/>
    <w:rsid w:val="004A1F0B"/>
    <w:rsid w:val="004A3AF7"/>
    <w:rsid w:val="004A47FF"/>
    <w:rsid w:val="004A5598"/>
    <w:rsid w:val="004A55E0"/>
    <w:rsid w:val="004A5C0A"/>
    <w:rsid w:val="004A6EEC"/>
    <w:rsid w:val="004B1BC2"/>
    <w:rsid w:val="004B53B9"/>
    <w:rsid w:val="004B5BB6"/>
    <w:rsid w:val="004C16DE"/>
    <w:rsid w:val="004C2537"/>
    <w:rsid w:val="004D6DCC"/>
    <w:rsid w:val="004D7EFB"/>
    <w:rsid w:val="004E01E4"/>
    <w:rsid w:val="004F1913"/>
    <w:rsid w:val="004F5DC7"/>
    <w:rsid w:val="00500584"/>
    <w:rsid w:val="005017B5"/>
    <w:rsid w:val="00503865"/>
    <w:rsid w:val="00507CC0"/>
    <w:rsid w:val="00513997"/>
    <w:rsid w:val="0051766F"/>
    <w:rsid w:val="0052001B"/>
    <w:rsid w:val="00523F14"/>
    <w:rsid w:val="005318E8"/>
    <w:rsid w:val="00533B12"/>
    <w:rsid w:val="00533D45"/>
    <w:rsid w:val="00533F40"/>
    <w:rsid w:val="00537660"/>
    <w:rsid w:val="005422B9"/>
    <w:rsid w:val="005443BC"/>
    <w:rsid w:val="005463BB"/>
    <w:rsid w:val="005477C4"/>
    <w:rsid w:val="005512EF"/>
    <w:rsid w:val="00551A02"/>
    <w:rsid w:val="005534FA"/>
    <w:rsid w:val="00554ABF"/>
    <w:rsid w:val="00556526"/>
    <w:rsid w:val="00561E97"/>
    <w:rsid w:val="00564D26"/>
    <w:rsid w:val="00567FA5"/>
    <w:rsid w:val="00571192"/>
    <w:rsid w:val="00574A7C"/>
    <w:rsid w:val="0057611F"/>
    <w:rsid w:val="0057797D"/>
    <w:rsid w:val="00583D6A"/>
    <w:rsid w:val="00584A77"/>
    <w:rsid w:val="0058592A"/>
    <w:rsid w:val="00593B6C"/>
    <w:rsid w:val="005942AC"/>
    <w:rsid w:val="005A34F6"/>
    <w:rsid w:val="005A5ECE"/>
    <w:rsid w:val="005B096A"/>
    <w:rsid w:val="005B140A"/>
    <w:rsid w:val="005B1D29"/>
    <w:rsid w:val="005B36B1"/>
    <w:rsid w:val="005B5543"/>
    <w:rsid w:val="005B66BF"/>
    <w:rsid w:val="005C64ED"/>
    <w:rsid w:val="005D0249"/>
    <w:rsid w:val="005D309A"/>
    <w:rsid w:val="005D3A03"/>
    <w:rsid w:val="005D6600"/>
    <w:rsid w:val="005F187E"/>
    <w:rsid w:val="005F1F0A"/>
    <w:rsid w:val="005F312C"/>
    <w:rsid w:val="005F5FFD"/>
    <w:rsid w:val="00612D0B"/>
    <w:rsid w:val="00615BF7"/>
    <w:rsid w:val="006163A1"/>
    <w:rsid w:val="00623B15"/>
    <w:rsid w:val="00626B6E"/>
    <w:rsid w:val="00626E28"/>
    <w:rsid w:val="00630C97"/>
    <w:rsid w:val="0063343F"/>
    <w:rsid w:val="0063347F"/>
    <w:rsid w:val="0063684C"/>
    <w:rsid w:val="00641AA9"/>
    <w:rsid w:val="00642A9A"/>
    <w:rsid w:val="00643120"/>
    <w:rsid w:val="006469B6"/>
    <w:rsid w:val="00647317"/>
    <w:rsid w:val="00650D93"/>
    <w:rsid w:val="00653C77"/>
    <w:rsid w:val="00672BC9"/>
    <w:rsid w:val="00674994"/>
    <w:rsid w:val="00681997"/>
    <w:rsid w:val="00681B76"/>
    <w:rsid w:val="006830E7"/>
    <w:rsid w:val="0069046B"/>
    <w:rsid w:val="0069245E"/>
    <w:rsid w:val="006A269F"/>
    <w:rsid w:val="006A729D"/>
    <w:rsid w:val="006B0061"/>
    <w:rsid w:val="006D103A"/>
    <w:rsid w:val="006D41A2"/>
    <w:rsid w:val="006D5029"/>
    <w:rsid w:val="006D72AB"/>
    <w:rsid w:val="006E2E1A"/>
    <w:rsid w:val="006E4BFD"/>
    <w:rsid w:val="006F714F"/>
    <w:rsid w:val="00703BCA"/>
    <w:rsid w:val="00707783"/>
    <w:rsid w:val="007125E1"/>
    <w:rsid w:val="0071432E"/>
    <w:rsid w:val="007145E1"/>
    <w:rsid w:val="00715F70"/>
    <w:rsid w:val="00716F55"/>
    <w:rsid w:val="0072566B"/>
    <w:rsid w:val="007270A6"/>
    <w:rsid w:val="00743967"/>
    <w:rsid w:val="007440D0"/>
    <w:rsid w:val="00744DDC"/>
    <w:rsid w:val="00746503"/>
    <w:rsid w:val="00751F2C"/>
    <w:rsid w:val="00761082"/>
    <w:rsid w:val="00764551"/>
    <w:rsid w:val="00773257"/>
    <w:rsid w:val="00781C5F"/>
    <w:rsid w:val="00792316"/>
    <w:rsid w:val="00793DC8"/>
    <w:rsid w:val="0079492C"/>
    <w:rsid w:val="00795F17"/>
    <w:rsid w:val="00797F79"/>
    <w:rsid w:val="007A2CE2"/>
    <w:rsid w:val="007A79C7"/>
    <w:rsid w:val="007B365A"/>
    <w:rsid w:val="007B4E21"/>
    <w:rsid w:val="007B4F23"/>
    <w:rsid w:val="007C42AA"/>
    <w:rsid w:val="007C4DB5"/>
    <w:rsid w:val="007D7CEB"/>
    <w:rsid w:val="007E0C10"/>
    <w:rsid w:val="007E6157"/>
    <w:rsid w:val="007E6ECA"/>
    <w:rsid w:val="007F27E6"/>
    <w:rsid w:val="007F3C8E"/>
    <w:rsid w:val="007F3EB0"/>
    <w:rsid w:val="008002C0"/>
    <w:rsid w:val="008054FE"/>
    <w:rsid w:val="0080715B"/>
    <w:rsid w:val="00807FF0"/>
    <w:rsid w:val="008145D4"/>
    <w:rsid w:val="00815C52"/>
    <w:rsid w:val="00822846"/>
    <w:rsid w:val="008257A9"/>
    <w:rsid w:val="0082704F"/>
    <w:rsid w:val="00827BC2"/>
    <w:rsid w:val="0083044C"/>
    <w:rsid w:val="00835E8D"/>
    <w:rsid w:val="00841548"/>
    <w:rsid w:val="008422EE"/>
    <w:rsid w:val="00846637"/>
    <w:rsid w:val="00851F80"/>
    <w:rsid w:val="008524DF"/>
    <w:rsid w:val="0085429A"/>
    <w:rsid w:val="008557CF"/>
    <w:rsid w:val="00855B54"/>
    <w:rsid w:val="00855D8D"/>
    <w:rsid w:val="0086380D"/>
    <w:rsid w:val="008751BC"/>
    <w:rsid w:val="008801B3"/>
    <w:rsid w:val="00884F27"/>
    <w:rsid w:val="00886418"/>
    <w:rsid w:val="00891934"/>
    <w:rsid w:val="00891C64"/>
    <w:rsid w:val="008A0309"/>
    <w:rsid w:val="008A71A3"/>
    <w:rsid w:val="008B000A"/>
    <w:rsid w:val="008B1725"/>
    <w:rsid w:val="008B1DBE"/>
    <w:rsid w:val="008B2D57"/>
    <w:rsid w:val="008C5323"/>
    <w:rsid w:val="008D3020"/>
    <w:rsid w:val="008E43C9"/>
    <w:rsid w:val="008F4C65"/>
    <w:rsid w:val="009022E5"/>
    <w:rsid w:val="00902E3F"/>
    <w:rsid w:val="00906130"/>
    <w:rsid w:val="00907598"/>
    <w:rsid w:val="00911A15"/>
    <w:rsid w:val="009151B8"/>
    <w:rsid w:val="00915AAB"/>
    <w:rsid w:val="0092045C"/>
    <w:rsid w:val="009236C6"/>
    <w:rsid w:val="009238B2"/>
    <w:rsid w:val="00924447"/>
    <w:rsid w:val="00925E9B"/>
    <w:rsid w:val="0093073E"/>
    <w:rsid w:val="00936F95"/>
    <w:rsid w:val="009409F1"/>
    <w:rsid w:val="00944D5A"/>
    <w:rsid w:val="00947558"/>
    <w:rsid w:val="009477DA"/>
    <w:rsid w:val="009520E3"/>
    <w:rsid w:val="0095235F"/>
    <w:rsid w:val="009527F0"/>
    <w:rsid w:val="00953108"/>
    <w:rsid w:val="00954EF1"/>
    <w:rsid w:val="00956458"/>
    <w:rsid w:val="00962270"/>
    <w:rsid w:val="009629C4"/>
    <w:rsid w:val="00963075"/>
    <w:rsid w:val="00963F71"/>
    <w:rsid w:val="009711ED"/>
    <w:rsid w:val="00972760"/>
    <w:rsid w:val="00974262"/>
    <w:rsid w:val="0098171B"/>
    <w:rsid w:val="00983DEE"/>
    <w:rsid w:val="00984C77"/>
    <w:rsid w:val="009909F2"/>
    <w:rsid w:val="00991684"/>
    <w:rsid w:val="00995325"/>
    <w:rsid w:val="009A1F3C"/>
    <w:rsid w:val="009A6A3B"/>
    <w:rsid w:val="009B04B7"/>
    <w:rsid w:val="009B7F79"/>
    <w:rsid w:val="009D214F"/>
    <w:rsid w:val="009D2B82"/>
    <w:rsid w:val="009D7AFB"/>
    <w:rsid w:val="009E1825"/>
    <w:rsid w:val="009E5B9C"/>
    <w:rsid w:val="009F06AB"/>
    <w:rsid w:val="009F4F40"/>
    <w:rsid w:val="009F5C44"/>
    <w:rsid w:val="00A00752"/>
    <w:rsid w:val="00A01739"/>
    <w:rsid w:val="00A05AA7"/>
    <w:rsid w:val="00A072DE"/>
    <w:rsid w:val="00A07713"/>
    <w:rsid w:val="00A169D8"/>
    <w:rsid w:val="00A16F79"/>
    <w:rsid w:val="00A1798A"/>
    <w:rsid w:val="00A22654"/>
    <w:rsid w:val="00A2320C"/>
    <w:rsid w:val="00A25314"/>
    <w:rsid w:val="00A30D70"/>
    <w:rsid w:val="00A321FD"/>
    <w:rsid w:val="00A3256E"/>
    <w:rsid w:val="00A35387"/>
    <w:rsid w:val="00A36269"/>
    <w:rsid w:val="00A479A9"/>
    <w:rsid w:val="00A5196C"/>
    <w:rsid w:val="00A557EE"/>
    <w:rsid w:val="00A5593F"/>
    <w:rsid w:val="00A60D8C"/>
    <w:rsid w:val="00A91A6D"/>
    <w:rsid w:val="00A91FB6"/>
    <w:rsid w:val="00A97D42"/>
    <w:rsid w:val="00AA5A33"/>
    <w:rsid w:val="00AA75C8"/>
    <w:rsid w:val="00AB4EEA"/>
    <w:rsid w:val="00AB63DA"/>
    <w:rsid w:val="00AC546F"/>
    <w:rsid w:val="00AC5CFE"/>
    <w:rsid w:val="00AC66C2"/>
    <w:rsid w:val="00AC7F4D"/>
    <w:rsid w:val="00AD054B"/>
    <w:rsid w:val="00AD0655"/>
    <w:rsid w:val="00AD220F"/>
    <w:rsid w:val="00AD37C2"/>
    <w:rsid w:val="00AD6136"/>
    <w:rsid w:val="00AE29D1"/>
    <w:rsid w:val="00AE5CF0"/>
    <w:rsid w:val="00AE74E4"/>
    <w:rsid w:val="00AF0940"/>
    <w:rsid w:val="00AF43E6"/>
    <w:rsid w:val="00AF4784"/>
    <w:rsid w:val="00AF7020"/>
    <w:rsid w:val="00B07C50"/>
    <w:rsid w:val="00B108E1"/>
    <w:rsid w:val="00B116D4"/>
    <w:rsid w:val="00B30507"/>
    <w:rsid w:val="00B3092F"/>
    <w:rsid w:val="00B31F47"/>
    <w:rsid w:val="00B33533"/>
    <w:rsid w:val="00B364F4"/>
    <w:rsid w:val="00B4314A"/>
    <w:rsid w:val="00B5202A"/>
    <w:rsid w:val="00B526EB"/>
    <w:rsid w:val="00B65AC1"/>
    <w:rsid w:val="00B664CE"/>
    <w:rsid w:val="00B67645"/>
    <w:rsid w:val="00B823AA"/>
    <w:rsid w:val="00B87238"/>
    <w:rsid w:val="00B92FB2"/>
    <w:rsid w:val="00B96911"/>
    <w:rsid w:val="00BA3E96"/>
    <w:rsid w:val="00BA45DB"/>
    <w:rsid w:val="00BB109B"/>
    <w:rsid w:val="00BB1F0D"/>
    <w:rsid w:val="00BB5044"/>
    <w:rsid w:val="00BB6110"/>
    <w:rsid w:val="00BC7B57"/>
    <w:rsid w:val="00BD5D7B"/>
    <w:rsid w:val="00BD6F8F"/>
    <w:rsid w:val="00BE1027"/>
    <w:rsid w:val="00BE2911"/>
    <w:rsid w:val="00BE71AB"/>
    <w:rsid w:val="00BE7E30"/>
    <w:rsid w:val="00BF0F99"/>
    <w:rsid w:val="00BF4184"/>
    <w:rsid w:val="00C00B1C"/>
    <w:rsid w:val="00C018F5"/>
    <w:rsid w:val="00C025CC"/>
    <w:rsid w:val="00C0510E"/>
    <w:rsid w:val="00C056A6"/>
    <w:rsid w:val="00C0601E"/>
    <w:rsid w:val="00C06433"/>
    <w:rsid w:val="00C07215"/>
    <w:rsid w:val="00C12FB7"/>
    <w:rsid w:val="00C14209"/>
    <w:rsid w:val="00C14353"/>
    <w:rsid w:val="00C23CC9"/>
    <w:rsid w:val="00C31D30"/>
    <w:rsid w:val="00C33058"/>
    <w:rsid w:val="00C345BC"/>
    <w:rsid w:val="00C34DC3"/>
    <w:rsid w:val="00C34EF2"/>
    <w:rsid w:val="00C37C36"/>
    <w:rsid w:val="00C41C28"/>
    <w:rsid w:val="00C43052"/>
    <w:rsid w:val="00C44AEC"/>
    <w:rsid w:val="00C5161B"/>
    <w:rsid w:val="00C53E6E"/>
    <w:rsid w:val="00C6042C"/>
    <w:rsid w:val="00C62D4D"/>
    <w:rsid w:val="00C647ED"/>
    <w:rsid w:val="00C65630"/>
    <w:rsid w:val="00C705BB"/>
    <w:rsid w:val="00C70E36"/>
    <w:rsid w:val="00C749E2"/>
    <w:rsid w:val="00C802E1"/>
    <w:rsid w:val="00C84714"/>
    <w:rsid w:val="00C857FB"/>
    <w:rsid w:val="00C8788E"/>
    <w:rsid w:val="00C92907"/>
    <w:rsid w:val="00C95339"/>
    <w:rsid w:val="00C97393"/>
    <w:rsid w:val="00CB2EF7"/>
    <w:rsid w:val="00CB34C9"/>
    <w:rsid w:val="00CB557B"/>
    <w:rsid w:val="00CC08ED"/>
    <w:rsid w:val="00CC1B24"/>
    <w:rsid w:val="00CC3313"/>
    <w:rsid w:val="00CC452D"/>
    <w:rsid w:val="00CC6599"/>
    <w:rsid w:val="00CC6732"/>
    <w:rsid w:val="00CD6E39"/>
    <w:rsid w:val="00CE391B"/>
    <w:rsid w:val="00CE5BB6"/>
    <w:rsid w:val="00CE6AEF"/>
    <w:rsid w:val="00CE7961"/>
    <w:rsid w:val="00CE7AD4"/>
    <w:rsid w:val="00CF4A0E"/>
    <w:rsid w:val="00CF6E91"/>
    <w:rsid w:val="00D107B6"/>
    <w:rsid w:val="00D13A99"/>
    <w:rsid w:val="00D230AD"/>
    <w:rsid w:val="00D2365D"/>
    <w:rsid w:val="00D2709F"/>
    <w:rsid w:val="00D2722F"/>
    <w:rsid w:val="00D30BFE"/>
    <w:rsid w:val="00D321FE"/>
    <w:rsid w:val="00D35F5B"/>
    <w:rsid w:val="00D42B93"/>
    <w:rsid w:val="00D464E6"/>
    <w:rsid w:val="00D509F4"/>
    <w:rsid w:val="00D83733"/>
    <w:rsid w:val="00D85B68"/>
    <w:rsid w:val="00D869ED"/>
    <w:rsid w:val="00D9344C"/>
    <w:rsid w:val="00DA3388"/>
    <w:rsid w:val="00DA3854"/>
    <w:rsid w:val="00DB1BB6"/>
    <w:rsid w:val="00DB2E45"/>
    <w:rsid w:val="00DB4337"/>
    <w:rsid w:val="00DB7D87"/>
    <w:rsid w:val="00DC106B"/>
    <w:rsid w:val="00DC4C7E"/>
    <w:rsid w:val="00DE3FCB"/>
    <w:rsid w:val="00DE6933"/>
    <w:rsid w:val="00DE6E88"/>
    <w:rsid w:val="00DF2E79"/>
    <w:rsid w:val="00DF3D81"/>
    <w:rsid w:val="00DF59CB"/>
    <w:rsid w:val="00E01409"/>
    <w:rsid w:val="00E05D9C"/>
    <w:rsid w:val="00E111FB"/>
    <w:rsid w:val="00E11CAE"/>
    <w:rsid w:val="00E12244"/>
    <w:rsid w:val="00E137FE"/>
    <w:rsid w:val="00E144EE"/>
    <w:rsid w:val="00E21C4A"/>
    <w:rsid w:val="00E237D1"/>
    <w:rsid w:val="00E3282F"/>
    <w:rsid w:val="00E332F8"/>
    <w:rsid w:val="00E36E0C"/>
    <w:rsid w:val="00E371CD"/>
    <w:rsid w:val="00E371D1"/>
    <w:rsid w:val="00E4079A"/>
    <w:rsid w:val="00E4114C"/>
    <w:rsid w:val="00E4162E"/>
    <w:rsid w:val="00E441C6"/>
    <w:rsid w:val="00E45AEC"/>
    <w:rsid w:val="00E4786A"/>
    <w:rsid w:val="00E517A1"/>
    <w:rsid w:val="00E5320A"/>
    <w:rsid w:val="00E55EF3"/>
    <w:rsid w:val="00E57A96"/>
    <w:rsid w:val="00E6004D"/>
    <w:rsid w:val="00E62F1B"/>
    <w:rsid w:val="00E65684"/>
    <w:rsid w:val="00E65B7E"/>
    <w:rsid w:val="00E72DEC"/>
    <w:rsid w:val="00E77A7E"/>
    <w:rsid w:val="00E808E4"/>
    <w:rsid w:val="00E81978"/>
    <w:rsid w:val="00E82073"/>
    <w:rsid w:val="00E82639"/>
    <w:rsid w:val="00E82C8D"/>
    <w:rsid w:val="00E871DF"/>
    <w:rsid w:val="00E9387B"/>
    <w:rsid w:val="00E96610"/>
    <w:rsid w:val="00EA0A8E"/>
    <w:rsid w:val="00EA50DD"/>
    <w:rsid w:val="00EB4C21"/>
    <w:rsid w:val="00ED382E"/>
    <w:rsid w:val="00EE4DA1"/>
    <w:rsid w:val="00EE501E"/>
    <w:rsid w:val="00EE5642"/>
    <w:rsid w:val="00EF1D9E"/>
    <w:rsid w:val="00EF66E5"/>
    <w:rsid w:val="00EF7F4C"/>
    <w:rsid w:val="00F10A63"/>
    <w:rsid w:val="00F12196"/>
    <w:rsid w:val="00F14BEE"/>
    <w:rsid w:val="00F15639"/>
    <w:rsid w:val="00F17C0C"/>
    <w:rsid w:val="00F20770"/>
    <w:rsid w:val="00F32AAB"/>
    <w:rsid w:val="00F35A7D"/>
    <w:rsid w:val="00F368B3"/>
    <w:rsid w:val="00F379B7"/>
    <w:rsid w:val="00F37C61"/>
    <w:rsid w:val="00F505CA"/>
    <w:rsid w:val="00F50BAF"/>
    <w:rsid w:val="00F525FA"/>
    <w:rsid w:val="00F6025D"/>
    <w:rsid w:val="00F63110"/>
    <w:rsid w:val="00F63910"/>
    <w:rsid w:val="00F65516"/>
    <w:rsid w:val="00F76113"/>
    <w:rsid w:val="00F77BC7"/>
    <w:rsid w:val="00F90E96"/>
    <w:rsid w:val="00F93103"/>
    <w:rsid w:val="00F93F8A"/>
    <w:rsid w:val="00F95B75"/>
    <w:rsid w:val="00F97E43"/>
    <w:rsid w:val="00FA15B1"/>
    <w:rsid w:val="00FA36A3"/>
    <w:rsid w:val="00FA67D5"/>
    <w:rsid w:val="00FB4425"/>
    <w:rsid w:val="00FB7AD7"/>
    <w:rsid w:val="00FC2544"/>
    <w:rsid w:val="00FD4198"/>
    <w:rsid w:val="00FD4304"/>
    <w:rsid w:val="00FD6298"/>
    <w:rsid w:val="00FE5080"/>
    <w:rsid w:val="00FE51D1"/>
    <w:rsid w:val="00FE5C9B"/>
    <w:rsid w:val="00FE772F"/>
    <w:rsid w:val="00FE7860"/>
    <w:rsid w:val="00FF0E36"/>
    <w:rsid w:val="00FF2002"/>
    <w:rsid w:val="00FF5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77A426"/>
  <w15:chartTrackingRefBased/>
  <w15:docId w15:val="{C0060D64-D64C-8148-B1CA-BA9658DB3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947558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ind w:left="1920"/>
    </w:pPr>
    <w:rPr>
      <w:rFonts w:cstheme="minorHAns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styleId="TOC1">
    <w:name w:val="toc 1"/>
    <w:basedOn w:val="Normal"/>
    <w:next w:val="Normal"/>
    <w:autoRedefine/>
    <w:uiPriority w:val="39"/>
    <w:unhideWhenUsed/>
    <w:rsid w:val="00841548"/>
    <w:pPr>
      <w:spacing w:before="120"/>
    </w:pPr>
    <w:rPr>
      <w:rFonts w:cs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98171B"/>
    <w:pPr>
      <w:tabs>
        <w:tab w:val="right" w:leader="dot" w:pos="9350"/>
      </w:tabs>
      <w:spacing w:before="120" w:line="360" w:lineRule="auto"/>
      <w:ind w:left="245"/>
      <w:contextualSpacing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371D1"/>
    <w:pPr>
      <w:tabs>
        <w:tab w:val="right" w:leader="dot" w:pos="9350"/>
      </w:tabs>
      <w:spacing w:line="360" w:lineRule="auto"/>
      <w:ind w:left="475"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41548"/>
    <w:rPr>
      <w:color w:val="5F5F5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5B9C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533B12"/>
    <w:pPr>
      <w:widowControl w:val="0"/>
      <w:spacing w:line="240" w:lineRule="auto"/>
      <w:ind w:firstLine="0"/>
    </w:pPr>
    <w:rPr>
      <w:rFonts w:ascii="Verdana" w:eastAsia="Times New Roman" w:hAnsi="Verdana" w:cs="Verdana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rsid w:val="00E411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9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yperlink" Target="https://github.com/thachp/c868" TargetMode="External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hyperlink" Target="https://www.dossa.network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Write one that fits your projec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6CEE2FF-84B0-4AC5-8A9B-BBC74DC0C4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3</TotalTime>
  <Pages>11</Pages>
  <Words>2097</Words>
  <Characters>11954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sk 2 Part C – C868 Software Development Capstone</vt:lpstr>
    </vt:vector>
  </TitlesOfParts>
  <Company/>
  <LinksUpToDate>false</LinksUpToDate>
  <CharactersWithSpaces>14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2 Part C – C868 Software Development Capstone</dc:title>
  <dc:creator>Microsoft Office User</dc:creator>
  <cp:lastModifiedBy>Patrick Thach</cp:lastModifiedBy>
  <cp:revision>706</cp:revision>
  <dcterms:created xsi:type="dcterms:W3CDTF">2021-11-16T01:46:00Z</dcterms:created>
  <dcterms:modified xsi:type="dcterms:W3CDTF">2022-01-17T23:27:00Z</dcterms:modified>
</cp:coreProperties>
</file>